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07D37D" w14:textId="14DD13F5" w:rsidR="008B4D77" w:rsidRDefault="00993AF5">
      <w:pPr>
        <w:spacing w:before="0" w:after="200"/>
      </w:pPr>
      <w:r>
        <w:rPr>
          <w:noProof/>
          <w:lang w:eastAsia="en-CA"/>
        </w:rPr>
        <mc:AlternateContent>
          <mc:Choice Requires="wps">
            <w:drawing>
              <wp:anchor distT="0" distB="0" distL="114300" distR="114300" simplePos="0" relativeHeight="251658240" behindDoc="0" locked="0" layoutInCell="1" allowOverlap="1" wp14:anchorId="2F6D4DB8" wp14:editId="352A2F46">
                <wp:simplePos x="0" y="0"/>
                <wp:positionH relativeFrom="column">
                  <wp:posOffset>371475</wp:posOffset>
                </wp:positionH>
                <wp:positionV relativeFrom="paragraph">
                  <wp:posOffset>5667375</wp:posOffset>
                </wp:positionV>
                <wp:extent cx="5953125" cy="1228725"/>
                <wp:effectExtent l="0" t="0" r="47625" b="66675"/>
                <wp:wrapNone/>
                <wp:docPr id="8"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5953125" cy="1228725"/>
                        </a:xfrm>
                        <a:prstGeom prst="rect">
                          <a:avLst/>
                        </a:prstGeom>
                        <a:solidFill>
                          <a:schemeClr val="accent6">
                            <a:lumMod val="75000"/>
                          </a:schemeClr>
                        </a:solidFill>
                        <a:ln w="12700">
                          <a:solidFill>
                            <a:srgbClr val="F79646"/>
                          </a:solidFill>
                          <a:miter lim="800000"/>
                          <a:headEnd/>
                          <a:tailEnd/>
                        </a:ln>
                        <a:effectLst>
                          <a:outerShdw dist="28398" dir="3806097" algn="ctr" rotWithShape="0">
                            <a:srgbClr val="974706"/>
                          </a:outerShdw>
                        </a:effectLst>
                      </wps:spPr>
                      <wps:txbx>
                        <w:txbxContent>
                          <w:p w14:paraId="0249DF89" w14:textId="77777777" w:rsidR="008B4D77" w:rsidRPr="008B4D77" w:rsidRDefault="002269F1" w:rsidP="002269F1">
                            <w:pPr>
                              <w:pStyle w:val="Heading1"/>
                            </w:pPr>
                            <w:bookmarkStart w:id="0" w:name="_Toc146561855"/>
                            <w:bookmarkStart w:id="1" w:name="_Toc146561933"/>
                            <w:bookmarkStart w:id="2" w:name="_Toc146562605"/>
                            <w:bookmarkStart w:id="3" w:name="_Toc146561649"/>
                            <w:bookmarkStart w:id="4" w:name="_Toc56697187"/>
                            <w:bookmarkStart w:id="5" w:name="_Toc146560325"/>
                            <w:bookmarkStart w:id="6" w:name="_Toc146560355"/>
                            <w:r w:rsidRPr="002269F1">
                              <w:rPr>
                                <w:sz w:val="28"/>
                              </w:rPr>
                              <w:t>French as a Second Language Community</w:t>
                            </w:r>
                            <w:r w:rsidR="00E300CD" w:rsidRPr="002269F1">
                              <w:rPr>
                                <w:sz w:val="28"/>
                              </w:rPr>
                              <w:t xml:space="preserve"> Advisory Committee</w:t>
                            </w:r>
                            <w:r w:rsidR="00E300CD" w:rsidRPr="002269F1">
                              <w:t xml:space="preserve"> (</w:t>
                            </w:r>
                            <w:r w:rsidRPr="002269F1">
                              <w:t>FS</w:t>
                            </w:r>
                            <w:r>
                              <w:t>LC</w:t>
                            </w:r>
                            <w:r w:rsidR="00E300CD" w:rsidRPr="002269F1">
                              <w:t>AC</w:t>
                            </w:r>
                            <w:r w:rsidR="008B4D77" w:rsidRPr="002269F1">
                              <w:t>)</w:t>
                            </w:r>
                            <w:r w:rsidR="00F21774">
                              <w:rPr>
                                <w:sz w:val="40"/>
                              </w:rPr>
                              <w:br/>
                            </w:r>
                            <w:r w:rsidRPr="002269F1">
                              <w:rPr>
                                <w:sz w:val="36"/>
                                <w:szCs w:val="36"/>
                              </w:rPr>
                              <w:t>2022-23</w:t>
                            </w:r>
                            <w:r w:rsidR="008B4D77" w:rsidRPr="002269F1">
                              <w:rPr>
                                <w:sz w:val="36"/>
                                <w:szCs w:val="36"/>
                              </w:rPr>
                              <w:t xml:space="preserve"> ANNUAL REPORT</w:t>
                            </w:r>
                          </w:p>
                          <w:p w14:paraId="67112C69" w14:textId="77777777" w:rsidR="006D03CE" w:rsidRDefault="006D03CE" w:rsidP="00993AF5"/>
                          <w:p w14:paraId="18E1A758" w14:textId="77777777" w:rsidR="008B4D77" w:rsidRPr="008B4D77" w:rsidRDefault="002269F1" w:rsidP="002269F1">
                            <w:pPr>
                              <w:pStyle w:val="Heading1"/>
                            </w:pPr>
                            <w:r w:rsidRPr="002269F1">
                              <w:rPr>
                                <w:sz w:val="28"/>
                              </w:rPr>
                              <w:t>French as a Second Language Community</w:t>
                            </w:r>
                            <w:r w:rsidR="00E300CD" w:rsidRPr="002269F1">
                              <w:rPr>
                                <w:sz w:val="28"/>
                              </w:rPr>
                              <w:t xml:space="preserve"> Advisory Committee</w:t>
                            </w:r>
                            <w:r w:rsidR="00E300CD" w:rsidRPr="002269F1">
                              <w:t xml:space="preserve"> (</w:t>
                            </w:r>
                            <w:r w:rsidRPr="002269F1">
                              <w:t>FS</w:t>
                            </w:r>
                            <w:r>
                              <w:t>LC</w:t>
                            </w:r>
                            <w:r w:rsidR="00E300CD" w:rsidRPr="002269F1">
                              <w:t>AC</w:t>
                            </w:r>
                            <w:r w:rsidR="008B4D77" w:rsidRPr="002269F1">
                              <w:t>)</w:t>
                            </w:r>
                            <w:r w:rsidR="00F21774">
                              <w:rPr>
                                <w:sz w:val="40"/>
                              </w:rPr>
                              <w:br/>
                            </w:r>
                            <w:r w:rsidRPr="002269F1">
                              <w:rPr>
                                <w:sz w:val="36"/>
                                <w:szCs w:val="36"/>
                              </w:rPr>
                              <w:t>2022-23</w:t>
                            </w:r>
                            <w:r w:rsidR="008B4D77" w:rsidRPr="002269F1">
                              <w:rPr>
                                <w:sz w:val="36"/>
                                <w:szCs w:val="36"/>
                              </w:rPr>
                              <w:t xml:space="preserve"> ANNUAL REPORT</w:t>
                            </w:r>
                          </w:p>
                          <w:p w14:paraId="23DD945E" w14:textId="77777777" w:rsidR="006D03CE" w:rsidRDefault="006D03CE" w:rsidP="00993AF5"/>
                          <w:p w14:paraId="69CD1EB4" w14:textId="77777777" w:rsidR="008B4D77" w:rsidRPr="008B4D77" w:rsidRDefault="002269F1" w:rsidP="002269F1">
                            <w:pPr>
                              <w:pStyle w:val="Heading1"/>
                            </w:pPr>
                            <w:r w:rsidRPr="002269F1">
                              <w:rPr>
                                <w:sz w:val="28"/>
                              </w:rPr>
                              <w:t>French as a Second Language Community</w:t>
                            </w:r>
                            <w:r w:rsidR="00E300CD" w:rsidRPr="002269F1">
                              <w:rPr>
                                <w:sz w:val="28"/>
                              </w:rPr>
                              <w:t xml:space="preserve"> Advisory Committee</w:t>
                            </w:r>
                            <w:r w:rsidR="00E300CD" w:rsidRPr="002269F1">
                              <w:t xml:space="preserve"> (</w:t>
                            </w:r>
                            <w:r w:rsidRPr="002269F1">
                              <w:t>FS</w:t>
                            </w:r>
                            <w:r>
                              <w:t>LC</w:t>
                            </w:r>
                            <w:r w:rsidR="00E300CD" w:rsidRPr="002269F1">
                              <w:t>AC</w:t>
                            </w:r>
                            <w:r w:rsidR="008B4D77" w:rsidRPr="002269F1">
                              <w:t>)</w:t>
                            </w:r>
                            <w:r w:rsidR="00F21774">
                              <w:rPr>
                                <w:sz w:val="40"/>
                              </w:rPr>
                              <w:br/>
                            </w:r>
                            <w:r w:rsidRPr="002269F1">
                              <w:rPr>
                                <w:sz w:val="36"/>
                                <w:szCs w:val="36"/>
                              </w:rPr>
                              <w:t>2022-23</w:t>
                            </w:r>
                            <w:r w:rsidR="008B4D77" w:rsidRPr="002269F1">
                              <w:rPr>
                                <w:sz w:val="36"/>
                                <w:szCs w:val="36"/>
                              </w:rPr>
                              <w:t xml:space="preserve"> ANNUAL REPORT</w:t>
                            </w:r>
                            <w:bookmarkEnd w:id="0"/>
                            <w:bookmarkEnd w:id="1"/>
                            <w:bookmarkEnd w:id="2"/>
                          </w:p>
                          <w:p w14:paraId="7D1FC717" w14:textId="77777777" w:rsidR="006D03CE" w:rsidRDefault="006D03CE" w:rsidP="00993AF5"/>
                          <w:p w14:paraId="79C85FBF" w14:textId="77777777" w:rsidR="008B4D77" w:rsidRPr="008B4D77" w:rsidRDefault="002269F1" w:rsidP="002269F1">
                            <w:pPr>
                              <w:pStyle w:val="Heading1"/>
                            </w:pPr>
                            <w:bookmarkStart w:id="7" w:name="_Toc146561856"/>
                            <w:bookmarkStart w:id="8" w:name="_Toc146561934"/>
                            <w:bookmarkStart w:id="9" w:name="_Toc146562606"/>
                            <w:r w:rsidRPr="002269F1">
                              <w:rPr>
                                <w:sz w:val="28"/>
                              </w:rPr>
                              <w:t>French as a Second Language Community</w:t>
                            </w:r>
                            <w:r w:rsidR="00E300CD" w:rsidRPr="002269F1">
                              <w:rPr>
                                <w:sz w:val="28"/>
                              </w:rPr>
                              <w:t xml:space="preserve"> Advisory Committee</w:t>
                            </w:r>
                            <w:r w:rsidR="00E300CD" w:rsidRPr="002269F1">
                              <w:t xml:space="preserve"> (</w:t>
                            </w:r>
                            <w:r w:rsidRPr="002269F1">
                              <w:t>FS</w:t>
                            </w:r>
                            <w:r>
                              <w:t>LC</w:t>
                            </w:r>
                            <w:r w:rsidR="00E300CD" w:rsidRPr="002269F1">
                              <w:t>AC</w:t>
                            </w:r>
                            <w:r w:rsidR="008B4D77" w:rsidRPr="002269F1">
                              <w:t>)</w:t>
                            </w:r>
                            <w:r w:rsidR="00F21774">
                              <w:rPr>
                                <w:sz w:val="40"/>
                              </w:rPr>
                              <w:br/>
                            </w:r>
                            <w:r w:rsidRPr="002269F1">
                              <w:rPr>
                                <w:sz w:val="36"/>
                                <w:szCs w:val="36"/>
                              </w:rPr>
                              <w:t>2022-23</w:t>
                            </w:r>
                            <w:r w:rsidR="008B4D77" w:rsidRPr="002269F1">
                              <w:rPr>
                                <w:sz w:val="36"/>
                                <w:szCs w:val="36"/>
                              </w:rPr>
                              <w:t xml:space="preserve"> ANNUAL REPORT</w:t>
                            </w:r>
                            <w:bookmarkEnd w:id="3"/>
                            <w:bookmarkEnd w:id="7"/>
                            <w:bookmarkEnd w:id="8"/>
                            <w:bookmarkEnd w:id="9"/>
                          </w:p>
                          <w:bookmarkEnd w:id="4"/>
                          <w:bookmarkEnd w:id="5"/>
                          <w:bookmarkEnd w:id="6"/>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F6D4DB8" id="_x0000_t202" coordsize="21600,21600" o:spt="202" path="m,l,21600r21600,l21600,xe">
                <v:stroke joinstyle="miter"/>
                <v:path gradientshapeok="t" o:connecttype="rect"/>
              </v:shapetype>
              <v:shape id="Text Box 4" o:spid="_x0000_s1026" type="#_x0000_t202" style="position:absolute;margin-left:29.25pt;margin-top:446.25pt;width:468.75pt;height:96.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" fillcolor="#e36c0a [2409]" strokecolor="#f79646" strokeweight="1pt">
                <v:shadow on="t" color="#974706" offset="1pt"/>
                <v:path arrowok="t"/>
                <v:textbox>
                  <w:txbxContent>
                    <w:p w14:paraId="0249DF89" w14:textId="77777777" w:rsidR="008B4D77" w:rsidRPr="008B4D77" w:rsidRDefault="002269F1" w:rsidP="002269F1">
                      <w:pPr>
                        <w:pStyle w:val="Heading1"/>
                      </w:pPr>
                      <w:bookmarkStart w:id="10" w:name="_Toc146561855"/>
                      <w:bookmarkStart w:id="11" w:name="_Toc146561933"/>
                      <w:bookmarkStart w:id="12" w:name="_Toc146562605"/>
                      <w:bookmarkStart w:id="13" w:name="_Toc146561649"/>
                      <w:bookmarkStart w:id="14" w:name="_Toc56697187"/>
                      <w:bookmarkStart w:id="15" w:name="_Toc146560325"/>
                      <w:bookmarkStart w:id="16" w:name="_Toc146560355"/>
                      <w:r w:rsidRPr="002269F1">
                        <w:rPr>
                          <w:sz w:val="28"/>
                        </w:rPr>
                        <w:t>French as a Second Language Community</w:t>
                      </w:r>
                      <w:r w:rsidR="00E300CD" w:rsidRPr="002269F1">
                        <w:rPr>
                          <w:sz w:val="28"/>
                        </w:rPr>
                        <w:t xml:space="preserve"> Advisory Committee</w:t>
                      </w:r>
                      <w:r w:rsidR="00E300CD" w:rsidRPr="002269F1">
                        <w:t xml:space="preserve"> (</w:t>
                      </w:r>
                      <w:r w:rsidRPr="002269F1">
                        <w:t>FS</w:t>
                      </w:r>
                      <w:r>
                        <w:t>LC</w:t>
                      </w:r>
                      <w:r w:rsidR="00E300CD" w:rsidRPr="002269F1">
                        <w:t>AC</w:t>
                      </w:r>
                      <w:r w:rsidR="008B4D77" w:rsidRPr="002269F1">
                        <w:t>)</w:t>
                      </w:r>
                      <w:r w:rsidR="00F21774">
                        <w:rPr>
                          <w:sz w:val="40"/>
                        </w:rPr>
                        <w:br/>
                      </w:r>
                      <w:r w:rsidRPr="002269F1">
                        <w:rPr>
                          <w:sz w:val="36"/>
                          <w:szCs w:val="36"/>
                        </w:rPr>
                        <w:t>2022-23</w:t>
                      </w:r>
                      <w:r w:rsidR="008B4D77" w:rsidRPr="002269F1">
                        <w:rPr>
                          <w:sz w:val="36"/>
                          <w:szCs w:val="36"/>
                        </w:rPr>
                        <w:t xml:space="preserve"> ANNUAL REPORT</w:t>
                      </w:r>
                    </w:p>
                    <w:p w14:paraId="67112C69" w14:textId="77777777" w:rsidR="006D03CE" w:rsidRDefault="006D03CE" w:rsidP="00993AF5"/>
                    <w:p w14:paraId="18E1A758" w14:textId="77777777" w:rsidR="008B4D77" w:rsidRPr="008B4D77" w:rsidRDefault="002269F1" w:rsidP="002269F1">
                      <w:pPr>
                        <w:pStyle w:val="Heading1"/>
                      </w:pPr>
                      <w:r w:rsidRPr="002269F1">
                        <w:rPr>
                          <w:sz w:val="28"/>
                        </w:rPr>
                        <w:t>French as a Second Language Community</w:t>
                      </w:r>
                      <w:r w:rsidR="00E300CD" w:rsidRPr="002269F1">
                        <w:rPr>
                          <w:sz w:val="28"/>
                        </w:rPr>
                        <w:t xml:space="preserve"> Advisory Committee</w:t>
                      </w:r>
                      <w:r w:rsidR="00E300CD" w:rsidRPr="002269F1">
                        <w:t xml:space="preserve"> (</w:t>
                      </w:r>
                      <w:r w:rsidRPr="002269F1">
                        <w:t>FS</w:t>
                      </w:r>
                      <w:r>
                        <w:t>LC</w:t>
                      </w:r>
                      <w:r w:rsidR="00E300CD" w:rsidRPr="002269F1">
                        <w:t>AC</w:t>
                      </w:r>
                      <w:r w:rsidR="008B4D77" w:rsidRPr="002269F1">
                        <w:t>)</w:t>
                      </w:r>
                      <w:r w:rsidR="00F21774">
                        <w:rPr>
                          <w:sz w:val="40"/>
                        </w:rPr>
                        <w:br/>
                      </w:r>
                      <w:r w:rsidRPr="002269F1">
                        <w:rPr>
                          <w:sz w:val="36"/>
                          <w:szCs w:val="36"/>
                        </w:rPr>
                        <w:t>2022-23</w:t>
                      </w:r>
                      <w:r w:rsidR="008B4D77" w:rsidRPr="002269F1">
                        <w:rPr>
                          <w:sz w:val="36"/>
                          <w:szCs w:val="36"/>
                        </w:rPr>
                        <w:t xml:space="preserve"> ANNUAL REPORT</w:t>
                      </w:r>
                    </w:p>
                    <w:p w14:paraId="23DD945E" w14:textId="77777777" w:rsidR="006D03CE" w:rsidRDefault="006D03CE" w:rsidP="00993AF5"/>
                    <w:p w14:paraId="69CD1EB4" w14:textId="77777777" w:rsidR="008B4D77" w:rsidRPr="008B4D77" w:rsidRDefault="002269F1" w:rsidP="002269F1">
                      <w:pPr>
                        <w:pStyle w:val="Heading1"/>
                      </w:pPr>
                      <w:r w:rsidRPr="002269F1">
                        <w:rPr>
                          <w:sz w:val="28"/>
                        </w:rPr>
                        <w:t>French as a Second Language Community</w:t>
                      </w:r>
                      <w:r w:rsidR="00E300CD" w:rsidRPr="002269F1">
                        <w:rPr>
                          <w:sz w:val="28"/>
                        </w:rPr>
                        <w:t xml:space="preserve"> Advisory Committee</w:t>
                      </w:r>
                      <w:r w:rsidR="00E300CD" w:rsidRPr="002269F1">
                        <w:t xml:space="preserve"> (</w:t>
                      </w:r>
                      <w:r w:rsidRPr="002269F1">
                        <w:t>FS</w:t>
                      </w:r>
                      <w:r>
                        <w:t>LC</w:t>
                      </w:r>
                      <w:r w:rsidR="00E300CD" w:rsidRPr="002269F1">
                        <w:t>AC</w:t>
                      </w:r>
                      <w:r w:rsidR="008B4D77" w:rsidRPr="002269F1">
                        <w:t>)</w:t>
                      </w:r>
                      <w:r w:rsidR="00F21774">
                        <w:rPr>
                          <w:sz w:val="40"/>
                        </w:rPr>
                        <w:br/>
                      </w:r>
                      <w:r w:rsidRPr="002269F1">
                        <w:rPr>
                          <w:sz w:val="36"/>
                          <w:szCs w:val="36"/>
                        </w:rPr>
                        <w:t>2022-23</w:t>
                      </w:r>
                      <w:r w:rsidR="008B4D77" w:rsidRPr="002269F1">
                        <w:rPr>
                          <w:sz w:val="36"/>
                          <w:szCs w:val="36"/>
                        </w:rPr>
                        <w:t xml:space="preserve"> ANNUAL REPORT</w:t>
                      </w:r>
                      <w:bookmarkEnd w:id="10"/>
                      <w:bookmarkEnd w:id="11"/>
                      <w:bookmarkEnd w:id="12"/>
                    </w:p>
                    <w:p w14:paraId="7D1FC717" w14:textId="77777777" w:rsidR="006D03CE" w:rsidRDefault="006D03CE" w:rsidP="00993AF5"/>
                    <w:p w14:paraId="79C85FBF" w14:textId="77777777" w:rsidR="008B4D77" w:rsidRPr="008B4D77" w:rsidRDefault="002269F1" w:rsidP="002269F1">
                      <w:pPr>
                        <w:pStyle w:val="Heading1"/>
                      </w:pPr>
                      <w:bookmarkStart w:id="17" w:name="_Toc146561856"/>
                      <w:bookmarkStart w:id="18" w:name="_Toc146561934"/>
                      <w:bookmarkStart w:id="19" w:name="_Toc146562606"/>
                      <w:r w:rsidRPr="002269F1">
                        <w:rPr>
                          <w:sz w:val="28"/>
                        </w:rPr>
                        <w:t>French as a Second Language Community</w:t>
                      </w:r>
                      <w:r w:rsidR="00E300CD" w:rsidRPr="002269F1">
                        <w:rPr>
                          <w:sz w:val="28"/>
                        </w:rPr>
                        <w:t xml:space="preserve"> Advisory Committee</w:t>
                      </w:r>
                      <w:r w:rsidR="00E300CD" w:rsidRPr="002269F1">
                        <w:t xml:space="preserve"> (</w:t>
                      </w:r>
                      <w:r w:rsidRPr="002269F1">
                        <w:t>FS</w:t>
                      </w:r>
                      <w:r>
                        <w:t>LC</w:t>
                      </w:r>
                      <w:r w:rsidR="00E300CD" w:rsidRPr="002269F1">
                        <w:t>AC</w:t>
                      </w:r>
                      <w:r w:rsidR="008B4D77" w:rsidRPr="002269F1">
                        <w:t>)</w:t>
                      </w:r>
                      <w:r w:rsidR="00F21774">
                        <w:rPr>
                          <w:sz w:val="40"/>
                        </w:rPr>
                        <w:br/>
                      </w:r>
                      <w:r w:rsidRPr="002269F1">
                        <w:rPr>
                          <w:sz w:val="36"/>
                          <w:szCs w:val="36"/>
                        </w:rPr>
                        <w:t>2022-23</w:t>
                      </w:r>
                      <w:r w:rsidR="008B4D77" w:rsidRPr="002269F1">
                        <w:rPr>
                          <w:sz w:val="36"/>
                          <w:szCs w:val="36"/>
                        </w:rPr>
                        <w:t xml:space="preserve"> ANNUAL REPORT</w:t>
                      </w:r>
                      <w:bookmarkEnd w:id="13"/>
                      <w:bookmarkEnd w:id="17"/>
                      <w:bookmarkEnd w:id="18"/>
                      <w:bookmarkEnd w:id="19"/>
                    </w:p>
                    <w:bookmarkEnd w:id="14"/>
                    <w:bookmarkEnd w:id="15"/>
                    <w:bookmarkEnd w:id="16"/>
                  </w:txbxContent>
                </v:textbox>
              </v:shape>
            </w:pict>
          </mc:Fallback>
        </mc:AlternateContent>
      </w:r>
      <w:r w:rsidR="002557DC">
        <w:rPr>
          <w:noProof/>
          <w:lang w:eastAsia="en-CA"/>
        </w:rPr>
        <mc:AlternateContent>
          <mc:Choice Requires="wps">
            <w:drawing>
              <wp:anchor distT="0" distB="0" distL="114300" distR="114300" simplePos="0" relativeHeight="251656192" behindDoc="0" locked="0" layoutInCell="1" allowOverlap="1" wp14:anchorId="0E87783F" wp14:editId="4D4B8347">
                <wp:simplePos x="0" y="0"/>
                <wp:positionH relativeFrom="column">
                  <wp:posOffset>104775</wp:posOffset>
                </wp:positionH>
                <wp:positionV relativeFrom="paragraph">
                  <wp:posOffset>2971799</wp:posOffset>
                </wp:positionV>
                <wp:extent cx="6431280" cy="4276725"/>
                <wp:effectExtent l="0" t="0" r="0" b="0"/>
                <wp:wrapNone/>
                <wp:docPr id="1" name="Text Box 1"/>
                <wp:cNvGraphicFramePr/>
                <a:graphic xmlns:a="http://schemas.openxmlformats.org/drawingml/2006/main">
                  <a:graphicData uri="http://schemas.microsoft.com/office/word/2010/wordprocessingShape">
                    <wps:wsp>
                      <wps:cNvSpPr txBox="1"/>
                      <wps:spPr>
                        <a:xfrm>
                          <a:off x="0" y="0"/>
                          <a:ext cx="6431280" cy="4276725"/>
                        </a:xfrm>
                        <a:prstGeom prst="rect">
                          <a:avLst/>
                        </a:prstGeom>
                        <a:solidFill>
                          <a:srgbClr val="236CB4">
                            <a:alpha val="0"/>
                          </a:srgbClr>
                        </a:solidFill>
                        <a:ln w="6350">
                          <a:noFill/>
                        </a:ln>
                      </wps:spPr>
                      <wps:txbx>
                        <w:txbxContent>
                          <w:p w14:paraId="624BC722" w14:textId="71E05200" w:rsidR="00494CE4" w:rsidRDefault="00494CE4" w:rsidP="00494CE4">
                            <w:pPr>
                              <w:spacing w:before="0" w:after="0" w:line="240" w:lineRule="auto"/>
                              <w:contextualSpacing/>
                              <w:jc w:val="center"/>
                              <w:textboxTightWrap w:val="allLines"/>
                            </w:pPr>
                            <w:r w:rsidRPr="002269F1">
                              <w:rPr>
                                <w:rFonts w:ascii="Myriad Pro Black SemiCond" w:hAnsi="Myriad Pro Black SemiCond"/>
                                <w:b/>
                                <w:bCs/>
                                <w:color w:val="FFFFFF" w:themeColor="background1"/>
                                <w:sz w:val="144"/>
                                <w:szCs w:val="144"/>
                              </w:rPr>
                              <w:t>Advisory</w:t>
                            </w:r>
                            <w:r w:rsidR="005A3549">
                              <w:rPr>
                                <w:rFonts w:ascii="Myriad Pro Black SemiCond" w:hAnsi="Myriad Pro Black SemiCond"/>
                                <w:b/>
                                <w:bCs/>
                                <w:color w:val="FFFFFF" w:themeColor="background1"/>
                                <w:sz w:val="144"/>
                                <w:szCs w:val="144"/>
                              </w:rPr>
                              <w:t xml:space="preserve"> Committee</w:t>
                            </w:r>
                          </w:p>
                          <w:p w14:paraId="10235206" w14:textId="77777777" w:rsidR="006D03CE" w:rsidRDefault="006D03CE"/>
                          <w:p w14:paraId="654CD3D8" w14:textId="77777777" w:rsidR="008B4D77" w:rsidRPr="008B4D77" w:rsidRDefault="002269F1" w:rsidP="002269F1">
                            <w:pPr>
                              <w:pStyle w:val="Heading1"/>
                            </w:pPr>
                            <w:bookmarkStart w:id="20" w:name="_Toc146561857"/>
                            <w:bookmarkStart w:id="21" w:name="_Toc146561935"/>
                            <w:r w:rsidRPr="002269F1">
                              <w:rPr>
                                <w:sz w:val="28"/>
                              </w:rPr>
                              <w:t>French as a Second Language Community</w:t>
                            </w:r>
                            <w:r w:rsidR="00E300CD" w:rsidRPr="002269F1">
                              <w:rPr>
                                <w:sz w:val="28"/>
                              </w:rPr>
                              <w:t xml:space="preserve"> Advisory Committee</w:t>
                            </w:r>
                            <w:r w:rsidR="00E300CD" w:rsidRPr="002269F1">
                              <w:t xml:space="preserve"> (</w:t>
                            </w:r>
                            <w:r w:rsidRPr="002269F1">
                              <w:t>FS</w:t>
                            </w:r>
                            <w:r>
                              <w:t>LC</w:t>
                            </w:r>
                            <w:r w:rsidR="00E300CD" w:rsidRPr="002269F1">
                              <w:t>AC</w:t>
                            </w:r>
                            <w:r w:rsidR="008B4D77" w:rsidRPr="002269F1">
                              <w:t>)</w:t>
                            </w:r>
                            <w:r w:rsidR="00F21774">
                              <w:rPr>
                                <w:sz w:val="40"/>
                              </w:rPr>
                              <w:br/>
                            </w:r>
                            <w:r w:rsidRPr="002269F1">
                              <w:rPr>
                                <w:sz w:val="36"/>
                                <w:szCs w:val="36"/>
                              </w:rPr>
                              <w:t>2022-23</w:t>
                            </w:r>
                            <w:r w:rsidR="008B4D77" w:rsidRPr="002269F1">
                              <w:rPr>
                                <w:sz w:val="36"/>
                                <w:szCs w:val="36"/>
                              </w:rPr>
                              <w:t xml:space="preserve"> ANNUAL REPORT</w:t>
                            </w:r>
                          </w:p>
                          <w:p w14:paraId="4F67EDEB" w14:textId="77777777" w:rsidR="00494CE4" w:rsidRDefault="00494CE4" w:rsidP="00494CE4">
                            <w:pPr>
                              <w:spacing w:before="0" w:after="0" w:line="240" w:lineRule="auto"/>
                              <w:contextualSpacing/>
                              <w:jc w:val="center"/>
                              <w:textboxTightWrap w:val="allLines"/>
                            </w:pPr>
                            <w:proofErr w:type="spellStart"/>
                            <w:r w:rsidRPr="002269F1">
                              <w:rPr>
                                <w:rFonts w:ascii="Myriad Pro Black SemiCond" w:hAnsi="Myriad Pro Black SemiCond"/>
                                <w:b/>
                                <w:bCs/>
                                <w:color w:val="FFFFFF" w:themeColor="background1"/>
                                <w:sz w:val="144"/>
                                <w:szCs w:val="144"/>
                              </w:rPr>
                              <w:t>sory</w:t>
                            </w:r>
                            <w:proofErr w:type="spellEnd"/>
                            <w:r w:rsidR="005A3549">
                              <w:rPr>
                                <w:rFonts w:ascii="Myriad Pro Black SemiCond" w:hAnsi="Myriad Pro Black SemiCond"/>
                                <w:b/>
                                <w:bCs/>
                                <w:color w:val="FFFFFF" w:themeColor="background1"/>
                                <w:sz w:val="144"/>
                                <w:szCs w:val="144"/>
                              </w:rPr>
                              <w:t xml:space="preserve"> Committee</w:t>
                            </w:r>
                          </w:p>
                          <w:p w14:paraId="611F3227" w14:textId="77777777" w:rsidR="006D03CE" w:rsidRDefault="006D03CE"/>
                          <w:p w14:paraId="04D3DD96" w14:textId="77777777" w:rsidR="008B4D77" w:rsidRPr="008B4D77" w:rsidRDefault="002269F1" w:rsidP="002269F1">
                            <w:pPr>
                              <w:pStyle w:val="Heading1"/>
                            </w:pPr>
                            <w:r w:rsidRPr="002269F1">
                              <w:rPr>
                                <w:sz w:val="28"/>
                              </w:rPr>
                              <w:t>French as a Second Language Community</w:t>
                            </w:r>
                            <w:r w:rsidR="00E300CD" w:rsidRPr="002269F1">
                              <w:rPr>
                                <w:sz w:val="28"/>
                              </w:rPr>
                              <w:t xml:space="preserve"> Advisory Committee</w:t>
                            </w:r>
                            <w:r w:rsidR="00E300CD" w:rsidRPr="002269F1">
                              <w:t xml:space="preserve"> (</w:t>
                            </w:r>
                            <w:r w:rsidRPr="002269F1">
                              <w:t>FS</w:t>
                            </w:r>
                            <w:r>
                              <w:t>LC</w:t>
                            </w:r>
                            <w:r w:rsidR="00E300CD" w:rsidRPr="002269F1">
                              <w:t>AC</w:t>
                            </w:r>
                            <w:r w:rsidR="008B4D77" w:rsidRPr="002269F1">
                              <w:t>)</w:t>
                            </w:r>
                            <w:r w:rsidR="00F21774">
                              <w:rPr>
                                <w:sz w:val="40"/>
                              </w:rPr>
                              <w:br/>
                            </w:r>
                            <w:r w:rsidRPr="002269F1">
                              <w:rPr>
                                <w:sz w:val="36"/>
                                <w:szCs w:val="36"/>
                              </w:rPr>
                              <w:t>2022-23</w:t>
                            </w:r>
                            <w:r w:rsidR="008B4D77" w:rsidRPr="002269F1">
                              <w:rPr>
                                <w:sz w:val="36"/>
                                <w:szCs w:val="36"/>
                              </w:rPr>
                              <w:t xml:space="preserve"> ANNUAL REPORT</w:t>
                            </w:r>
                          </w:p>
                          <w:p w14:paraId="4EE867AF" w14:textId="77777777" w:rsidR="006D03CE" w:rsidRDefault="006D03CE" w:rsidP="00993AF5"/>
                          <w:p w14:paraId="44DE7426" w14:textId="77777777" w:rsidR="008B4D77" w:rsidRPr="008B4D77" w:rsidRDefault="002269F1" w:rsidP="002269F1">
                            <w:pPr>
                              <w:pStyle w:val="Heading1"/>
                            </w:pPr>
                            <w:r w:rsidRPr="002269F1">
                              <w:rPr>
                                <w:sz w:val="28"/>
                              </w:rPr>
                              <w:t>French as a Second Language Community</w:t>
                            </w:r>
                            <w:r w:rsidR="00E300CD" w:rsidRPr="002269F1">
                              <w:rPr>
                                <w:sz w:val="28"/>
                              </w:rPr>
                              <w:t xml:space="preserve"> Advisory Committee</w:t>
                            </w:r>
                            <w:r w:rsidR="00E300CD" w:rsidRPr="002269F1">
                              <w:t xml:space="preserve"> (</w:t>
                            </w:r>
                            <w:r w:rsidRPr="002269F1">
                              <w:t>FS</w:t>
                            </w:r>
                            <w:r>
                              <w:t>LC</w:t>
                            </w:r>
                            <w:r w:rsidR="00E300CD" w:rsidRPr="002269F1">
                              <w:t>AC</w:t>
                            </w:r>
                            <w:r w:rsidR="008B4D77" w:rsidRPr="002269F1">
                              <w:t>)</w:t>
                            </w:r>
                            <w:r w:rsidR="00F21774">
                              <w:rPr>
                                <w:sz w:val="40"/>
                              </w:rPr>
                              <w:br/>
                            </w:r>
                            <w:r w:rsidRPr="002269F1">
                              <w:rPr>
                                <w:sz w:val="36"/>
                                <w:szCs w:val="36"/>
                              </w:rPr>
                              <w:t>2022-23</w:t>
                            </w:r>
                            <w:r w:rsidR="008B4D77" w:rsidRPr="002269F1">
                              <w:rPr>
                                <w:sz w:val="36"/>
                                <w:szCs w:val="36"/>
                              </w:rPr>
                              <w:t xml:space="preserve"> ANNUAL REPORT</w:t>
                            </w:r>
                          </w:p>
                          <w:p w14:paraId="360E6E85" w14:textId="251AABE6" w:rsidR="008B4D77" w:rsidRPr="008B4D77" w:rsidRDefault="002269F1" w:rsidP="002269F1">
                            <w:pPr>
                              <w:pStyle w:val="Heading1"/>
                            </w:pPr>
                            <w:r w:rsidRPr="002269F1">
                              <w:rPr>
                                <w:sz w:val="28"/>
                              </w:rPr>
                              <w:t>French as a Second Language Community</w:t>
                            </w:r>
                            <w:r w:rsidR="00E300CD" w:rsidRPr="002269F1">
                              <w:rPr>
                                <w:sz w:val="28"/>
                              </w:rPr>
                              <w:t xml:space="preserve"> Advisory Committee</w:t>
                            </w:r>
                            <w:r w:rsidR="00E300CD" w:rsidRPr="002269F1">
                              <w:t xml:space="preserve"> (</w:t>
                            </w:r>
                            <w:r w:rsidRPr="002269F1">
                              <w:t>FS</w:t>
                            </w:r>
                            <w:r>
                              <w:t>LC</w:t>
                            </w:r>
                            <w:r w:rsidR="00E300CD" w:rsidRPr="002269F1">
                              <w:t>AC</w:t>
                            </w:r>
                            <w:r w:rsidR="008B4D77" w:rsidRPr="002269F1">
                              <w:t>)</w:t>
                            </w:r>
                            <w:r w:rsidR="00F21774">
                              <w:rPr>
                                <w:sz w:val="40"/>
                              </w:rPr>
                              <w:br/>
                            </w:r>
                            <w:r w:rsidRPr="002269F1">
                              <w:rPr>
                                <w:sz w:val="36"/>
                                <w:szCs w:val="36"/>
                              </w:rPr>
                              <w:t>2022-23</w:t>
                            </w:r>
                            <w:r w:rsidR="008B4D77" w:rsidRPr="002269F1">
                              <w:rPr>
                                <w:sz w:val="36"/>
                                <w:szCs w:val="36"/>
                              </w:rPr>
                              <w:t xml:space="preserve"> ANNUAL REPORT</w:t>
                            </w:r>
                            <w:bookmarkEnd w:id="20"/>
                            <w:bookmarkEnd w:id="21"/>
                          </w:p>
                          <w:p w14:paraId="75DCD895" w14:textId="62B2C2F3" w:rsidR="00494CE4" w:rsidRDefault="00494CE4" w:rsidP="00494CE4">
                            <w:pPr>
                              <w:spacing w:before="0" w:after="0" w:line="240" w:lineRule="auto"/>
                              <w:contextualSpacing/>
                              <w:jc w:val="center"/>
                              <w:textboxTightWrap w:val="allLines"/>
                            </w:pPr>
                            <w:proofErr w:type="spellStart"/>
                            <w:r w:rsidRPr="002269F1">
                              <w:rPr>
                                <w:rFonts w:ascii="Myriad Pro Black SemiCond" w:hAnsi="Myriad Pro Black SemiCond"/>
                                <w:b/>
                                <w:bCs/>
                                <w:color w:val="FFFFFF" w:themeColor="background1"/>
                                <w:sz w:val="144"/>
                                <w:szCs w:val="144"/>
                              </w:rPr>
                              <w:t>sory</w:t>
                            </w:r>
                            <w:proofErr w:type="spellEnd"/>
                            <w:r w:rsidR="005A3549">
                              <w:rPr>
                                <w:rFonts w:ascii="Myriad Pro Black SemiCond" w:hAnsi="Myriad Pro Black SemiCond"/>
                                <w:b/>
                                <w:bCs/>
                                <w:color w:val="FFFFFF" w:themeColor="background1"/>
                                <w:sz w:val="144"/>
                                <w:szCs w:val="144"/>
                              </w:rPr>
                              <w:t xml:space="preserve"> Committe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87783F" id="Text Box 1" o:spid="_x0000_s1027" type="#_x0000_t202" style="position:absolute;margin-left:8.25pt;margin-top:234pt;width:506.4pt;height:336.7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" fillcolor="#236cb4" stroked="f" strokeweight=".5pt">
                <v:fill opacity="0"/>
                <v:textbox>
                  <w:txbxContent>
                    <w:p w14:paraId="624BC722" w14:textId="71E05200" w:rsidR="00494CE4" w:rsidRDefault="00494CE4" w:rsidP="00494CE4">
                      <w:pPr>
                        <w:spacing w:before="0" w:after="0" w:line="240" w:lineRule="auto"/>
                        <w:contextualSpacing/>
                        <w:jc w:val="center"/>
                        <w:textboxTightWrap w:val="allLines"/>
                      </w:pPr>
                      <w:r w:rsidRPr="002269F1">
                        <w:rPr>
                          <w:rFonts w:ascii="Myriad Pro Black SemiCond" w:hAnsi="Myriad Pro Black SemiCond"/>
                          <w:b/>
                          <w:bCs/>
                          <w:color w:val="FFFFFF" w:themeColor="background1"/>
                          <w:sz w:val="144"/>
                          <w:szCs w:val="144"/>
                        </w:rPr>
                        <w:t>Advisory</w:t>
                      </w:r>
                      <w:r w:rsidR="005A3549">
                        <w:rPr>
                          <w:rFonts w:ascii="Myriad Pro Black SemiCond" w:hAnsi="Myriad Pro Black SemiCond"/>
                          <w:b/>
                          <w:bCs/>
                          <w:color w:val="FFFFFF" w:themeColor="background1"/>
                          <w:sz w:val="144"/>
                          <w:szCs w:val="144"/>
                        </w:rPr>
                        <w:t xml:space="preserve"> Committee</w:t>
                      </w:r>
                    </w:p>
                    <w:p w14:paraId="10235206" w14:textId="77777777" w:rsidR="006D03CE" w:rsidRDefault="006D03CE"/>
                    <w:p w14:paraId="654CD3D8" w14:textId="77777777" w:rsidR="008B4D77" w:rsidRPr="008B4D77" w:rsidRDefault="002269F1" w:rsidP="002269F1">
                      <w:pPr>
                        <w:pStyle w:val="Heading1"/>
                      </w:pPr>
                      <w:bookmarkStart w:id="22" w:name="_Toc146561857"/>
                      <w:bookmarkStart w:id="23" w:name="_Toc146561935"/>
                      <w:r w:rsidRPr="002269F1">
                        <w:rPr>
                          <w:sz w:val="28"/>
                        </w:rPr>
                        <w:t>French as a Second Language Community</w:t>
                      </w:r>
                      <w:r w:rsidR="00E300CD" w:rsidRPr="002269F1">
                        <w:rPr>
                          <w:sz w:val="28"/>
                        </w:rPr>
                        <w:t xml:space="preserve"> Advisory Committee</w:t>
                      </w:r>
                      <w:r w:rsidR="00E300CD" w:rsidRPr="002269F1">
                        <w:t xml:space="preserve"> (</w:t>
                      </w:r>
                      <w:r w:rsidRPr="002269F1">
                        <w:t>FS</w:t>
                      </w:r>
                      <w:r>
                        <w:t>LC</w:t>
                      </w:r>
                      <w:r w:rsidR="00E300CD" w:rsidRPr="002269F1">
                        <w:t>AC</w:t>
                      </w:r>
                      <w:r w:rsidR="008B4D77" w:rsidRPr="002269F1">
                        <w:t>)</w:t>
                      </w:r>
                      <w:r w:rsidR="00F21774">
                        <w:rPr>
                          <w:sz w:val="40"/>
                        </w:rPr>
                        <w:br/>
                      </w:r>
                      <w:r w:rsidRPr="002269F1">
                        <w:rPr>
                          <w:sz w:val="36"/>
                          <w:szCs w:val="36"/>
                        </w:rPr>
                        <w:t>2022-23</w:t>
                      </w:r>
                      <w:r w:rsidR="008B4D77" w:rsidRPr="002269F1">
                        <w:rPr>
                          <w:sz w:val="36"/>
                          <w:szCs w:val="36"/>
                        </w:rPr>
                        <w:t xml:space="preserve"> ANNUAL REPORT</w:t>
                      </w:r>
                    </w:p>
                    <w:p w14:paraId="4F67EDEB" w14:textId="77777777" w:rsidR="00494CE4" w:rsidRDefault="00494CE4" w:rsidP="00494CE4">
                      <w:pPr>
                        <w:spacing w:before="0" w:after="0" w:line="240" w:lineRule="auto"/>
                        <w:contextualSpacing/>
                        <w:jc w:val="center"/>
                        <w:textboxTightWrap w:val="allLines"/>
                      </w:pPr>
                      <w:proofErr w:type="spellStart"/>
                      <w:r w:rsidRPr="002269F1">
                        <w:rPr>
                          <w:rFonts w:ascii="Myriad Pro Black SemiCond" w:hAnsi="Myriad Pro Black SemiCond"/>
                          <w:b/>
                          <w:bCs/>
                          <w:color w:val="FFFFFF" w:themeColor="background1"/>
                          <w:sz w:val="144"/>
                          <w:szCs w:val="144"/>
                        </w:rPr>
                        <w:t>sory</w:t>
                      </w:r>
                      <w:proofErr w:type="spellEnd"/>
                      <w:r w:rsidR="005A3549">
                        <w:rPr>
                          <w:rFonts w:ascii="Myriad Pro Black SemiCond" w:hAnsi="Myriad Pro Black SemiCond"/>
                          <w:b/>
                          <w:bCs/>
                          <w:color w:val="FFFFFF" w:themeColor="background1"/>
                          <w:sz w:val="144"/>
                          <w:szCs w:val="144"/>
                        </w:rPr>
                        <w:t xml:space="preserve"> Committee</w:t>
                      </w:r>
                    </w:p>
                    <w:p w14:paraId="611F3227" w14:textId="77777777" w:rsidR="006D03CE" w:rsidRDefault="006D03CE"/>
                    <w:p w14:paraId="04D3DD96" w14:textId="77777777" w:rsidR="008B4D77" w:rsidRPr="008B4D77" w:rsidRDefault="002269F1" w:rsidP="002269F1">
                      <w:pPr>
                        <w:pStyle w:val="Heading1"/>
                      </w:pPr>
                      <w:r w:rsidRPr="002269F1">
                        <w:rPr>
                          <w:sz w:val="28"/>
                        </w:rPr>
                        <w:t>French as a Second Language Community</w:t>
                      </w:r>
                      <w:r w:rsidR="00E300CD" w:rsidRPr="002269F1">
                        <w:rPr>
                          <w:sz w:val="28"/>
                        </w:rPr>
                        <w:t xml:space="preserve"> Advisory Committee</w:t>
                      </w:r>
                      <w:r w:rsidR="00E300CD" w:rsidRPr="002269F1">
                        <w:t xml:space="preserve"> (</w:t>
                      </w:r>
                      <w:r w:rsidRPr="002269F1">
                        <w:t>FS</w:t>
                      </w:r>
                      <w:r>
                        <w:t>LC</w:t>
                      </w:r>
                      <w:r w:rsidR="00E300CD" w:rsidRPr="002269F1">
                        <w:t>AC</w:t>
                      </w:r>
                      <w:r w:rsidR="008B4D77" w:rsidRPr="002269F1">
                        <w:t>)</w:t>
                      </w:r>
                      <w:r w:rsidR="00F21774">
                        <w:rPr>
                          <w:sz w:val="40"/>
                        </w:rPr>
                        <w:br/>
                      </w:r>
                      <w:r w:rsidRPr="002269F1">
                        <w:rPr>
                          <w:sz w:val="36"/>
                          <w:szCs w:val="36"/>
                        </w:rPr>
                        <w:t>2022-23</w:t>
                      </w:r>
                      <w:r w:rsidR="008B4D77" w:rsidRPr="002269F1">
                        <w:rPr>
                          <w:sz w:val="36"/>
                          <w:szCs w:val="36"/>
                        </w:rPr>
                        <w:t xml:space="preserve"> ANNUAL REPORT</w:t>
                      </w:r>
                    </w:p>
                    <w:p w14:paraId="4EE867AF" w14:textId="77777777" w:rsidR="006D03CE" w:rsidRDefault="006D03CE" w:rsidP="00993AF5"/>
                    <w:p w14:paraId="44DE7426" w14:textId="77777777" w:rsidR="008B4D77" w:rsidRPr="008B4D77" w:rsidRDefault="002269F1" w:rsidP="002269F1">
                      <w:pPr>
                        <w:pStyle w:val="Heading1"/>
                      </w:pPr>
                      <w:r w:rsidRPr="002269F1">
                        <w:rPr>
                          <w:sz w:val="28"/>
                        </w:rPr>
                        <w:t>French as a Second Language Community</w:t>
                      </w:r>
                      <w:r w:rsidR="00E300CD" w:rsidRPr="002269F1">
                        <w:rPr>
                          <w:sz w:val="28"/>
                        </w:rPr>
                        <w:t xml:space="preserve"> Advisory Committee</w:t>
                      </w:r>
                      <w:r w:rsidR="00E300CD" w:rsidRPr="002269F1">
                        <w:t xml:space="preserve"> (</w:t>
                      </w:r>
                      <w:r w:rsidRPr="002269F1">
                        <w:t>FS</w:t>
                      </w:r>
                      <w:r>
                        <w:t>LC</w:t>
                      </w:r>
                      <w:r w:rsidR="00E300CD" w:rsidRPr="002269F1">
                        <w:t>AC</w:t>
                      </w:r>
                      <w:r w:rsidR="008B4D77" w:rsidRPr="002269F1">
                        <w:t>)</w:t>
                      </w:r>
                      <w:r w:rsidR="00F21774">
                        <w:rPr>
                          <w:sz w:val="40"/>
                        </w:rPr>
                        <w:br/>
                      </w:r>
                      <w:r w:rsidRPr="002269F1">
                        <w:rPr>
                          <w:sz w:val="36"/>
                          <w:szCs w:val="36"/>
                        </w:rPr>
                        <w:t>2022-23</w:t>
                      </w:r>
                      <w:r w:rsidR="008B4D77" w:rsidRPr="002269F1">
                        <w:rPr>
                          <w:sz w:val="36"/>
                          <w:szCs w:val="36"/>
                        </w:rPr>
                        <w:t xml:space="preserve"> ANNUAL REPORT</w:t>
                      </w:r>
                    </w:p>
                    <w:p w14:paraId="360E6E85" w14:textId="251AABE6" w:rsidR="008B4D77" w:rsidRPr="008B4D77" w:rsidRDefault="002269F1" w:rsidP="002269F1">
                      <w:pPr>
                        <w:pStyle w:val="Heading1"/>
                      </w:pPr>
                      <w:r w:rsidRPr="002269F1">
                        <w:rPr>
                          <w:sz w:val="28"/>
                        </w:rPr>
                        <w:t>French as a Second Language Community</w:t>
                      </w:r>
                      <w:r w:rsidR="00E300CD" w:rsidRPr="002269F1">
                        <w:rPr>
                          <w:sz w:val="28"/>
                        </w:rPr>
                        <w:t xml:space="preserve"> Advisory Committee</w:t>
                      </w:r>
                      <w:r w:rsidR="00E300CD" w:rsidRPr="002269F1">
                        <w:t xml:space="preserve"> (</w:t>
                      </w:r>
                      <w:r w:rsidRPr="002269F1">
                        <w:t>FS</w:t>
                      </w:r>
                      <w:r>
                        <w:t>LC</w:t>
                      </w:r>
                      <w:r w:rsidR="00E300CD" w:rsidRPr="002269F1">
                        <w:t>AC</w:t>
                      </w:r>
                      <w:r w:rsidR="008B4D77" w:rsidRPr="002269F1">
                        <w:t>)</w:t>
                      </w:r>
                      <w:r w:rsidR="00F21774">
                        <w:rPr>
                          <w:sz w:val="40"/>
                        </w:rPr>
                        <w:br/>
                      </w:r>
                      <w:r w:rsidRPr="002269F1">
                        <w:rPr>
                          <w:sz w:val="36"/>
                          <w:szCs w:val="36"/>
                        </w:rPr>
                        <w:t>2022-23</w:t>
                      </w:r>
                      <w:r w:rsidR="008B4D77" w:rsidRPr="002269F1">
                        <w:rPr>
                          <w:sz w:val="36"/>
                          <w:szCs w:val="36"/>
                        </w:rPr>
                        <w:t xml:space="preserve"> ANNUAL REPORT</w:t>
                      </w:r>
                      <w:bookmarkEnd w:id="22"/>
                      <w:bookmarkEnd w:id="23"/>
                    </w:p>
                    <w:p w14:paraId="75DCD895" w14:textId="62B2C2F3" w:rsidR="00494CE4" w:rsidRDefault="00494CE4" w:rsidP="00494CE4">
                      <w:pPr>
                        <w:spacing w:before="0" w:after="0" w:line="240" w:lineRule="auto"/>
                        <w:contextualSpacing/>
                        <w:jc w:val="center"/>
                        <w:textboxTightWrap w:val="allLines"/>
                      </w:pPr>
                      <w:proofErr w:type="spellStart"/>
                      <w:r w:rsidRPr="002269F1">
                        <w:rPr>
                          <w:rFonts w:ascii="Myriad Pro Black SemiCond" w:hAnsi="Myriad Pro Black SemiCond"/>
                          <w:b/>
                          <w:bCs/>
                          <w:color w:val="FFFFFF" w:themeColor="background1"/>
                          <w:sz w:val="144"/>
                          <w:szCs w:val="144"/>
                        </w:rPr>
                        <w:t>sory</w:t>
                      </w:r>
                      <w:proofErr w:type="spellEnd"/>
                      <w:r w:rsidR="005A3549">
                        <w:rPr>
                          <w:rFonts w:ascii="Myriad Pro Black SemiCond" w:hAnsi="Myriad Pro Black SemiCond"/>
                          <w:b/>
                          <w:bCs/>
                          <w:color w:val="FFFFFF" w:themeColor="background1"/>
                          <w:sz w:val="144"/>
                          <w:szCs w:val="144"/>
                        </w:rPr>
                        <w:t xml:space="preserve"> Committee</w:t>
                      </w:r>
                    </w:p>
                  </w:txbxContent>
                </v:textbox>
              </v:shape>
            </w:pict>
          </mc:Fallback>
        </mc:AlternateContent>
      </w:r>
      <w:r w:rsidR="002078D6">
        <w:rPr>
          <w:noProof/>
          <w:lang w:eastAsia="en-CA"/>
        </w:rPr>
        <mc:AlternateContent>
          <mc:Choice Requires="wps">
            <w:drawing>
              <wp:anchor distT="0" distB="0" distL="114300" distR="114300" simplePos="0" relativeHeight="251662336" behindDoc="0" locked="0" layoutInCell="1" allowOverlap="1" wp14:anchorId="4A977318" wp14:editId="57B4DD83">
                <wp:simplePos x="0" y="0"/>
                <wp:positionH relativeFrom="column">
                  <wp:posOffset>657225</wp:posOffset>
                </wp:positionH>
                <wp:positionV relativeFrom="paragraph">
                  <wp:posOffset>1990090</wp:posOffset>
                </wp:positionV>
                <wp:extent cx="6431280" cy="1130935"/>
                <wp:effectExtent l="0" t="0" r="0" b="0"/>
                <wp:wrapNone/>
                <wp:docPr id="3" name="Text Box 3"/>
                <wp:cNvGraphicFramePr/>
                <a:graphic xmlns:a="http://schemas.openxmlformats.org/drawingml/2006/main">
                  <a:graphicData uri="http://schemas.microsoft.com/office/word/2010/wordprocessingShape">
                    <wps:wsp>
                      <wps:cNvSpPr txBox="1"/>
                      <wps:spPr>
                        <a:xfrm>
                          <a:off x="0" y="0"/>
                          <a:ext cx="6431280" cy="1130935"/>
                        </a:xfrm>
                        <a:prstGeom prst="rect">
                          <a:avLst/>
                        </a:prstGeom>
                        <a:solidFill>
                          <a:srgbClr val="236CB4">
                            <a:alpha val="0"/>
                          </a:srgbClr>
                        </a:solidFill>
                        <a:ln w="6350">
                          <a:noFill/>
                        </a:ln>
                      </wps:spPr>
                      <wps:txbx>
                        <w:txbxContent>
                          <w:p w14:paraId="00500A69" w14:textId="02CDF425" w:rsidR="00494CE4" w:rsidRDefault="00494CE4" w:rsidP="00494CE4">
                            <w:pPr>
                              <w:spacing w:before="0" w:after="0" w:line="240" w:lineRule="auto"/>
                              <w:contextualSpacing/>
                              <w:jc w:val="center"/>
                              <w:textboxTightWrap w:val="allLines"/>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977318" id="Text Box 3" o:spid="_x0000_s1028" type="#_x0000_t202" style="position:absolute;margin-left:51.75pt;margin-top:156.7pt;width:506.4pt;height:89.0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" fillcolor="#236cb4" stroked="f" strokeweight=".5pt">
                <v:fill opacity="0"/>
                <v:textbox>
                  <w:txbxContent>
                    <w:p w14:paraId="00500A69" w14:textId="02CDF425" w:rsidR="00494CE4" w:rsidRDefault="00494CE4" w:rsidP="00494CE4">
                      <w:pPr>
                        <w:spacing w:before="0" w:after="0" w:line="240" w:lineRule="auto"/>
                        <w:contextualSpacing/>
                        <w:jc w:val="center"/>
                        <w:textboxTightWrap w:val="allLines"/>
                      </w:pPr>
                    </w:p>
                  </w:txbxContent>
                </v:textbox>
              </v:shape>
            </w:pict>
          </mc:Fallback>
        </mc:AlternateContent>
      </w:r>
      <w:r w:rsidR="008B4D77">
        <w:rPr>
          <w:noProof/>
          <w:lang w:eastAsia="en-CA"/>
        </w:rPr>
        <w:drawing>
          <wp:inline distT="0" distB="0" distL="0" distR="0" wp14:anchorId="55F3F103" wp14:editId="0A71D2E4">
            <wp:extent cx="6636382" cy="8543389"/>
            <wp:effectExtent l="0" t="0" r="635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8">
                      <a:extLst>
                        <a:ext uri="{28A0092B-C50C-407E-A947-70E740481C1C}">
                          <a14:useLocalDpi xmlns:a14="http://schemas.microsoft.com/office/drawing/2010/main" val="0"/>
                        </a:ext>
                      </a:extLst>
                    </a:blip>
                    <a:stretch>
                      <a:fillRect/>
                    </a:stretch>
                  </pic:blipFill>
                  <pic:spPr>
                    <a:xfrm>
                      <a:off x="0" y="0"/>
                      <a:ext cx="6636382" cy="8543389"/>
                    </a:xfrm>
                    <a:prstGeom prst="rect">
                      <a:avLst/>
                    </a:prstGeom>
                  </pic:spPr>
                </pic:pic>
              </a:graphicData>
            </a:graphic>
          </wp:inline>
        </w:drawing>
      </w:r>
    </w:p>
    <w:p w14:paraId="05493895" w14:textId="77777777" w:rsidR="00406294" w:rsidRDefault="00406294">
      <w:pPr>
        <w:spacing w:before="0" w:after="200"/>
      </w:pPr>
      <w:bookmarkStart w:id="24" w:name="_Toc464231386"/>
    </w:p>
    <w:sdt>
      <w:sdtPr>
        <w:rPr>
          <w:rFonts w:ascii="Arial" w:eastAsia="Calibri" w:hAnsi="Arial" w:cs="Times New Roman"/>
          <w:b w:val="0"/>
          <w:bCs w:val="0"/>
          <w:color w:val="auto"/>
          <w:sz w:val="24"/>
          <w:szCs w:val="22"/>
          <w:lang w:val="en-CA" w:eastAsia="en-US"/>
        </w:rPr>
        <w:id w:val="1416513827"/>
        <w:docPartObj>
          <w:docPartGallery w:val="Table of Contents"/>
          <w:docPartUnique/>
        </w:docPartObj>
      </w:sdtPr>
      <w:sdtEndPr>
        <w:rPr>
          <w:noProof/>
        </w:rPr>
      </w:sdtEndPr>
      <w:sdtContent>
        <w:p w14:paraId="4F56CB78" w14:textId="5CB516C4" w:rsidR="003D1B93" w:rsidRPr="005F1997" w:rsidRDefault="003D1B93">
          <w:pPr>
            <w:pStyle w:val="TOCHeading"/>
            <w:rPr>
              <w:rFonts w:ascii="Arial" w:hAnsi="Arial" w:cs="Arial"/>
            </w:rPr>
          </w:pPr>
          <w:r w:rsidRPr="005F1997">
            <w:rPr>
              <w:rFonts w:ascii="Arial" w:hAnsi="Arial" w:cs="Arial"/>
            </w:rPr>
            <w:t>Table of Contents</w:t>
          </w:r>
        </w:p>
        <w:p w14:paraId="19EA2797" w14:textId="673EF5A3" w:rsidR="003D1B93" w:rsidRDefault="003D1B93" w:rsidP="0088300C">
          <w:pPr>
            <w:pStyle w:val="TOC1"/>
            <w:tabs>
              <w:tab w:val="right" w:leader="dot" w:pos="10070"/>
            </w:tabs>
            <w:rPr>
              <w:rFonts w:asciiTheme="minorHAnsi" w:eastAsiaTheme="minorEastAsia" w:hAnsiTheme="minorHAnsi" w:cstheme="minorBidi"/>
              <w:noProof/>
              <w:kern w:val="2"/>
              <w:sz w:val="22"/>
              <w:lang w:val="en-US"/>
              <w14:ligatures w14:val="standardContextual"/>
            </w:rPr>
          </w:pPr>
          <w:r>
            <w:fldChar w:fldCharType="begin"/>
          </w:r>
          <w:r>
            <w:instrText xml:space="preserve"> TOC \o "1-3" \h \z \u </w:instrText>
          </w:r>
          <w:r>
            <w:fldChar w:fldCharType="separate"/>
          </w:r>
        </w:p>
        <w:p w14:paraId="46FD816E" w14:textId="0C10890C" w:rsidR="003D1B93" w:rsidRDefault="00000000">
          <w:pPr>
            <w:pStyle w:val="TOC2"/>
            <w:tabs>
              <w:tab w:val="right" w:leader="dot" w:pos="10070"/>
            </w:tabs>
            <w:rPr>
              <w:rFonts w:asciiTheme="minorHAnsi" w:eastAsiaTheme="minorEastAsia" w:hAnsiTheme="minorHAnsi" w:cstheme="minorBidi"/>
              <w:noProof/>
              <w:kern w:val="2"/>
              <w:sz w:val="22"/>
              <w:lang w:val="en-US"/>
              <w14:ligatures w14:val="standardContextual"/>
            </w:rPr>
          </w:pPr>
          <w:hyperlink w:anchor="_Toc146561936" w:history="1">
            <w:r w:rsidR="003D1B93" w:rsidRPr="00641188">
              <w:rPr>
                <w:rStyle w:val="Hyperlink"/>
                <w:noProof/>
              </w:rPr>
              <w:t>Mandate/Purpose</w:t>
            </w:r>
            <w:r w:rsidR="003D1B93">
              <w:rPr>
                <w:noProof/>
                <w:webHidden/>
              </w:rPr>
              <w:tab/>
            </w:r>
            <w:r w:rsidR="003D1B93">
              <w:rPr>
                <w:noProof/>
                <w:webHidden/>
              </w:rPr>
              <w:fldChar w:fldCharType="begin"/>
            </w:r>
            <w:r w:rsidR="003D1B93">
              <w:rPr>
                <w:noProof/>
                <w:webHidden/>
              </w:rPr>
              <w:instrText xml:space="preserve"> PAGEREF _Toc146561936 \h </w:instrText>
            </w:r>
            <w:r w:rsidR="003D1B93">
              <w:rPr>
                <w:noProof/>
                <w:webHidden/>
              </w:rPr>
            </w:r>
            <w:r w:rsidR="003D1B93">
              <w:rPr>
                <w:noProof/>
                <w:webHidden/>
              </w:rPr>
              <w:fldChar w:fldCharType="separate"/>
            </w:r>
            <w:r w:rsidR="00834385">
              <w:rPr>
                <w:noProof/>
                <w:webHidden/>
              </w:rPr>
              <w:t>3</w:t>
            </w:r>
            <w:r w:rsidR="003D1B93">
              <w:rPr>
                <w:noProof/>
                <w:webHidden/>
              </w:rPr>
              <w:fldChar w:fldCharType="end"/>
            </w:r>
          </w:hyperlink>
        </w:p>
        <w:p w14:paraId="299AEE23" w14:textId="69E68DEB" w:rsidR="003D1B93" w:rsidRDefault="00000000" w:rsidP="003D1B93">
          <w:pPr>
            <w:pStyle w:val="TOC2"/>
            <w:tabs>
              <w:tab w:val="right" w:leader="dot" w:pos="10070"/>
            </w:tabs>
            <w:rPr>
              <w:rStyle w:val="Hyperlink"/>
              <w:noProof/>
            </w:rPr>
          </w:pPr>
          <w:hyperlink w:anchor="_Toc146561937" w:history="1">
            <w:r w:rsidR="003D1B93" w:rsidRPr="00641188">
              <w:rPr>
                <w:rStyle w:val="Hyperlink"/>
                <w:noProof/>
              </w:rPr>
              <w:t>Activities and Outreach</w:t>
            </w:r>
            <w:r w:rsidR="003D1B93">
              <w:rPr>
                <w:noProof/>
                <w:webHidden/>
              </w:rPr>
              <w:tab/>
            </w:r>
            <w:r w:rsidR="003D1B93">
              <w:rPr>
                <w:noProof/>
                <w:webHidden/>
              </w:rPr>
              <w:fldChar w:fldCharType="begin"/>
            </w:r>
            <w:r w:rsidR="003D1B93">
              <w:rPr>
                <w:noProof/>
                <w:webHidden/>
              </w:rPr>
              <w:instrText xml:space="preserve"> PAGEREF _Toc146561937 \h </w:instrText>
            </w:r>
            <w:r w:rsidR="003D1B93">
              <w:rPr>
                <w:noProof/>
                <w:webHidden/>
              </w:rPr>
            </w:r>
            <w:r w:rsidR="003D1B93">
              <w:rPr>
                <w:noProof/>
                <w:webHidden/>
              </w:rPr>
              <w:fldChar w:fldCharType="separate"/>
            </w:r>
            <w:r w:rsidR="00834385">
              <w:rPr>
                <w:noProof/>
                <w:webHidden/>
              </w:rPr>
              <w:t>4</w:t>
            </w:r>
            <w:r w:rsidR="003D1B93">
              <w:rPr>
                <w:noProof/>
                <w:webHidden/>
              </w:rPr>
              <w:fldChar w:fldCharType="end"/>
            </w:r>
          </w:hyperlink>
        </w:p>
        <w:p w14:paraId="14F751AD" w14:textId="5A1DA004" w:rsidR="00834CE0" w:rsidRDefault="00FC6325" w:rsidP="00834CE0">
          <w:pPr>
            <w:rPr>
              <w:noProof/>
            </w:rPr>
          </w:pPr>
          <w:r>
            <w:rPr>
              <w:noProof/>
            </w:rPr>
            <w:tab/>
            <w:t>Meetings</w:t>
          </w:r>
        </w:p>
        <w:p w14:paraId="716EF363" w14:textId="6B69CDF2" w:rsidR="00FC6325" w:rsidRDefault="00FC6325" w:rsidP="00834CE0">
          <w:pPr>
            <w:rPr>
              <w:noProof/>
            </w:rPr>
          </w:pPr>
          <w:r>
            <w:rPr>
              <w:noProof/>
            </w:rPr>
            <w:tab/>
            <w:t>Recruiting New Members</w:t>
          </w:r>
        </w:p>
        <w:p w14:paraId="08FC996C" w14:textId="7B42110F" w:rsidR="00BC10F1" w:rsidRDefault="00BC10F1" w:rsidP="00834CE0">
          <w:pPr>
            <w:rPr>
              <w:noProof/>
            </w:rPr>
          </w:pPr>
          <w:r>
            <w:rPr>
              <w:noProof/>
            </w:rPr>
            <w:tab/>
            <w:t>Committee Members</w:t>
          </w:r>
        </w:p>
        <w:p w14:paraId="2D80676E" w14:textId="5E2EB39E" w:rsidR="00FC6325" w:rsidRDefault="00FC6325" w:rsidP="00834CE0">
          <w:pPr>
            <w:rPr>
              <w:noProof/>
            </w:rPr>
          </w:pPr>
          <w:r>
            <w:rPr>
              <w:noProof/>
            </w:rPr>
            <w:tab/>
          </w:r>
          <w:r w:rsidR="00C82391">
            <w:rPr>
              <w:noProof/>
            </w:rPr>
            <w:t>Email</w:t>
          </w:r>
        </w:p>
        <w:p w14:paraId="5EF417C9" w14:textId="635BAA35" w:rsidR="00C82391" w:rsidRDefault="00C82391" w:rsidP="00834CE0">
          <w:pPr>
            <w:rPr>
              <w:noProof/>
            </w:rPr>
          </w:pPr>
          <w:r>
            <w:rPr>
              <w:noProof/>
            </w:rPr>
            <w:tab/>
            <w:t>Newsletter</w:t>
          </w:r>
        </w:p>
        <w:p w14:paraId="6DEC329D" w14:textId="2F13283B" w:rsidR="00C82391" w:rsidRPr="00834CE0" w:rsidRDefault="00C82391" w:rsidP="00834CE0">
          <w:pPr>
            <w:rPr>
              <w:noProof/>
            </w:rPr>
          </w:pPr>
          <w:r>
            <w:rPr>
              <w:noProof/>
            </w:rPr>
            <w:tab/>
            <w:t>Conferences, Workshops and Meetings</w:t>
          </w:r>
        </w:p>
        <w:p w14:paraId="72FDDC8C" w14:textId="5D2BD42A" w:rsidR="003D1B93" w:rsidRDefault="00000000">
          <w:pPr>
            <w:pStyle w:val="TOC2"/>
            <w:tabs>
              <w:tab w:val="right" w:leader="dot" w:pos="10070"/>
            </w:tabs>
            <w:rPr>
              <w:rStyle w:val="Hyperlink"/>
              <w:noProof/>
            </w:rPr>
          </w:pPr>
          <w:hyperlink w:anchor="_Toc146561938" w:history="1">
            <w:r w:rsidR="003D1B93" w:rsidRPr="00641188">
              <w:rPr>
                <w:rStyle w:val="Hyperlink"/>
                <w:noProof/>
              </w:rPr>
              <w:t>Opportunities and Challenges-</w:t>
            </w:r>
            <w:r w:rsidR="00177840">
              <w:rPr>
                <w:rStyle w:val="Hyperlink"/>
                <w:noProof/>
              </w:rPr>
              <w:t>Growth and Excellence in TDSB FSL Programs</w:t>
            </w:r>
            <w:r w:rsidR="003D1B93">
              <w:rPr>
                <w:noProof/>
                <w:webHidden/>
              </w:rPr>
              <w:tab/>
            </w:r>
            <w:r w:rsidR="003D1B93">
              <w:rPr>
                <w:noProof/>
                <w:webHidden/>
              </w:rPr>
              <w:fldChar w:fldCharType="begin"/>
            </w:r>
            <w:r w:rsidR="003D1B93">
              <w:rPr>
                <w:noProof/>
                <w:webHidden/>
              </w:rPr>
              <w:instrText xml:space="preserve"> PAGEREF _Toc146561938 \h </w:instrText>
            </w:r>
            <w:r w:rsidR="003D1B93">
              <w:rPr>
                <w:noProof/>
                <w:webHidden/>
              </w:rPr>
            </w:r>
            <w:r w:rsidR="003D1B93">
              <w:rPr>
                <w:noProof/>
                <w:webHidden/>
              </w:rPr>
              <w:fldChar w:fldCharType="separate"/>
            </w:r>
            <w:r w:rsidR="00834385">
              <w:rPr>
                <w:noProof/>
                <w:webHidden/>
              </w:rPr>
              <w:t>7</w:t>
            </w:r>
            <w:r w:rsidR="003D1B93">
              <w:rPr>
                <w:noProof/>
                <w:webHidden/>
              </w:rPr>
              <w:fldChar w:fldCharType="end"/>
            </w:r>
          </w:hyperlink>
        </w:p>
        <w:p w14:paraId="18DBB8BB" w14:textId="11DC0D42" w:rsidR="003F4210" w:rsidRDefault="003F4210" w:rsidP="003F4210">
          <w:pPr>
            <w:rPr>
              <w:noProof/>
            </w:rPr>
          </w:pPr>
          <w:r>
            <w:rPr>
              <w:noProof/>
            </w:rPr>
            <w:tab/>
            <w:t>Covid-19 and Student Participation in FSL</w:t>
          </w:r>
        </w:p>
        <w:p w14:paraId="7CF3AE9A" w14:textId="423F3DB4" w:rsidR="003F4210" w:rsidRDefault="003F4210" w:rsidP="003F4210">
          <w:pPr>
            <w:rPr>
              <w:noProof/>
            </w:rPr>
          </w:pPr>
          <w:r>
            <w:rPr>
              <w:noProof/>
            </w:rPr>
            <w:tab/>
            <w:t>Common European Framework of Reference (CEFR) and the DELF</w:t>
          </w:r>
        </w:p>
        <w:p w14:paraId="3E0B5409" w14:textId="16138368" w:rsidR="00A0064C" w:rsidRDefault="00A0064C" w:rsidP="003F4210">
          <w:pPr>
            <w:rPr>
              <w:noProof/>
            </w:rPr>
          </w:pPr>
          <w:r>
            <w:rPr>
              <w:noProof/>
            </w:rPr>
            <w:tab/>
            <w:t>Transportation</w:t>
          </w:r>
          <w:r w:rsidR="00D348B8">
            <w:rPr>
              <w:noProof/>
            </w:rPr>
            <w:t>: Secondary French Immersion/Extended TTC Support</w:t>
          </w:r>
        </w:p>
        <w:p w14:paraId="16B20A94" w14:textId="015C68BE" w:rsidR="003F4210" w:rsidRDefault="00A0064C" w:rsidP="003F4210">
          <w:pPr>
            <w:rPr>
              <w:noProof/>
            </w:rPr>
          </w:pPr>
          <w:r>
            <w:rPr>
              <w:noProof/>
            </w:rPr>
            <w:tab/>
            <w:t>2018 French Review</w:t>
          </w:r>
        </w:p>
        <w:p w14:paraId="7A59C87E" w14:textId="4A27434C" w:rsidR="00A0064C" w:rsidRDefault="00A0064C" w:rsidP="003F4210">
          <w:pPr>
            <w:rPr>
              <w:noProof/>
            </w:rPr>
          </w:pPr>
          <w:r>
            <w:rPr>
              <w:noProof/>
            </w:rPr>
            <w:tab/>
          </w:r>
          <w:r>
            <w:rPr>
              <w:noProof/>
            </w:rPr>
            <w:tab/>
            <w:t>Diversity and Inclusion</w:t>
          </w:r>
        </w:p>
        <w:p w14:paraId="46121ED9" w14:textId="2C5BD3BD" w:rsidR="00D8699F" w:rsidRDefault="00D8699F" w:rsidP="003F4210">
          <w:pPr>
            <w:rPr>
              <w:noProof/>
            </w:rPr>
          </w:pPr>
          <w:r>
            <w:rPr>
              <w:noProof/>
            </w:rPr>
            <w:tab/>
          </w:r>
          <w:r>
            <w:rPr>
              <w:noProof/>
            </w:rPr>
            <w:tab/>
            <w:t>FSLCAC Recommendation to Ensure Inclusive Practices in all FSL Programs</w:t>
          </w:r>
        </w:p>
        <w:p w14:paraId="53C78E42" w14:textId="7B8DDAC7" w:rsidR="00836217" w:rsidRPr="00836217" w:rsidRDefault="00D8699F" w:rsidP="00834CE0">
          <w:pPr>
            <w:rPr>
              <w:color w:val="7F7F7F" w:themeColor="text1" w:themeTint="80"/>
            </w:rPr>
          </w:pPr>
          <w:r>
            <w:rPr>
              <w:noProof/>
            </w:rPr>
            <w:tab/>
          </w:r>
          <w:r>
            <w:rPr>
              <w:noProof/>
            </w:rPr>
            <w:tab/>
          </w:r>
          <w:r w:rsidR="00AD6A99">
            <w:rPr>
              <w:noProof/>
            </w:rPr>
            <w:t>FSLCAC Recommendations on Access to Childcare (Before and After School</w:t>
          </w:r>
          <w:r w:rsidR="003D1B93">
            <w:rPr>
              <w:b/>
              <w:bCs/>
              <w:noProof/>
            </w:rPr>
            <w:fldChar w:fldCharType="end"/>
          </w:r>
          <w:r w:rsidR="009B6125">
            <w:rPr>
              <w:b/>
              <w:bCs/>
              <w:noProof/>
            </w:rPr>
            <w:t>)</w:t>
          </w:r>
        </w:p>
      </w:sdtContent>
    </w:sdt>
    <w:p w14:paraId="29A96DE5" w14:textId="77777777" w:rsidR="001178E3" w:rsidRPr="00836217" w:rsidRDefault="001178E3" w:rsidP="00836217">
      <w:pPr>
        <w:pStyle w:val="ListParagraph"/>
        <w:numPr>
          <w:ilvl w:val="0"/>
          <w:numId w:val="0"/>
        </w:numPr>
        <w:ind w:left="3600"/>
      </w:pPr>
      <w:r>
        <w:br w:type="page"/>
      </w:r>
    </w:p>
    <w:p w14:paraId="63E9A90E" w14:textId="08802CC4" w:rsidR="00AC0217" w:rsidRDefault="002269F1" w:rsidP="0043341E">
      <w:pPr>
        <w:pStyle w:val="Heading2"/>
      </w:pPr>
      <w:bookmarkStart w:id="25" w:name="_Toc146561936"/>
      <w:bookmarkEnd w:id="24"/>
      <w:r>
        <w:lastRenderedPageBreak/>
        <w:t>Mandate/Purpose</w:t>
      </w:r>
      <w:bookmarkEnd w:id="25"/>
    </w:p>
    <w:p w14:paraId="5A301460" w14:textId="47970F75" w:rsidR="00D47553" w:rsidRPr="00D81DFA" w:rsidRDefault="00D47553" w:rsidP="00D47553">
      <w:r w:rsidRPr="00D81DFA">
        <w:t xml:space="preserve">The </w:t>
      </w:r>
      <w:r>
        <w:t>French as a Second Language Community Advisory Committee (</w:t>
      </w:r>
      <w:r w:rsidRPr="00D81DFA">
        <w:t>FSL</w:t>
      </w:r>
      <w:r>
        <w:t>C</w:t>
      </w:r>
      <w:r w:rsidRPr="00D81DFA">
        <w:t>AC</w:t>
      </w:r>
      <w:r>
        <w:t>)</w:t>
      </w:r>
      <w:r w:rsidRPr="00D81DFA">
        <w:t xml:space="preserve"> was created by the Board in 2005. In 2007, our mission was adopted by the Board and was reconfirmed with the adoption of our Terms of Reference in 2016: </w:t>
      </w:r>
    </w:p>
    <w:p w14:paraId="018A9C4B" w14:textId="77777777" w:rsidR="00D47553" w:rsidRDefault="00D47553" w:rsidP="00D47553">
      <w:r w:rsidRPr="00D81DFA">
        <w:t xml:space="preserve">“To consult with and advise the Board on French as a Second Language matters. As a Board community advisory committee, the FSLAC will contribute to the work of trustees and staff. This partnership of trustees, staff and parents will foster excellence and growth in FSL programs at the Board.” </w:t>
      </w:r>
    </w:p>
    <w:p w14:paraId="3D9A8E90" w14:textId="77777777" w:rsidR="00D47553" w:rsidRPr="00D81DFA" w:rsidRDefault="00D47553" w:rsidP="00D47553">
      <w:r>
        <w:t xml:space="preserve">NB: FSL (French as a Second Language) programs are: Core, Early and Middle French Immersion. Extended French programs are being phased out. </w:t>
      </w:r>
    </w:p>
    <w:p w14:paraId="16076723" w14:textId="6D5BEF52" w:rsidR="00F21774" w:rsidRDefault="00F21774" w:rsidP="00406294">
      <w:pPr>
        <w:spacing w:before="0" w:after="200"/>
        <w:rPr>
          <w:lang w:val="en" w:eastAsia="en-CA"/>
        </w:rPr>
      </w:pPr>
    </w:p>
    <w:p w14:paraId="350C7684" w14:textId="77777777" w:rsidR="00F21774" w:rsidRDefault="00F21774">
      <w:pPr>
        <w:spacing w:before="0" w:after="200"/>
        <w:rPr>
          <w:lang w:val="en" w:eastAsia="en-CA"/>
        </w:rPr>
      </w:pPr>
      <w:r>
        <w:rPr>
          <w:lang w:val="en" w:eastAsia="en-CA"/>
        </w:rPr>
        <w:br w:type="page"/>
      </w:r>
    </w:p>
    <w:p w14:paraId="3A2B86C3" w14:textId="765A44E3" w:rsidR="00406294" w:rsidRPr="00406294" w:rsidRDefault="00406294" w:rsidP="0043341E">
      <w:pPr>
        <w:pStyle w:val="Heading2"/>
      </w:pPr>
      <w:bookmarkStart w:id="26" w:name="_Toc56697190"/>
      <w:bookmarkStart w:id="27" w:name="_Toc146561937"/>
      <w:r w:rsidRPr="00406294">
        <w:lastRenderedPageBreak/>
        <w:t>A</w:t>
      </w:r>
      <w:bookmarkEnd w:id="26"/>
      <w:r w:rsidR="00D47553">
        <w:t>ctivities and Outreach</w:t>
      </w:r>
      <w:bookmarkEnd w:id="27"/>
    </w:p>
    <w:p w14:paraId="231504A2" w14:textId="2112424C" w:rsidR="00D47553" w:rsidRPr="00590FA1" w:rsidRDefault="00D47553" w:rsidP="00D47553">
      <w:pPr>
        <w:rPr>
          <w:b/>
          <w:bCs/>
          <w:i/>
        </w:rPr>
      </w:pPr>
      <w:bookmarkStart w:id="28" w:name="_Toc464231389"/>
      <w:bookmarkStart w:id="29" w:name="_Toc53757226"/>
      <w:bookmarkStart w:id="30" w:name="_Toc53757372"/>
      <w:r w:rsidRPr="00590FA1">
        <w:rPr>
          <w:b/>
          <w:bCs/>
          <w:i/>
        </w:rPr>
        <w:t>Meetings</w:t>
      </w:r>
      <w:bookmarkEnd w:id="28"/>
      <w:bookmarkEnd w:id="29"/>
      <w:bookmarkEnd w:id="30"/>
      <w:r w:rsidRPr="00590FA1">
        <w:rPr>
          <w:b/>
          <w:bCs/>
          <w:i/>
        </w:rPr>
        <w:t xml:space="preserve"> </w:t>
      </w:r>
    </w:p>
    <w:p w14:paraId="785F919E" w14:textId="77777777" w:rsidR="00D47553" w:rsidRDefault="00D47553" w:rsidP="00D47553">
      <w:r w:rsidRPr="00590FA1">
        <w:t>The FSL</w:t>
      </w:r>
      <w:r>
        <w:t>C</w:t>
      </w:r>
      <w:r w:rsidRPr="00590FA1">
        <w:t xml:space="preserve">AC held </w:t>
      </w:r>
      <w:r>
        <w:t xml:space="preserve">four </w:t>
      </w:r>
      <w:r w:rsidRPr="00590FA1">
        <w:t xml:space="preserve">formal and </w:t>
      </w:r>
      <w:r>
        <w:t xml:space="preserve">four </w:t>
      </w:r>
      <w:r w:rsidRPr="00590FA1">
        <w:t>informal meetings</w:t>
      </w:r>
      <w:r>
        <w:t xml:space="preserve"> in 2023-24. From September to February the meetings were virtual, held on Zoom and from April on, they were hybrid.  Our membership reflection from the end of the school year in 2022 found our membership preferred in-person meetings, with a hybrid option to ensure that we provided flexibility if needed. It is a continuation of how we met prior to COVID albeit now with Zoom rather than phone in. </w:t>
      </w:r>
    </w:p>
    <w:p w14:paraId="05624CC8" w14:textId="77777777" w:rsidR="00D47553" w:rsidRDefault="00D47553" w:rsidP="00D47553">
      <w:r>
        <w:t xml:space="preserve">We experienced challenges this year in meeting quorum on time. While participation from home is convenient, it also means being the on-call parent during the meetings. Additionally, parents continue to experience burn out and volunteering may not be the priority it was pre-COVID. We expect it will take time and creative solutions to bring attendance and engagement in committee work back to pre-COVID levels.  </w:t>
      </w:r>
    </w:p>
    <w:p w14:paraId="27283F98" w14:textId="77777777" w:rsidR="00D47553" w:rsidRDefault="00D47553" w:rsidP="00D47553">
      <w:r>
        <w:t>In February 2023, we had a presentation from International Student Exchange (iseontario.on.ca) which facilitates exchanges with students from France. In May 2023, we had a presentation from FSL Disrupt (fsldisrupt.org) which is a teacher initiative to collectively identify and source culturally relevant and responsive texts for secondary core and French immersion students.</w:t>
      </w:r>
    </w:p>
    <w:p w14:paraId="4E1C60C4" w14:textId="77777777" w:rsidR="00D47553" w:rsidRPr="00590FA1" w:rsidRDefault="00D47553" w:rsidP="00D47553">
      <w:r w:rsidRPr="00590FA1">
        <w:t>The FSL</w:t>
      </w:r>
      <w:r>
        <w:t>C</w:t>
      </w:r>
      <w:r w:rsidRPr="00590FA1">
        <w:t xml:space="preserve">AC executive met virtually throughout the year to coordinate and advance committee work and communications. </w:t>
      </w:r>
      <w:r>
        <w:t xml:space="preserve">A new parent member welcome and orientation in-person off site get together was held in December 2022. A second in-person off site get together for all parent members – new and experienced, in March 2023 was well attended. </w:t>
      </w:r>
    </w:p>
    <w:p w14:paraId="31B92209" w14:textId="77777777" w:rsidR="00D47553" w:rsidRDefault="00D47553" w:rsidP="00D47553">
      <w:r w:rsidRPr="00590FA1">
        <w:t>The FSL</w:t>
      </w:r>
      <w:r>
        <w:t>C</w:t>
      </w:r>
      <w:r w:rsidRPr="00590FA1">
        <w:t>AC Parent co-ch</w:t>
      </w:r>
      <w:r>
        <w:t xml:space="preserve">air </w:t>
      </w:r>
      <w:r w:rsidRPr="00115EDD">
        <w:t xml:space="preserve">meets with the Trustee co-chair and staff lead prior to each </w:t>
      </w:r>
      <w:r>
        <w:t xml:space="preserve">scheduled </w:t>
      </w:r>
      <w:r w:rsidRPr="00115EDD">
        <w:t>formal committee meeting.</w:t>
      </w:r>
      <w:r w:rsidRPr="00590FA1">
        <w:t xml:space="preserve"> Meeting notices, agendas, minutes and FSL resources are posted on the FSL</w:t>
      </w:r>
      <w:r>
        <w:t>C</w:t>
      </w:r>
      <w:r w:rsidRPr="00590FA1">
        <w:t>AC page on the TDSB website (</w:t>
      </w:r>
      <w:hyperlink r:id="rId9" w:history="1">
        <w:r w:rsidRPr="001650DE">
          <w:rPr>
            <w:rStyle w:val="Hyperlink"/>
          </w:rPr>
          <w:t>www.tdsb.on.ca/fslcac</w:t>
        </w:r>
      </w:hyperlink>
      <w:r w:rsidRPr="00590FA1">
        <w:t xml:space="preserve"> ). Members/alternates also receive electronic access to a Member Briefing Book via Google Drive which is updated annually.  We receive administrative support to organize meetings, for minutes and reporting to the Board from the assigned committee assistant. Additional support would be welcome, particularly for FSL</w:t>
      </w:r>
      <w:r>
        <w:t>C</w:t>
      </w:r>
      <w:r w:rsidRPr="00590FA1">
        <w:t>AC communication with school councils and parents/</w:t>
      </w:r>
      <w:r>
        <w:t>caregivers</w:t>
      </w:r>
      <w:r w:rsidRPr="00590FA1">
        <w:t>.</w:t>
      </w:r>
      <w:r>
        <w:t xml:space="preserve"> </w:t>
      </w:r>
    </w:p>
    <w:p w14:paraId="73A597E4" w14:textId="51B7E58A" w:rsidR="00D47553" w:rsidRDefault="00D47553" w:rsidP="00D47553">
      <w:pPr>
        <w:rPr>
          <w:rFonts w:cstheme="minorHAnsi"/>
        </w:rPr>
      </w:pPr>
      <w:r w:rsidRPr="002B5153">
        <w:rPr>
          <w:b/>
          <w:bCs/>
        </w:rPr>
        <w:t xml:space="preserve">Upcoming Meetings: </w:t>
      </w:r>
      <w:bookmarkStart w:id="31" w:name="_Hlk104320022"/>
      <w:r w:rsidRPr="002B5153">
        <w:rPr>
          <w:b/>
          <w:bCs/>
        </w:rPr>
        <w:t>202</w:t>
      </w:r>
      <w:r>
        <w:rPr>
          <w:b/>
          <w:bCs/>
        </w:rPr>
        <w:t xml:space="preserve">3 – </w:t>
      </w:r>
      <w:r w:rsidRPr="005C394D">
        <w:rPr>
          <w:rFonts w:cstheme="minorHAnsi"/>
        </w:rPr>
        <w:t xml:space="preserve">September 19, October 17, November 14. </w:t>
      </w:r>
      <w:r>
        <w:rPr>
          <w:rFonts w:cstheme="minorHAnsi"/>
        </w:rPr>
        <w:t xml:space="preserve">When available, agendas and </w:t>
      </w:r>
      <w:r w:rsidRPr="00F740D9">
        <w:rPr>
          <w:rFonts w:cstheme="minorHAnsi"/>
          <w:b/>
          <w:bCs/>
        </w:rPr>
        <w:t>2024</w:t>
      </w:r>
      <w:r w:rsidRPr="005C394D">
        <w:rPr>
          <w:rFonts w:cstheme="minorHAnsi"/>
        </w:rPr>
        <w:t xml:space="preserve"> </w:t>
      </w:r>
      <w:bookmarkEnd w:id="31"/>
      <w:r>
        <w:rPr>
          <w:rFonts w:cstheme="minorHAnsi"/>
        </w:rPr>
        <w:t xml:space="preserve">meeting dates </w:t>
      </w:r>
      <w:r w:rsidRPr="005C394D">
        <w:rPr>
          <w:rFonts w:cstheme="minorHAnsi"/>
        </w:rPr>
        <w:t xml:space="preserve">will be posted at </w:t>
      </w:r>
      <w:hyperlink r:id="rId10" w:history="1">
        <w:r w:rsidRPr="00B22B07">
          <w:rPr>
            <w:rStyle w:val="Hyperlink"/>
            <w:rFonts w:cstheme="minorHAnsi"/>
          </w:rPr>
          <w:t>www.</w:t>
        </w:r>
        <w:r w:rsidRPr="005C394D">
          <w:rPr>
            <w:rStyle w:val="Hyperlink"/>
            <w:rFonts w:cstheme="minorHAnsi"/>
          </w:rPr>
          <w:t>tdsb.on.ca/fslcac</w:t>
        </w:r>
      </w:hyperlink>
      <w:r>
        <w:rPr>
          <w:rFonts w:cstheme="minorHAnsi"/>
        </w:rPr>
        <w:t xml:space="preserve"> .</w:t>
      </w:r>
    </w:p>
    <w:p w14:paraId="0AF21DEF" w14:textId="77777777" w:rsidR="004E37AF" w:rsidRDefault="004E37AF" w:rsidP="00D47553">
      <w:pPr>
        <w:rPr>
          <w:rFonts w:cstheme="minorHAnsi"/>
        </w:rPr>
      </w:pPr>
    </w:p>
    <w:p w14:paraId="424DC8EB" w14:textId="77777777" w:rsidR="00D47553" w:rsidRDefault="00D47553" w:rsidP="00D47553">
      <w:pPr>
        <w:rPr>
          <w:rFonts w:cstheme="minorHAnsi"/>
        </w:rPr>
      </w:pPr>
    </w:p>
    <w:p w14:paraId="1F852AC7" w14:textId="77777777" w:rsidR="00D47553" w:rsidRPr="00636C3C" w:rsidRDefault="00D47553" w:rsidP="00D47553">
      <w:pPr>
        <w:rPr>
          <w:i/>
          <w:iCs/>
        </w:rPr>
      </w:pPr>
      <w:r>
        <w:rPr>
          <w:b/>
          <w:bCs/>
          <w:i/>
          <w:iCs/>
        </w:rPr>
        <w:lastRenderedPageBreak/>
        <w:t>Recruiting New Members</w:t>
      </w:r>
    </w:p>
    <w:p w14:paraId="52C6EA60" w14:textId="77777777" w:rsidR="00D47553" w:rsidRDefault="00D47553" w:rsidP="00D47553">
      <w:r>
        <w:t xml:space="preserve">As a committee, we are committed to ensuring that we have parent/caregiver </w:t>
      </w:r>
      <w:proofErr w:type="gramStart"/>
      <w:r>
        <w:t>participation  from</w:t>
      </w:r>
      <w:proofErr w:type="gramEnd"/>
      <w:r>
        <w:t xml:space="preserve"> across the TDSB.  Since the 2022 Trustee election, we have been working with Trustees to </w:t>
      </w:r>
      <w:proofErr w:type="gramStart"/>
      <w:r>
        <w:t>encourage  elections</w:t>
      </w:r>
      <w:proofErr w:type="gramEnd"/>
      <w:r>
        <w:t xml:space="preserve"> for members/alternates as required in 2023 by our Terms of Reference.  We have offered to have FSLCAC members attend ward </w:t>
      </w:r>
      <w:proofErr w:type="gramStart"/>
      <w:r>
        <w:t>meetings  to</w:t>
      </w:r>
      <w:proofErr w:type="gramEnd"/>
      <w:r>
        <w:t xml:space="preserve"> help recruit new members or to provide content about the committee for their e-newsletters – especially in areas where new French Immersion sites are being opened.  We look forward to continuing to support Trustees in the recruitment of new FSLCAC members in the fall of 2023. </w:t>
      </w:r>
    </w:p>
    <w:p w14:paraId="2787F3A6" w14:textId="77777777" w:rsidR="00E40541" w:rsidRDefault="00E40541" w:rsidP="00E40541">
      <w:r>
        <w:rPr>
          <w:b/>
          <w:bCs/>
          <w:i/>
          <w:iCs/>
        </w:rPr>
        <w:t xml:space="preserve">Committee Members/Alternates (Alt) </w:t>
      </w:r>
      <w:r w:rsidRPr="004D04DD">
        <w:rPr>
          <w:b/>
          <w:bCs/>
          <w:i/>
          <w:iCs/>
        </w:rPr>
        <w:t>as of June 13, 2023:</w:t>
      </w:r>
      <w:r w:rsidRPr="006543F6">
        <w:t xml:space="preserve"> </w:t>
      </w:r>
    </w:p>
    <w:p w14:paraId="259ADC81" w14:textId="77777777" w:rsidR="00E40541" w:rsidRDefault="00E40541" w:rsidP="00E40541">
      <w:pPr>
        <w:spacing w:before="0" w:after="0"/>
      </w:pPr>
      <w:r w:rsidRPr="00335432">
        <w:t>Trustee Co-chair Rachel Chernos Lin</w:t>
      </w:r>
      <w:r w:rsidRPr="006543F6">
        <w:t xml:space="preserve"> </w:t>
      </w:r>
    </w:p>
    <w:p w14:paraId="410A195B" w14:textId="77777777" w:rsidR="00E40541" w:rsidRDefault="00E40541" w:rsidP="00E40541">
      <w:pPr>
        <w:spacing w:before="0" w:after="0"/>
      </w:pPr>
      <w:r w:rsidRPr="00335432">
        <w:t>Parent Co-chair Lynne LeBlanc (W8)</w:t>
      </w:r>
      <w:r w:rsidRPr="006543F6">
        <w:t xml:space="preserve"> </w:t>
      </w:r>
    </w:p>
    <w:p w14:paraId="40D4AF56" w14:textId="23F74150" w:rsidR="00BC77F1" w:rsidRDefault="006855A1" w:rsidP="00BC77F1">
      <w:pPr>
        <w:spacing w:before="0" w:after="0"/>
      </w:pPr>
      <w:r>
        <w:t xml:space="preserve">Parent Vice co-chair </w:t>
      </w:r>
      <w:r w:rsidR="00BC77F1" w:rsidRPr="00335432">
        <w:t>Lisa McAvoy (W2</w:t>
      </w:r>
      <w:r w:rsidR="00BC77F1">
        <w:t xml:space="preserve"> Alt</w:t>
      </w:r>
      <w:r w:rsidR="00BC77F1" w:rsidRPr="00335432">
        <w:t>)</w:t>
      </w:r>
      <w:r w:rsidR="00BC77F1" w:rsidRPr="00364E59">
        <w:t xml:space="preserve"> </w:t>
      </w:r>
    </w:p>
    <w:p w14:paraId="7C8012F1" w14:textId="43BD0BAA" w:rsidR="00BC77F1" w:rsidRDefault="006855A1" w:rsidP="00BC77F1">
      <w:pPr>
        <w:spacing w:before="0" w:after="0"/>
      </w:pPr>
      <w:r>
        <w:t xml:space="preserve">Parent Vice co-chair </w:t>
      </w:r>
      <w:r w:rsidR="00BC77F1" w:rsidRPr="00335432">
        <w:t>Sharlene Henry (W5/6)</w:t>
      </w:r>
      <w:r w:rsidR="00BC77F1" w:rsidRPr="00364E59">
        <w:t xml:space="preserve"> </w:t>
      </w:r>
    </w:p>
    <w:p w14:paraId="5BA14A88" w14:textId="34288763" w:rsidR="00BC77F1" w:rsidRDefault="00B029EF" w:rsidP="00BC77F1">
      <w:pPr>
        <w:spacing w:before="0" w:after="0"/>
      </w:pPr>
      <w:r>
        <w:t xml:space="preserve">Parent Vice co-chair </w:t>
      </w:r>
      <w:r w:rsidR="00BC77F1" w:rsidRPr="00335432">
        <w:t>Charles Zhu (W11/8)</w:t>
      </w:r>
      <w:r w:rsidR="00BC77F1" w:rsidRPr="00364E59">
        <w:t xml:space="preserve"> </w:t>
      </w:r>
    </w:p>
    <w:p w14:paraId="3B7B7F64" w14:textId="77777777" w:rsidR="00E40541" w:rsidRDefault="00E40541" w:rsidP="00E40541">
      <w:pPr>
        <w:spacing w:before="0" w:after="0"/>
      </w:pPr>
    </w:p>
    <w:p w14:paraId="0BD2F62C" w14:textId="77777777" w:rsidR="00E40541" w:rsidRDefault="00E40541" w:rsidP="00E40541">
      <w:pPr>
        <w:spacing w:before="0" w:after="0"/>
      </w:pPr>
      <w:r>
        <w:t xml:space="preserve">Frances </w:t>
      </w:r>
      <w:proofErr w:type="spellStart"/>
      <w:r>
        <w:t>Shawera</w:t>
      </w:r>
      <w:proofErr w:type="spellEnd"/>
      <w:r>
        <w:t xml:space="preserve"> (W2)</w:t>
      </w:r>
      <w:r w:rsidRPr="00364E59">
        <w:t xml:space="preserve"> </w:t>
      </w:r>
    </w:p>
    <w:p w14:paraId="63836302" w14:textId="77777777" w:rsidR="00E40541" w:rsidRDefault="00E40541" w:rsidP="00E40541">
      <w:pPr>
        <w:spacing w:before="0" w:after="0"/>
      </w:pPr>
      <w:r>
        <w:t xml:space="preserve">Maevis </w:t>
      </w:r>
      <w:proofErr w:type="spellStart"/>
      <w:r>
        <w:t>Ayippey</w:t>
      </w:r>
      <w:proofErr w:type="spellEnd"/>
      <w:r>
        <w:t xml:space="preserve"> (W4)</w:t>
      </w:r>
      <w:r w:rsidRPr="00364E59">
        <w:t xml:space="preserve"> </w:t>
      </w:r>
    </w:p>
    <w:p w14:paraId="6390610B" w14:textId="77777777" w:rsidR="00E40541" w:rsidRDefault="00E40541" w:rsidP="00E40541">
      <w:pPr>
        <w:spacing w:before="0" w:after="0"/>
      </w:pPr>
      <w:r w:rsidRPr="00335432">
        <w:t>Crystal Stewart (W6)</w:t>
      </w:r>
      <w:r w:rsidRPr="00364E59">
        <w:t xml:space="preserve"> </w:t>
      </w:r>
    </w:p>
    <w:p w14:paraId="34E7C18E" w14:textId="77777777" w:rsidR="00E40541" w:rsidRDefault="00E40541" w:rsidP="00E40541">
      <w:pPr>
        <w:spacing w:before="0" w:after="0"/>
      </w:pPr>
      <w:r w:rsidRPr="00335432">
        <w:t>Mandy Moore (W7)</w:t>
      </w:r>
      <w:r w:rsidRPr="00364E59">
        <w:t xml:space="preserve"> </w:t>
      </w:r>
    </w:p>
    <w:p w14:paraId="39F94744" w14:textId="77777777" w:rsidR="00E40541" w:rsidRDefault="00E40541" w:rsidP="00E40541">
      <w:pPr>
        <w:spacing w:before="0" w:after="0"/>
      </w:pPr>
      <w:r>
        <w:t>Elizabeth Carvalho (W7 Alt)</w:t>
      </w:r>
      <w:r w:rsidRPr="00364E59">
        <w:t xml:space="preserve"> </w:t>
      </w:r>
    </w:p>
    <w:p w14:paraId="2B2FDE03" w14:textId="77777777" w:rsidR="00E40541" w:rsidRDefault="00E40541" w:rsidP="00E40541">
      <w:pPr>
        <w:spacing w:before="0" w:after="0"/>
      </w:pPr>
      <w:r>
        <w:t>Cheryl Batty (W8 Alt)</w:t>
      </w:r>
      <w:r w:rsidRPr="00364E59">
        <w:t xml:space="preserve"> </w:t>
      </w:r>
    </w:p>
    <w:p w14:paraId="45D493A8" w14:textId="77777777" w:rsidR="00E40541" w:rsidRDefault="00E40541" w:rsidP="00E40541">
      <w:pPr>
        <w:spacing w:before="0" w:after="0"/>
      </w:pPr>
      <w:r>
        <w:t>Divya Chandra (W11 Alt)</w:t>
      </w:r>
      <w:r w:rsidRPr="00364E59">
        <w:t xml:space="preserve"> </w:t>
      </w:r>
    </w:p>
    <w:p w14:paraId="0731663B" w14:textId="77777777" w:rsidR="00E40541" w:rsidRDefault="00E40541" w:rsidP="00E40541">
      <w:pPr>
        <w:spacing w:before="0" w:after="0"/>
      </w:pPr>
      <w:r>
        <w:t>Randy Samuel (W14)</w:t>
      </w:r>
      <w:r w:rsidRPr="00364E59">
        <w:t xml:space="preserve"> </w:t>
      </w:r>
    </w:p>
    <w:p w14:paraId="0D2BA2E1" w14:textId="77777777" w:rsidR="00E40541" w:rsidRDefault="00E40541" w:rsidP="00E40541">
      <w:pPr>
        <w:spacing w:before="0" w:after="0"/>
      </w:pPr>
      <w:r>
        <w:t>Bahira Abdulsalam (W14 Alt)</w:t>
      </w:r>
      <w:r w:rsidRPr="00364E59">
        <w:t xml:space="preserve"> </w:t>
      </w:r>
    </w:p>
    <w:p w14:paraId="5E14431D" w14:textId="77777777" w:rsidR="00E40541" w:rsidRDefault="00E40541" w:rsidP="00E40541">
      <w:pPr>
        <w:spacing w:before="0" w:after="0"/>
      </w:pPr>
      <w:r>
        <w:t>Madelaine Hamilton (W16)</w:t>
      </w:r>
      <w:r w:rsidRPr="00364E59">
        <w:t xml:space="preserve"> </w:t>
      </w:r>
    </w:p>
    <w:p w14:paraId="4A5FA446" w14:textId="77777777" w:rsidR="00E40541" w:rsidRDefault="00E40541" w:rsidP="00E40541">
      <w:pPr>
        <w:spacing w:before="0" w:after="0"/>
        <w:rPr>
          <w:b/>
          <w:bCs/>
        </w:rPr>
      </w:pPr>
      <w:r w:rsidRPr="00335432">
        <w:t>Gail Miller (W22)</w:t>
      </w:r>
      <w:r w:rsidRPr="00364E59">
        <w:rPr>
          <w:b/>
          <w:bCs/>
        </w:rPr>
        <w:t xml:space="preserve"> </w:t>
      </w:r>
    </w:p>
    <w:p w14:paraId="16FE5B51" w14:textId="77777777" w:rsidR="00E23761" w:rsidRDefault="00E23761" w:rsidP="00E40541">
      <w:pPr>
        <w:spacing w:before="0" w:after="0"/>
        <w:rPr>
          <w:b/>
          <w:bCs/>
        </w:rPr>
      </w:pPr>
    </w:p>
    <w:p w14:paraId="522DEB1E" w14:textId="719B418C" w:rsidR="00E40541" w:rsidRDefault="00E40541" w:rsidP="00E40541">
      <w:pPr>
        <w:spacing w:before="0" w:after="0"/>
      </w:pPr>
      <w:r w:rsidRPr="00335432">
        <w:rPr>
          <w:b/>
          <w:bCs/>
        </w:rPr>
        <w:t>Note:</w:t>
      </w:r>
      <w:r w:rsidRPr="00335432">
        <w:t xml:space="preserve"> where there is more than 1 ward next to a parent’s name, it indicates that the</w:t>
      </w:r>
      <w:r w:rsidR="003D39A5">
        <w:t>y</w:t>
      </w:r>
      <w:r w:rsidRPr="00335432">
        <w:t xml:space="preserve"> live in one ward but their child(ren) attend</w:t>
      </w:r>
      <w:r w:rsidR="006A2A9F">
        <w:t>s</w:t>
      </w:r>
      <w:r w:rsidRPr="00335432">
        <w:t xml:space="preserve"> school in another ward.</w:t>
      </w:r>
    </w:p>
    <w:p w14:paraId="46A1C7FF" w14:textId="77777777" w:rsidR="00E40541" w:rsidRDefault="00E40541" w:rsidP="00E40541">
      <w:pPr>
        <w:spacing w:before="0" w:after="0"/>
      </w:pPr>
    </w:p>
    <w:p w14:paraId="47826345" w14:textId="77777777" w:rsidR="00E40541" w:rsidRDefault="00E40541" w:rsidP="00E40541">
      <w:pPr>
        <w:spacing w:before="0" w:after="0"/>
      </w:pPr>
      <w:r w:rsidRPr="00335432">
        <w:t>Mary Cruden (Canadian Parents for French)</w:t>
      </w:r>
    </w:p>
    <w:p w14:paraId="70271B8A" w14:textId="77777777" w:rsidR="00E40541" w:rsidRDefault="00E40541" w:rsidP="00E40541">
      <w:pPr>
        <w:spacing w:before="0" w:after="0"/>
      </w:pPr>
      <w:r w:rsidRPr="00335432">
        <w:t>Rosemary Sutherland (CPF Alt)</w:t>
      </w:r>
    </w:p>
    <w:p w14:paraId="2758764B" w14:textId="77777777" w:rsidR="00E40541" w:rsidRDefault="00E40541" w:rsidP="00E40541">
      <w:pPr>
        <w:spacing w:before="0" w:after="0"/>
      </w:pPr>
      <w:r w:rsidRPr="00335432">
        <w:t>Sharon Beason (CPF Alt)</w:t>
      </w:r>
    </w:p>
    <w:p w14:paraId="4229718C" w14:textId="77777777" w:rsidR="00E40541" w:rsidRPr="00335432" w:rsidRDefault="00E40541" w:rsidP="00E40541">
      <w:pPr>
        <w:rPr>
          <w:highlight w:val="yellow"/>
        </w:rPr>
      </w:pPr>
      <w:bookmarkStart w:id="32" w:name="_Hlk53843910"/>
      <w:r w:rsidRPr="00335432">
        <w:rPr>
          <w:b/>
          <w:bCs/>
        </w:rPr>
        <w:t>202</w:t>
      </w:r>
      <w:r>
        <w:rPr>
          <w:b/>
          <w:bCs/>
        </w:rPr>
        <w:t>3</w:t>
      </w:r>
      <w:r w:rsidRPr="00335432">
        <w:rPr>
          <w:b/>
          <w:bCs/>
        </w:rPr>
        <w:t>-202</w:t>
      </w:r>
      <w:r>
        <w:rPr>
          <w:b/>
          <w:bCs/>
        </w:rPr>
        <w:t>4</w:t>
      </w:r>
      <w:r w:rsidRPr="00335432">
        <w:rPr>
          <w:b/>
          <w:bCs/>
        </w:rPr>
        <w:t xml:space="preserve"> FSL</w:t>
      </w:r>
      <w:r>
        <w:rPr>
          <w:b/>
          <w:bCs/>
        </w:rPr>
        <w:t>C</w:t>
      </w:r>
      <w:r w:rsidRPr="00335432">
        <w:rPr>
          <w:b/>
          <w:bCs/>
        </w:rPr>
        <w:t xml:space="preserve">AC Executive:  </w:t>
      </w:r>
      <w:r w:rsidRPr="00DC101E">
        <w:t>At the June 13, 2023, Annual General Meeting,</w:t>
      </w:r>
      <w:r>
        <w:rPr>
          <w:b/>
          <w:bCs/>
        </w:rPr>
        <w:t xml:space="preserve"> </w:t>
      </w:r>
      <w:r w:rsidRPr="00370A61">
        <w:t>Lynne Leblanc</w:t>
      </w:r>
      <w:r>
        <w:rPr>
          <w:b/>
          <w:bCs/>
        </w:rPr>
        <w:t xml:space="preserve"> </w:t>
      </w:r>
      <w:r w:rsidRPr="00370A61">
        <w:t>was elected</w:t>
      </w:r>
      <w:bookmarkEnd w:id="32"/>
      <w:r w:rsidRPr="00370A61">
        <w:t xml:space="preserve"> as parent co-chair</w:t>
      </w:r>
      <w:r>
        <w:t xml:space="preserve"> for a 1-year term</w:t>
      </w:r>
      <w:r w:rsidRPr="00370A61">
        <w:t xml:space="preserve">. Bahira Abdulsalam, Sharlene Henry, Lisa </w:t>
      </w:r>
      <w:proofErr w:type="gramStart"/>
      <w:r w:rsidRPr="00370A61">
        <w:t>McAvoy</w:t>
      </w:r>
      <w:proofErr w:type="gramEnd"/>
      <w:r w:rsidRPr="00370A61">
        <w:t xml:space="preserve"> and Charles Zhu were elected as parent vice co-chairs</w:t>
      </w:r>
      <w:r>
        <w:t xml:space="preserve"> for a 1-year term</w:t>
      </w:r>
      <w:r w:rsidRPr="00370A61">
        <w:t xml:space="preserve">.  Canadian Parents for French member/alternates were appointed as non-voting community representatives for a 2-year term. </w:t>
      </w:r>
    </w:p>
    <w:p w14:paraId="2E0D92FA" w14:textId="3B16EFFC" w:rsidR="00D47553" w:rsidRPr="00590FA1" w:rsidRDefault="00D47553" w:rsidP="00D47553">
      <w:pPr>
        <w:rPr>
          <w:b/>
          <w:bCs/>
          <w:i/>
          <w:iCs/>
        </w:rPr>
      </w:pPr>
      <w:r w:rsidRPr="00590FA1">
        <w:rPr>
          <w:b/>
          <w:bCs/>
          <w:i/>
          <w:iCs/>
        </w:rPr>
        <w:lastRenderedPageBreak/>
        <w:t>Email</w:t>
      </w:r>
    </w:p>
    <w:p w14:paraId="25954CDF" w14:textId="77777777" w:rsidR="00D47553" w:rsidRDefault="00D47553" w:rsidP="00D47553">
      <w:r w:rsidRPr="00590FA1">
        <w:t>FSL</w:t>
      </w:r>
      <w:r>
        <w:t>C</w:t>
      </w:r>
      <w:r w:rsidRPr="00590FA1">
        <w:t xml:space="preserve">AC volunteers continue to use our Gmail account: fslactoronto@gmail.com for correspondence.  Parents and stakeholders write to us with FSL related questions.  Common enquiries are on accessing programs and special education support and for referrals to the appropriate staff member on FSL specific concerns. </w:t>
      </w:r>
    </w:p>
    <w:p w14:paraId="59CC5A0F" w14:textId="3216AAF9" w:rsidR="00D47553" w:rsidRPr="00590FA1" w:rsidRDefault="00D47553" w:rsidP="00D47553">
      <w:r w:rsidRPr="00590FA1">
        <w:t xml:space="preserve"> </w:t>
      </w:r>
      <w:r w:rsidRPr="00590FA1">
        <w:rPr>
          <w:b/>
          <w:bCs/>
          <w:i/>
          <w:iCs/>
        </w:rPr>
        <w:t>Newsletter</w:t>
      </w:r>
    </w:p>
    <w:p w14:paraId="0FA7D81B" w14:textId="2ED55418" w:rsidR="00D47553" w:rsidRDefault="00D47553" w:rsidP="00D47553">
      <w:r w:rsidRPr="00590FA1">
        <w:t>The FSL</w:t>
      </w:r>
      <w:r>
        <w:t>C</w:t>
      </w:r>
      <w:r w:rsidRPr="00590FA1">
        <w:t>AC newsletter was produced and distributed in December 202</w:t>
      </w:r>
      <w:r>
        <w:t>2</w:t>
      </w:r>
      <w:r w:rsidRPr="00590FA1">
        <w:t>, March 202</w:t>
      </w:r>
      <w:r>
        <w:t xml:space="preserve">3 </w:t>
      </w:r>
      <w:r w:rsidRPr="00590FA1">
        <w:t xml:space="preserve">and </w:t>
      </w:r>
      <w:r w:rsidRPr="00A04686">
        <w:t>June 202</w:t>
      </w:r>
      <w:r>
        <w:t>3 and short time sensitive items were sent out as needed</w:t>
      </w:r>
      <w:r w:rsidRPr="00590FA1">
        <w:t xml:space="preserve">.  </w:t>
      </w:r>
      <w:r>
        <w:t>News</w:t>
      </w:r>
      <w:r w:rsidRPr="00590FA1">
        <w:t xml:space="preserve"> is sent out to more than 150 schools with French immersion/extended programs, Trustees, and over 900 individual parents and FSL stakeholders who have signed up.  </w:t>
      </w:r>
      <w:r>
        <w:t>Information is shared</w:t>
      </w:r>
      <w:r w:rsidRPr="00590FA1">
        <w:t xml:space="preserve"> about new developments in FSL and tips for parents in supporting their children learning French. The sign-up button and past newsletters are available at  </w:t>
      </w:r>
      <w:hyperlink r:id="rId11" w:history="1">
        <w:r w:rsidRPr="001650DE">
          <w:rPr>
            <w:rStyle w:val="Hyperlink"/>
          </w:rPr>
          <w:t>www.tdsb.on.ca/fslcac</w:t>
        </w:r>
      </w:hyperlink>
      <w:r w:rsidRPr="00590FA1">
        <w:t xml:space="preserve"> . We continue to seek email addresses for Parent/School Councils to add to our distribution to fulfill our mandate as a partnership between Trustees, </w:t>
      </w:r>
      <w:proofErr w:type="gramStart"/>
      <w:r w:rsidRPr="00590FA1">
        <w:t>staff</w:t>
      </w:r>
      <w:proofErr w:type="gramEnd"/>
      <w:r w:rsidRPr="00590FA1">
        <w:t xml:space="preserve"> and parents. </w:t>
      </w:r>
    </w:p>
    <w:p w14:paraId="351A3171" w14:textId="77777777" w:rsidR="00D47553" w:rsidRDefault="00D47553" w:rsidP="00D47553">
      <w:r>
        <w:t>During the fall 2022 municipal election, the FSLCAC hosted a virtual all candidates meeting by creating and disseminating a survey to all Trustee candidates with publicly available contact information. The survey asked three questions about their experiences with learning French and support for French programs. Of the 128 Trustee candidates who received the survey, 58 responded. Survey responses were compiled and sent via email to our distribution list. Similar surveys were done in 2014, 2018 elections and by-elections. Election activities by Community Advisory Committees are governed by PR533, Section 6.2.5.</w:t>
      </w:r>
    </w:p>
    <w:p w14:paraId="601EEBB1" w14:textId="77777777" w:rsidR="00D47553" w:rsidRPr="00722A39" w:rsidRDefault="00D47553" w:rsidP="00D47553">
      <w:pPr>
        <w:rPr>
          <w:b/>
          <w:bCs/>
          <w:i/>
          <w:iCs/>
        </w:rPr>
      </w:pPr>
      <w:r w:rsidRPr="00722A39">
        <w:rPr>
          <w:b/>
          <w:bCs/>
          <w:i/>
          <w:iCs/>
        </w:rPr>
        <w:t>Conferences, Workshops &amp; Meetings</w:t>
      </w:r>
    </w:p>
    <w:p w14:paraId="1D44E13C" w14:textId="057307C2" w:rsidR="00D47553" w:rsidRPr="00722A39" w:rsidRDefault="00D47553" w:rsidP="00D47553">
      <w:r w:rsidRPr="00722A39">
        <w:t>In our continued effort to reach out to more parents directly, FSL</w:t>
      </w:r>
      <w:r>
        <w:t>C</w:t>
      </w:r>
      <w:r w:rsidRPr="00722A39">
        <w:t>AC members p</w:t>
      </w:r>
      <w:r>
        <w:t xml:space="preserve">resented virtually in the Parents and Caregivers as Partners hybrid conference in November 2022, where the theme of the presentation was “French - Helping your child succeed”.  FSLCAC members also presented at </w:t>
      </w:r>
      <w:r w:rsidRPr="00722A39">
        <w:t>PIAC’s</w:t>
      </w:r>
      <w:r>
        <w:t xml:space="preserve"> in-person </w:t>
      </w:r>
      <w:r w:rsidRPr="00722A39">
        <w:t>parent conference</w:t>
      </w:r>
      <w:r>
        <w:t xml:space="preserve"> ‘Bridge the Gap’ in May 2023.</w:t>
      </w:r>
      <w:r w:rsidRPr="00722A39">
        <w:t xml:space="preserve"> The theme of the FSL</w:t>
      </w:r>
      <w:r>
        <w:t>C</w:t>
      </w:r>
      <w:r w:rsidRPr="00722A39">
        <w:t>AC workshop was “</w:t>
      </w:r>
      <w:r>
        <w:t xml:space="preserve">What’s new in </w:t>
      </w:r>
      <w:r w:rsidRPr="00722A39">
        <w:t>French</w:t>
      </w:r>
      <w:r>
        <w:t xml:space="preserve"> as a Second Language</w:t>
      </w:r>
      <w:r w:rsidRPr="00722A39">
        <w:t>”. The power point slides that accompany th</w:t>
      </w:r>
      <w:r>
        <w:t>ese</w:t>
      </w:r>
      <w:r w:rsidRPr="00722A39">
        <w:t xml:space="preserve"> workshop</w:t>
      </w:r>
      <w:r>
        <w:t>s</w:t>
      </w:r>
      <w:r w:rsidRPr="00722A39">
        <w:t xml:space="preserve"> are available at </w:t>
      </w:r>
      <w:hyperlink r:id="rId12" w:history="1">
        <w:r w:rsidRPr="001650DE">
          <w:rPr>
            <w:rStyle w:val="Hyperlink"/>
          </w:rPr>
          <w:t>www.tdsb.on.ca/fslcac</w:t>
        </w:r>
      </w:hyperlink>
      <w:r w:rsidRPr="00722A39">
        <w:t xml:space="preserve">. </w:t>
      </w:r>
    </w:p>
    <w:p w14:paraId="1CD05A14" w14:textId="08ABD012" w:rsidR="00A62169" w:rsidRDefault="00D47553" w:rsidP="00D47553">
      <w:r>
        <w:t>O</w:t>
      </w:r>
      <w:r w:rsidRPr="00722A39">
        <w:t>ur usual range of activities which includes meeting parents and supporting presentations by staff at FSL information nights and presenting at school/ward councils was limited</w:t>
      </w:r>
      <w:r>
        <w:t xml:space="preserve"> mostly to zoom participation, with a handful of opportunities to participate in-person</w:t>
      </w:r>
      <w:r w:rsidRPr="00722A39">
        <w:t>. Our “Intro to the FSL</w:t>
      </w:r>
      <w:r>
        <w:t>C</w:t>
      </w:r>
      <w:r w:rsidRPr="00722A39">
        <w:t xml:space="preserve">AC” is available for school/ward council meetings. Power point slides are posted at </w:t>
      </w:r>
      <w:hyperlink r:id="rId13" w:history="1">
        <w:r w:rsidRPr="001650DE">
          <w:rPr>
            <w:rStyle w:val="Hyperlink"/>
          </w:rPr>
          <w:t>www.tdsb.on.ca/fslcac</w:t>
        </w:r>
      </w:hyperlink>
      <w:r w:rsidRPr="00722A39">
        <w:t xml:space="preserve">. Inquiries to have this presentation done may be directed to </w:t>
      </w:r>
      <w:hyperlink r:id="rId14" w:history="1">
        <w:r w:rsidRPr="00722A39">
          <w:rPr>
            <w:rStyle w:val="Hyperlink"/>
          </w:rPr>
          <w:t>fslactoronto@gmail.com</w:t>
        </w:r>
      </w:hyperlink>
      <w:r w:rsidRPr="00722A39">
        <w:t xml:space="preserve"> .   </w:t>
      </w:r>
    </w:p>
    <w:p w14:paraId="3EA85A68" w14:textId="77777777" w:rsidR="006C1148" w:rsidRPr="00722A39" w:rsidRDefault="006C1148" w:rsidP="00D47553"/>
    <w:p w14:paraId="77F639A3" w14:textId="77777777" w:rsidR="00D47553" w:rsidRDefault="00D47553" w:rsidP="0043341E">
      <w:pPr>
        <w:pStyle w:val="Heading2"/>
      </w:pPr>
      <w:bookmarkStart w:id="33" w:name="_Toc146561938"/>
      <w:r>
        <w:t>Opportunities and Challenges-</w:t>
      </w:r>
      <w:bookmarkEnd w:id="33"/>
    </w:p>
    <w:p w14:paraId="7FE7756B" w14:textId="4CAF30F6" w:rsidR="00406294" w:rsidRPr="00406294" w:rsidRDefault="00D47553" w:rsidP="0043341E">
      <w:pPr>
        <w:pStyle w:val="Heading2"/>
      </w:pPr>
      <w:bookmarkStart w:id="34" w:name="_Toc146561939"/>
      <w:r>
        <w:t>Growth and Excellence in TDSB FSL Programs</w:t>
      </w:r>
      <w:bookmarkEnd w:id="34"/>
    </w:p>
    <w:p w14:paraId="05363224" w14:textId="77777777" w:rsidR="00EC2D83" w:rsidRDefault="00EC2D83" w:rsidP="00D47553">
      <w:pPr>
        <w:rPr>
          <w:b/>
          <w:bCs/>
          <w:i/>
          <w:iCs/>
        </w:rPr>
      </w:pPr>
    </w:p>
    <w:p w14:paraId="61D2359D" w14:textId="6D7A3AFF" w:rsidR="00D47553" w:rsidRPr="00582476" w:rsidRDefault="00D47553" w:rsidP="00D47553">
      <w:pPr>
        <w:rPr>
          <w:b/>
          <w:bCs/>
          <w:i/>
          <w:iCs/>
        </w:rPr>
      </w:pPr>
      <w:r w:rsidRPr="00582476">
        <w:rPr>
          <w:b/>
          <w:bCs/>
          <w:i/>
          <w:iCs/>
        </w:rPr>
        <w:t>Covid-19</w:t>
      </w:r>
      <w:r>
        <w:rPr>
          <w:b/>
          <w:bCs/>
          <w:i/>
          <w:iCs/>
        </w:rPr>
        <w:t xml:space="preserve"> and Student Participation in FSL</w:t>
      </w:r>
    </w:p>
    <w:p w14:paraId="585FA9BE" w14:textId="77777777" w:rsidR="00D47553" w:rsidRPr="00582476" w:rsidRDefault="00D47553" w:rsidP="00D47553">
      <w:r w:rsidRPr="00582476">
        <w:t xml:space="preserve">FSL parents, like all parents, have had many challenges and numerous pivots from March 2020 on. Staff work during the pandemic to provide resources and flexibility in FSL is greatly appreciated. However, </w:t>
      </w:r>
      <w:r>
        <w:t>we are concerned that e</w:t>
      </w:r>
      <w:r w:rsidRPr="00582476">
        <w:t xml:space="preserve">nrolment, </w:t>
      </w:r>
      <w:r>
        <w:t xml:space="preserve">as reported by staff at the FSLCAC meetings, at the </w:t>
      </w:r>
      <w:r w:rsidRPr="00582476">
        <w:t xml:space="preserve">new JK entry point and </w:t>
      </w:r>
      <w:r>
        <w:t xml:space="preserve">for Middle French Immersion </w:t>
      </w:r>
      <w:r w:rsidRPr="00582476">
        <w:t xml:space="preserve">is not reaching </w:t>
      </w:r>
      <w:r>
        <w:t>pre-COVID (</w:t>
      </w:r>
      <w:r w:rsidRPr="00582476">
        <w:t>2019</w:t>
      </w:r>
      <w:r>
        <w:t>)</w:t>
      </w:r>
      <w:r w:rsidRPr="00582476">
        <w:t xml:space="preserve"> levels</w:t>
      </w:r>
      <w:r>
        <w:t xml:space="preserve">. No data has been made available about the impact of COVID on retention in core and immersion to Grade 12. We do know that some families found it too challenging to continue in French programs during COVID. FSLCAC has raised the need for better, effective communication and outreach to prospective and continuing families. </w:t>
      </w:r>
    </w:p>
    <w:p w14:paraId="68FFB277" w14:textId="77777777" w:rsidR="00D47553" w:rsidRPr="00E33E1D" w:rsidRDefault="00D47553" w:rsidP="00D47553">
      <w:pPr>
        <w:rPr>
          <w:b/>
          <w:bCs/>
          <w:i/>
          <w:iCs/>
        </w:rPr>
      </w:pPr>
      <w:r w:rsidRPr="001A788A">
        <w:rPr>
          <w:b/>
          <w:bCs/>
          <w:i/>
          <w:iCs/>
        </w:rPr>
        <w:t>Common European Framework of Reference (CEFR) and the DELF</w:t>
      </w:r>
    </w:p>
    <w:p w14:paraId="346E7445" w14:textId="77777777" w:rsidR="00D47553" w:rsidRDefault="00D47553" w:rsidP="00D47553">
      <w:r>
        <w:t xml:space="preserve">The DELF </w:t>
      </w:r>
      <w:r w:rsidRPr="00E33E1D">
        <w:t>(</w:t>
      </w:r>
      <w:proofErr w:type="spellStart"/>
      <w:r w:rsidRPr="00E33E1D">
        <w:t>Diplôme</w:t>
      </w:r>
      <w:proofErr w:type="spellEnd"/>
      <w:r w:rsidRPr="00E33E1D">
        <w:t xml:space="preserve"> </w:t>
      </w:r>
      <w:proofErr w:type="spellStart"/>
      <w:r w:rsidRPr="00E33E1D">
        <w:t>d'études</w:t>
      </w:r>
      <w:proofErr w:type="spellEnd"/>
      <w:r w:rsidRPr="00E33E1D">
        <w:t xml:space="preserve"> </w:t>
      </w:r>
      <w:proofErr w:type="spellStart"/>
      <w:r w:rsidRPr="00E33E1D">
        <w:t>en</w:t>
      </w:r>
      <w:proofErr w:type="spellEnd"/>
      <w:r w:rsidRPr="00E33E1D">
        <w:t xml:space="preserve"> langue française)</w:t>
      </w:r>
      <w:r>
        <w:t xml:space="preserve"> returned in person in May 2023 after being unavailable from 2020-2022 d</w:t>
      </w:r>
      <w:r w:rsidRPr="00E33E1D">
        <w:t xml:space="preserve">ue to </w:t>
      </w:r>
      <w:r>
        <w:t xml:space="preserve">COVID. A limited number of students in Grade 12 are offered the opportunity to do the DELF exams. </w:t>
      </w:r>
    </w:p>
    <w:p w14:paraId="0C6F4A45" w14:textId="3E0E92CE" w:rsidR="00D47553" w:rsidRPr="00E33E1D" w:rsidRDefault="00D47553" w:rsidP="00D47553">
      <w:r>
        <w:t>In February 2019, the</w:t>
      </w:r>
      <w:r w:rsidRPr="00E33E1D">
        <w:t xml:space="preserve"> FSL</w:t>
      </w:r>
      <w:r>
        <w:t>C</w:t>
      </w:r>
      <w:r w:rsidRPr="00E33E1D">
        <w:t xml:space="preserve">AC </w:t>
      </w:r>
      <w:r>
        <w:t xml:space="preserve">made a formal </w:t>
      </w:r>
      <w:r w:rsidRPr="00E33E1D">
        <w:t xml:space="preserve">recommendation to PSSC </w:t>
      </w:r>
      <w:proofErr w:type="gramStart"/>
      <w:r>
        <w:t xml:space="preserve">asking </w:t>
      </w:r>
      <w:r w:rsidRPr="00E33E1D">
        <w:t xml:space="preserve"> that</w:t>
      </w:r>
      <w:proofErr w:type="gramEnd"/>
      <w:r w:rsidRPr="00E33E1D">
        <w:t xml:space="preserve"> staff be asked to provide a briefing note on TDSB DELF</w:t>
      </w:r>
      <w:r>
        <w:t xml:space="preserve"> (</w:t>
      </w:r>
      <w:proofErr w:type="spellStart"/>
      <w:r w:rsidRPr="00E33E1D">
        <w:t>Diplôme</w:t>
      </w:r>
      <w:proofErr w:type="spellEnd"/>
      <w:r w:rsidRPr="00E33E1D">
        <w:t xml:space="preserve"> </w:t>
      </w:r>
      <w:proofErr w:type="spellStart"/>
      <w:r w:rsidRPr="00E33E1D">
        <w:t>d'études</w:t>
      </w:r>
      <w:proofErr w:type="spellEnd"/>
      <w:r w:rsidRPr="00E33E1D">
        <w:t xml:space="preserve"> </w:t>
      </w:r>
      <w:proofErr w:type="spellStart"/>
      <w:r w:rsidRPr="00E33E1D">
        <w:t>en</w:t>
      </w:r>
      <w:proofErr w:type="spellEnd"/>
      <w:r w:rsidRPr="00E33E1D">
        <w:t xml:space="preserve"> langue française)</w:t>
      </w:r>
      <w:r>
        <w:t xml:space="preserve"> </w:t>
      </w:r>
      <w:r w:rsidRPr="00E33E1D">
        <w:t xml:space="preserve">Capacity Building and Cohort Results (from 2013 on). TDSB has teachers who are trained </w:t>
      </w:r>
      <w:proofErr w:type="gramStart"/>
      <w:r w:rsidRPr="00E33E1D">
        <w:t>examiners</w:t>
      </w:r>
      <w:proofErr w:type="gramEnd"/>
      <w:r w:rsidRPr="00E33E1D">
        <w:t xml:space="preserve"> and the continued provision of this training is essential to increasing opportunities for students to participate. </w:t>
      </w:r>
    </w:p>
    <w:p w14:paraId="2480EC52" w14:textId="77777777" w:rsidR="00D47553" w:rsidRDefault="00D47553" w:rsidP="00D47553">
      <w:r w:rsidRPr="00E33E1D">
        <w:t>The DELF is an internationally recognized exam that tests proficiency in French and awards a credential to French immersion/extended/core students based on the benchmarks of the Common European Framework of Reference (CEFR). Th</w:t>
      </w:r>
      <w:r>
        <w:t>e</w:t>
      </w:r>
      <w:r w:rsidRPr="00E33E1D">
        <w:t xml:space="preserve"> DELF motivates and validates student achievement and informs parents. The FSL</w:t>
      </w:r>
      <w:r>
        <w:t>C</w:t>
      </w:r>
      <w:r w:rsidRPr="00E33E1D">
        <w:t>AC supports providing the opportunity for all grade 12 French immersio</w:t>
      </w:r>
      <w:r>
        <w:t>n</w:t>
      </w:r>
      <w:r w:rsidRPr="00E33E1D">
        <w:t xml:space="preserve">/core students to take DELF exams as is done at some other Ontario </w:t>
      </w:r>
      <w:r>
        <w:t>school b</w:t>
      </w:r>
      <w:r w:rsidRPr="00E33E1D">
        <w:t xml:space="preserve">oards. Limited funding and support </w:t>
      </w:r>
      <w:proofErr w:type="gramStart"/>
      <w:r w:rsidRPr="00E33E1D">
        <w:t>is</w:t>
      </w:r>
      <w:proofErr w:type="gramEnd"/>
      <w:r w:rsidRPr="00E33E1D">
        <w:t xml:space="preserve"> provided by the Ministry of Education. Parent and student information: </w:t>
      </w:r>
      <w:hyperlink r:id="rId15" w:history="1">
        <w:r w:rsidRPr="00E33E1D">
          <w:rPr>
            <w:rStyle w:val="Hyperlink"/>
          </w:rPr>
          <w:t>https://destinationdelf.ca/</w:t>
        </w:r>
      </w:hyperlink>
      <w:r w:rsidRPr="00E33E1D">
        <w:t xml:space="preserve"> </w:t>
      </w:r>
    </w:p>
    <w:p w14:paraId="02B68A69" w14:textId="77777777" w:rsidR="00A1623F" w:rsidRPr="00582476" w:rsidRDefault="00A1623F" w:rsidP="00A1623F">
      <w:pPr>
        <w:rPr>
          <w:b/>
          <w:bCs/>
          <w:i/>
          <w:iCs/>
        </w:rPr>
      </w:pPr>
      <w:r w:rsidRPr="00582476">
        <w:rPr>
          <w:b/>
          <w:bCs/>
          <w:i/>
          <w:iCs/>
        </w:rPr>
        <w:t>Transportation</w:t>
      </w:r>
      <w:r>
        <w:rPr>
          <w:b/>
          <w:bCs/>
          <w:i/>
          <w:iCs/>
        </w:rPr>
        <w:t>:</w:t>
      </w:r>
      <w:r w:rsidRPr="00582476">
        <w:rPr>
          <w:b/>
          <w:bCs/>
          <w:i/>
          <w:iCs/>
        </w:rPr>
        <w:t xml:space="preserve"> Secondary French Immersion/Extended TTC support</w:t>
      </w:r>
    </w:p>
    <w:p w14:paraId="5664F6EC" w14:textId="77777777" w:rsidR="00A1623F" w:rsidRDefault="00A1623F" w:rsidP="00A1623F">
      <w:r w:rsidRPr="00582476">
        <w:t xml:space="preserve">The 2019/20 budget cut of TTC tickets to secondary French immersion/extended (FI/Ext) meeting distance criteria continues to be of concern. In June 2019, all Grade </w:t>
      </w:r>
      <w:r>
        <w:t>7</w:t>
      </w:r>
      <w:r w:rsidRPr="00582476">
        <w:t>-1</w:t>
      </w:r>
      <w:r>
        <w:t>2</w:t>
      </w:r>
      <w:r w:rsidRPr="00582476">
        <w:t xml:space="preserve"> FI/Ext parents were advised by the TDSB that secondary students in need would be able to continue </w:t>
      </w:r>
      <w:r w:rsidRPr="00582476">
        <w:lastRenderedPageBreak/>
        <w:t>receiving support through their FI/Ext school principal. The FSL</w:t>
      </w:r>
      <w:r>
        <w:t>C</w:t>
      </w:r>
      <w:r w:rsidRPr="00582476">
        <w:t>AC is concerned that those students drop quietly out of FI</w:t>
      </w:r>
      <w:r>
        <w:t xml:space="preserve">/Ext </w:t>
      </w:r>
      <w:r w:rsidRPr="00582476">
        <w:t>rather than self-identify. On May 27, 2020, the Board forwarded the FSL</w:t>
      </w:r>
      <w:r>
        <w:t>C</w:t>
      </w:r>
      <w:r w:rsidRPr="00582476">
        <w:t>AC recommendation that staff consider this equity issue in their on-going review of transportation. While Staff assured the FSL</w:t>
      </w:r>
      <w:r>
        <w:t>C</w:t>
      </w:r>
      <w:r w:rsidRPr="00582476">
        <w:t xml:space="preserve">AC that principals may use school funds for this, it remains unclear if the availability of this support is communicated to all </w:t>
      </w:r>
      <w:r>
        <w:t xml:space="preserve">incoming </w:t>
      </w:r>
      <w:r w:rsidRPr="00582476">
        <w:t xml:space="preserve">Grade </w:t>
      </w:r>
      <w:r>
        <w:t>7</w:t>
      </w:r>
      <w:r w:rsidRPr="00582476">
        <w:t>-1</w:t>
      </w:r>
      <w:r>
        <w:t>2</w:t>
      </w:r>
      <w:r w:rsidRPr="00582476">
        <w:t xml:space="preserve"> FI</w:t>
      </w:r>
      <w:r>
        <w:t>/Ext</w:t>
      </w:r>
      <w:r w:rsidRPr="00582476">
        <w:t xml:space="preserve"> families</w:t>
      </w:r>
      <w:r>
        <w:t xml:space="preserve"> and how this has been addressed in the transportation review</w:t>
      </w:r>
      <w:r w:rsidRPr="00582476">
        <w:t>.</w:t>
      </w:r>
    </w:p>
    <w:p w14:paraId="00F6C28F" w14:textId="1062CFA9" w:rsidR="00D47553" w:rsidRPr="003627E7" w:rsidRDefault="00D47553" w:rsidP="00A1623F">
      <w:pPr>
        <w:rPr>
          <w:b/>
          <w:bCs/>
          <w:i/>
          <w:iCs/>
        </w:rPr>
      </w:pPr>
      <w:r w:rsidRPr="003627E7">
        <w:rPr>
          <w:b/>
          <w:bCs/>
          <w:i/>
          <w:iCs/>
        </w:rPr>
        <w:t>2018 French Review</w:t>
      </w:r>
    </w:p>
    <w:p w14:paraId="1592A757" w14:textId="77777777" w:rsidR="00D47553" w:rsidRPr="001976AB" w:rsidRDefault="00D47553" w:rsidP="00D47553">
      <w:r w:rsidRPr="001976AB">
        <w:t>The FSL</w:t>
      </w:r>
      <w:r>
        <w:t>C</w:t>
      </w:r>
      <w:r w:rsidRPr="001976AB">
        <w:t>AC continues to be very engaged in the 2018 French Review, the June 2019 decisions and implementation work. We have received staff updates and had detailed discussions on the French Review at every meeting this year. The open conversations and the expectation shared throughout the consultation phase of the process showed a strong TDSB commitment to working together to improve FSL programs for all students and as such, the FSL</w:t>
      </w:r>
      <w:r>
        <w:t>C</w:t>
      </w:r>
      <w:r w:rsidRPr="001976AB">
        <w:t>AC continues to provide feedback during meetings</w:t>
      </w:r>
      <w:r>
        <w:t xml:space="preserve"> drawing on lived experience and the extensive French Review parent/student survey results</w:t>
      </w:r>
      <w:r w:rsidRPr="001976AB">
        <w:t xml:space="preserve">. </w:t>
      </w:r>
    </w:p>
    <w:p w14:paraId="362A81B5" w14:textId="77777777" w:rsidR="00D47553" w:rsidRPr="00582476" w:rsidRDefault="00D47553" w:rsidP="00D47553">
      <w:pPr>
        <w:rPr>
          <w:b/>
          <w:bCs/>
          <w:i/>
          <w:iCs/>
        </w:rPr>
      </w:pPr>
      <w:r>
        <w:rPr>
          <w:b/>
          <w:bCs/>
          <w:i/>
          <w:iCs/>
        </w:rPr>
        <w:t xml:space="preserve">Diversity and Inclusion </w:t>
      </w:r>
      <w:r w:rsidRPr="00582476">
        <w:rPr>
          <w:b/>
          <w:bCs/>
          <w:i/>
          <w:iCs/>
        </w:rPr>
        <w:t>Impact</w:t>
      </w:r>
      <w:r>
        <w:rPr>
          <w:b/>
          <w:bCs/>
          <w:i/>
          <w:iCs/>
        </w:rPr>
        <w:t xml:space="preserve">: </w:t>
      </w:r>
      <w:r w:rsidRPr="00582476">
        <w:rPr>
          <w:b/>
          <w:bCs/>
          <w:i/>
          <w:iCs/>
        </w:rPr>
        <w:t xml:space="preserve"> </w:t>
      </w:r>
      <w:r>
        <w:rPr>
          <w:b/>
          <w:bCs/>
          <w:i/>
          <w:iCs/>
        </w:rPr>
        <w:t xml:space="preserve">2018 </w:t>
      </w:r>
      <w:r w:rsidRPr="00582476">
        <w:rPr>
          <w:b/>
          <w:bCs/>
          <w:i/>
          <w:iCs/>
        </w:rPr>
        <w:t>French Review</w:t>
      </w:r>
    </w:p>
    <w:p w14:paraId="17BEDE93" w14:textId="77777777" w:rsidR="00D47553" w:rsidRPr="00582476" w:rsidRDefault="00D47553" w:rsidP="00D47553">
      <w:r w:rsidRPr="00582476">
        <w:t xml:space="preserve">We are hopeful that the addition of new early French immersion sites in underserved areas </w:t>
      </w:r>
      <w:r>
        <w:t xml:space="preserve">in September 2022 – as well as in September 2023, </w:t>
      </w:r>
      <w:r w:rsidRPr="00582476">
        <w:t>a</w:t>
      </w:r>
      <w:r>
        <w:t>long with</w:t>
      </w:r>
      <w:r w:rsidRPr="00582476">
        <w:t xml:space="preserve"> </w:t>
      </w:r>
      <w:r>
        <w:t xml:space="preserve">the </w:t>
      </w:r>
      <w:r w:rsidRPr="00582476">
        <w:t xml:space="preserve">on-going professional development for FSL educators will </w:t>
      </w:r>
      <w:r w:rsidRPr="009D569E">
        <w:t>help achieve the objective in P080</w:t>
      </w:r>
      <w:r>
        <w:t xml:space="preserve"> (FSL Programs)</w:t>
      </w:r>
      <w:r w:rsidRPr="009D569E">
        <w:t xml:space="preserve"> to have FSL classrooms that “are inclusive and reflective of a diverse community”. </w:t>
      </w:r>
      <w:r w:rsidRPr="00582476">
        <w:t xml:space="preserve"> However, the absence of results reporting means it is impossible to know if these equity </w:t>
      </w:r>
      <w:r>
        <w:t>initiatives</w:t>
      </w:r>
      <w:r w:rsidRPr="00582476">
        <w:t xml:space="preserve"> and the </w:t>
      </w:r>
      <w:r>
        <w:t xml:space="preserve">decisions from the </w:t>
      </w:r>
      <w:r w:rsidRPr="00582476">
        <w:t xml:space="preserve">French Review are having a positive impact on </w:t>
      </w:r>
      <w:r>
        <w:t xml:space="preserve">inclusion in </w:t>
      </w:r>
      <w:r w:rsidRPr="00582476">
        <w:t xml:space="preserve">FSL programs. </w:t>
      </w:r>
    </w:p>
    <w:p w14:paraId="106D7915" w14:textId="49CEB9B5" w:rsidR="00D47553" w:rsidRPr="00582476" w:rsidRDefault="00D47553" w:rsidP="00D47553">
      <w:pPr>
        <w:rPr>
          <w:i/>
          <w:iCs/>
        </w:rPr>
      </w:pPr>
      <w:r w:rsidRPr="00582476">
        <w:t>At the May 2021 Board meeting, Trustees adopted the recommendation of the FSL</w:t>
      </w:r>
      <w:r>
        <w:t>C</w:t>
      </w:r>
      <w:r w:rsidRPr="00582476">
        <w:t>AC</w:t>
      </w:r>
      <w:r w:rsidR="006C1148">
        <w:t xml:space="preserve"> “</w:t>
      </w:r>
      <w:r w:rsidRPr="00582476">
        <w:t xml:space="preserve">to continue annual reporting on FSL programs including enrolment”. The last publicly reported demographic data on FSL programs was used in the French Review and it is now </w:t>
      </w:r>
      <w:r>
        <w:t>7</w:t>
      </w:r>
      <w:r w:rsidRPr="00582476">
        <w:t xml:space="preserve"> years old. The last detailed FSL annual report, with more than basic enrolment data, was done in anticipation of the French Review, in June 2017. The previous detailed FSL annual report was in 2011, in response to a similar Board decision in November 2007. </w:t>
      </w:r>
    </w:p>
    <w:p w14:paraId="26BB7EED" w14:textId="77777777" w:rsidR="006C1148" w:rsidRDefault="00D47553" w:rsidP="006C1148">
      <w:pPr>
        <w:spacing w:before="0" w:after="0"/>
        <w:rPr>
          <w:b/>
          <w:bCs/>
          <w:i/>
          <w:iCs/>
        </w:rPr>
      </w:pPr>
      <w:r>
        <w:rPr>
          <w:b/>
          <w:bCs/>
          <w:i/>
          <w:iCs/>
        </w:rPr>
        <w:t>FSLCAC Recommendation to Ensure</w:t>
      </w:r>
      <w:r w:rsidRPr="00E33E1D">
        <w:rPr>
          <w:b/>
          <w:bCs/>
          <w:i/>
          <w:iCs/>
        </w:rPr>
        <w:t xml:space="preserve"> Inclusive Practices in all FSL Programs</w:t>
      </w:r>
      <w:r>
        <w:rPr>
          <w:b/>
          <w:bCs/>
          <w:i/>
          <w:iCs/>
        </w:rPr>
        <w:t xml:space="preserve">: </w:t>
      </w:r>
    </w:p>
    <w:p w14:paraId="52CADFA3" w14:textId="125374FB" w:rsidR="00D47553" w:rsidRPr="00E33E1D" w:rsidRDefault="00D47553" w:rsidP="00EA2B16">
      <w:pPr>
        <w:spacing w:before="0"/>
        <w:rPr>
          <w:b/>
          <w:bCs/>
          <w:i/>
          <w:iCs/>
        </w:rPr>
      </w:pPr>
      <w:r>
        <w:rPr>
          <w:b/>
          <w:bCs/>
          <w:i/>
          <w:iCs/>
        </w:rPr>
        <w:t>2018 French Review</w:t>
      </w:r>
    </w:p>
    <w:p w14:paraId="4BF25538" w14:textId="77777777" w:rsidR="00D47553" w:rsidRDefault="00D47553" w:rsidP="00D47553">
      <w:r>
        <w:t xml:space="preserve">At the April 2023 FSLCAC meeting staff presented on the Ontario Human Rights Commission “Right to Read” public inquiry report (February 2022) and early reading approaches at the TDSB. “Right to Read” made recommendations to the Ministry of Education and education sector partners, including school boards and schools. Among the recommendations is early, regular screening for foundational reading skills for all JK-grade 2 students including those in French immersion to facilitate early intervention. To date, the Ministry of Education has not </w:t>
      </w:r>
      <w:r>
        <w:lastRenderedPageBreak/>
        <w:t xml:space="preserve">provided guidance on screening to school boards, including the </w:t>
      </w:r>
      <w:proofErr w:type="gramStart"/>
      <w:r>
        <w:t>TDSB,  despite</w:t>
      </w:r>
      <w:proofErr w:type="gramEnd"/>
      <w:r>
        <w:t xml:space="preserve"> the urgency for parents with children having difficulties with reading. </w:t>
      </w:r>
    </w:p>
    <w:p w14:paraId="2ABC197D" w14:textId="2E1F9379" w:rsidR="00D47553" w:rsidRDefault="00D47553" w:rsidP="00D47553">
      <w:r>
        <w:t xml:space="preserve">As noted above, the last publicly available data on students with Individualized Education Plans (IEP) in French immersion was used in the French Review and is now 7 years old. It is difficult to know if current efforts, including the K-1 IEP Strategy, implemented since the 2018 French Review, are making French programs more “inclusive and reflective of a diverse community” (P080 FSL Programs) that includes students with special education needs.     </w:t>
      </w:r>
    </w:p>
    <w:p w14:paraId="0D2AA994" w14:textId="77777777" w:rsidR="00D47553" w:rsidRPr="00E33E1D" w:rsidRDefault="00D47553" w:rsidP="00D47553">
      <w:r w:rsidRPr="007C7EF6">
        <w:t>In April 2019, the FSL</w:t>
      </w:r>
      <w:r>
        <w:t>C</w:t>
      </w:r>
      <w:r w:rsidRPr="007C7EF6">
        <w:t xml:space="preserve">AC made a formal recommendation to </w:t>
      </w:r>
      <w:r>
        <w:t xml:space="preserve">the </w:t>
      </w:r>
      <w:r w:rsidRPr="007C7EF6">
        <w:t>P</w:t>
      </w:r>
      <w:r>
        <w:t>rogram and School Services Committee (P</w:t>
      </w:r>
      <w:r w:rsidRPr="007C7EF6">
        <w:t>SSC</w:t>
      </w:r>
      <w:r>
        <w:t>)</w:t>
      </w:r>
      <w:r w:rsidRPr="007C7EF6">
        <w:t xml:space="preserve"> on improving inclusion of students with </w:t>
      </w:r>
      <w:r>
        <w:t>S</w:t>
      </w:r>
      <w:r w:rsidRPr="007C7EF6">
        <w:t>pecial Education needs in FSL</w:t>
      </w:r>
      <w:r>
        <w:t xml:space="preserve"> and asked that the relevant</w:t>
      </w:r>
      <w:r w:rsidRPr="007C7EF6">
        <w:t xml:space="preserve"> section of PR597 </w:t>
      </w:r>
      <w:r>
        <w:t xml:space="preserve">be revised to be </w:t>
      </w:r>
      <w:r w:rsidRPr="007C7EF6">
        <w:t>more useful to parents. This was referred to Staff which committed to reviewing and revising that section of PR597 in the June 2019 French Review Staff Report. This work is still needed to support students and inclusive growth in FSL programs.</w:t>
      </w:r>
      <w:r>
        <w:t xml:space="preserve"> </w:t>
      </w:r>
    </w:p>
    <w:p w14:paraId="7FEAF5BE" w14:textId="77777777" w:rsidR="006C1148" w:rsidRDefault="00D47553" w:rsidP="006C1148">
      <w:pPr>
        <w:spacing w:after="0"/>
        <w:rPr>
          <w:b/>
          <w:bCs/>
          <w:i/>
          <w:iCs/>
        </w:rPr>
      </w:pPr>
      <w:r>
        <w:rPr>
          <w:b/>
          <w:bCs/>
          <w:i/>
          <w:iCs/>
        </w:rPr>
        <w:t xml:space="preserve">FSLCAC </w:t>
      </w:r>
      <w:r w:rsidRPr="001976AB">
        <w:rPr>
          <w:b/>
          <w:bCs/>
          <w:i/>
          <w:iCs/>
        </w:rPr>
        <w:t>Recommendations</w:t>
      </w:r>
      <w:r>
        <w:rPr>
          <w:b/>
          <w:bCs/>
          <w:i/>
          <w:iCs/>
        </w:rPr>
        <w:t xml:space="preserve"> on</w:t>
      </w:r>
      <w:r w:rsidRPr="001976AB">
        <w:rPr>
          <w:b/>
          <w:bCs/>
          <w:i/>
          <w:iCs/>
        </w:rPr>
        <w:t xml:space="preserve"> </w:t>
      </w:r>
      <w:r>
        <w:rPr>
          <w:b/>
          <w:bCs/>
          <w:i/>
          <w:iCs/>
        </w:rPr>
        <w:t xml:space="preserve">Access to Childcare (Before and After School): </w:t>
      </w:r>
    </w:p>
    <w:p w14:paraId="38B84C16" w14:textId="1AB72AA0" w:rsidR="00D47553" w:rsidRPr="001976AB" w:rsidRDefault="00D47553" w:rsidP="006C1148">
      <w:pPr>
        <w:spacing w:before="0"/>
        <w:rPr>
          <w:b/>
          <w:bCs/>
          <w:i/>
          <w:iCs/>
        </w:rPr>
      </w:pPr>
      <w:r>
        <w:rPr>
          <w:b/>
          <w:bCs/>
          <w:i/>
          <w:iCs/>
        </w:rPr>
        <w:t>2018 French Review</w:t>
      </w:r>
    </w:p>
    <w:p w14:paraId="114BC01C" w14:textId="77777777" w:rsidR="00D47553" w:rsidRDefault="00D47553" w:rsidP="00D47553">
      <w:r w:rsidRPr="001976AB">
        <w:t>In April 2021, the FSL</w:t>
      </w:r>
      <w:r>
        <w:t>C</w:t>
      </w:r>
      <w:r w:rsidRPr="001976AB">
        <w:t xml:space="preserve">AC </w:t>
      </w:r>
      <w:r>
        <w:t xml:space="preserve">made a formal </w:t>
      </w:r>
      <w:r w:rsidRPr="001976AB">
        <w:t xml:space="preserve">recommendation to </w:t>
      </w:r>
      <w:r>
        <w:t xml:space="preserve">PSSC to </w:t>
      </w:r>
      <w:r w:rsidRPr="001976AB">
        <w:t xml:space="preserve">improve </w:t>
      </w:r>
      <w:r>
        <w:t xml:space="preserve">access to </w:t>
      </w:r>
      <w:r w:rsidRPr="001976AB">
        <w:t>childcare (</w:t>
      </w:r>
      <w:r>
        <w:t>b</w:t>
      </w:r>
      <w:r w:rsidRPr="001976AB">
        <w:t xml:space="preserve">efore and </w:t>
      </w:r>
      <w:r>
        <w:t>a</w:t>
      </w:r>
      <w:r w:rsidRPr="001976AB">
        <w:t xml:space="preserve">fter </w:t>
      </w:r>
      <w:r>
        <w:t>s</w:t>
      </w:r>
      <w:r w:rsidRPr="001976AB">
        <w:t xml:space="preserve">chool) for French </w:t>
      </w:r>
      <w:r>
        <w:t>i</w:t>
      </w:r>
      <w:r w:rsidRPr="001976AB">
        <w:t>mmersion/</w:t>
      </w:r>
      <w:r>
        <w:t>e</w:t>
      </w:r>
      <w:r w:rsidRPr="001976AB">
        <w:t xml:space="preserve">xtended Students (JK-6) </w:t>
      </w:r>
      <w:r>
        <w:t xml:space="preserve">which Trustees </w:t>
      </w:r>
      <w:proofErr w:type="gramStart"/>
      <w:r w:rsidRPr="001976AB">
        <w:t>referred back</w:t>
      </w:r>
      <w:proofErr w:type="gramEnd"/>
      <w:r w:rsidRPr="001976AB">
        <w:t xml:space="preserve"> to FSL</w:t>
      </w:r>
      <w:r>
        <w:t>C</w:t>
      </w:r>
      <w:r w:rsidRPr="001976AB">
        <w:t>AC. The FSL</w:t>
      </w:r>
      <w:r>
        <w:t>C</w:t>
      </w:r>
      <w:r w:rsidRPr="001976AB">
        <w:t>AC followed up by having Early Years staff present at the September 2021 FSL</w:t>
      </w:r>
      <w:r>
        <w:t>C</w:t>
      </w:r>
      <w:r w:rsidRPr="001976AB">
        <w:t>AC meeting and by continuing the discussion at the February 2022 meeting</w:t>
      </w:r>
      <w:r>
        <w:t>, and again in April 2023.</w:t>
      </w:r>
    </w:p>
    <w:p w14:paraId="5D9D862E" w14:textId="3AC22696" w:rsidR="00F21774" w:rsidRPr="0011647A" w:rsidRDefault="00D47553" w:rsidP="006C1148">
      <w:r w:rsidRPr="001976AB">
        <w:t>FSL</w:t>
      </w:r>
      <w:r>
        <w:t>C</w:t>
      </w:r>
      <w:r w:rsidRPr="001976AB">
        <w:t xml:space="preserve">AC members continue to be concerned that French </w:t>
      </w:r>
      <w:r>
        <w:t>i</w:t>
      </w:r>
      <w:r w:rsidRPr="001976AB">
        <w:t>mmersion/</w:t>
      </w:r>
      <w:r>
        <w:t>e</w:t>
      </w:r>
      <w:r w:rsidRPr="001976AB">
        <w:t xml:space="preserve">xtended parents face additional barriers in accessing childcare that </w:t>
      </w:r>
      <w:r>
        <w:t xml:space="preserve">most </w:t>
      </w:r>
      <w:r w:rsidRPr="001976AB">
        <w:t>parents in English do not</w:t>
      </w:r>
      <w:r>
        <w:t>. These barriers include the lack of coordination with</w:t>
      </w:r>
      <w:r w:rsidRPr="001976AB">
        <w:t xml:space="preserve"> bussing</w:t>
      </w:r>
      <w:r>
        <w:t xml:space="preserve">, lack of access to the neighbourhood school childcare and the lack of </w:t>
      </w:r>
      <w:r w:rsidRPr="001976AB">
        <w:t>priority</w:t>
      </w:r>
      <w:r>
        <w:t xml:space="preserve"> access</w:t>
      </w:r>
      <w:r w:rsidRPr="001976AB">
        <w:t xml:space="preserve"> granted to students coming from on-site toddler childcare </w:t>
      </w:r>
      <w:r>
        <w:t xml:space="preserve">as is provided for </w:t>
      </w:r>
      <w:r w:rsidRPr="001976AB">
        <w:t>English programs</w:t>
      </w:r>
      <w:r>
        <w:t xml:space="preserve"> in dual track schools.</w:t>
      </w:r>
      <w:r w:rsidRPr="001976AB">
        <w:t xml:space="preserve">  Better access to </w:t>
      </w:r>
      <w:r>
        <w:t>c</w:t>
      </w:r>
      <w:r w:rsidRPr="001976AB">
        <w:t>hildcare (Before and After School) can help achieve FSL classrooms that “are inclusive and reflective of a diverse community”</w:t>
      </w:r>
      <w:r>
        <w:t xml:space="preserve"> (P080 FSL Programs)</w:t>
      </w:r>
      <w:r w:rsidRPr="001976AB">
        <w:t xml:space="preserve">. </w:t>
      </w:r>
    </w:p>
    <w:sectPr w:rsidR="00F21774" w:rsidRPr="0011647A" w:rsidSect="00406294">
      <w:headerReference w:type="default" r:id="rId16"/>
      <w:footerReference w:type="default" r:id="rId17"/>
      <w:pgSz w:w="12240" w:h="15840"/>
      <w:pgMar w:top="1440" w:right="1080" w:bottom="1440" w:left="1080" w:header="708" w:footer="708" w:gutter="0"/>
      <w:pgBorders w:display="notFirstPage" w:offsetFrom="page">
        <w:top w:val="single" w:sz="4" w:space="24" w:color="365F91" w:themeColor="accent1" w:themeShade="BF"/>
        <w:left w:val="single" w:sz="4" w:space="24" w:color="365F91" w:themeColor="accent1" w:themeShade="BF"/>
        <w:bottom w:val="single" w:sz="4" w:space="24" w:color="365F91" w:themeColor="accent1" w:themeShade="BF"/>
        <w:right w:val="single" w:sz="4" w:space="24" w:color="365F91" w:themeColor="accent1" w:themeShade="BF"/>
      </w:pgBorders>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3CF211" w14:textId="77777777" w:rsidR="00FB28AE" w:rsidRDefault="00FB28AE" w:rsidP="008B4D77">
      <w:pPr>
        <w:spacing w:before="0" w:after="0" w:line="240" w:lineRule="auto"/>
      </w:pPr>
      <w:r>
        <w:separator/>
      </w:r>
    </w:p>
  </w:endnote>
  <w:endnote w:type="continuationSeparator" w:id="0">
    <w:p w14:paraId="307B221D" w14:textId="77777777" w:rsidR="00FB28AE" w:rsidRDefault="00FB28AE" w:rsidP="008B4D77">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yriad Pro">
    <w:altName w:val="Segoe UI"/>
    <w:panose1 w:val="00000000000000000000"/>
    <w:charset w:val="00"/>
    <w:family w:val="swiss"/>
    <w:notTrueType/>
    <w:pitch w:val="variable"/>
    <w:sig w:usb0="20000287" w:usb1="00000001" w:usb2="00000000"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urier">
    <w:panose1 w:val="02070409020205020404"/>
    <w:charset w:val="00"/>
    <w:family w:val="modern"/>
    <w:notTrueType/>
    <w:pitch w:val="fixed"/>
    <w:sig w:usb0="00000003" w:usb1="00000000" w:usb2="00000000" w:usb3="00000000" w:csb0="00000001" w:csb1="00000000"/>
  </w:font>
  <w:font w:name="Myriad Pro Black SemiCond">
    <w:altName w:val="Segoe UI"/>
    <w:panose1 w:val="00000000000000000000"/>
    <w:charset w:val="00"/>
    <w:family w:val="swiss"/>
    <w:notTrueType/>
    <w:pitch w:val="variable"/>
    <w:sig w:usb0="00000001" w:usb1="5000204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81878677"/>
      <w:docPartObj>
        <w:docPartGallery w:val="Page Numbers (Bottom of Page)"/>
        <w:docPartUnique/>
      </w:docPartObj>
    </w:sdtPr>
    <w:sdtContent>
      <w:sdt>
        <w:sdtPr>
          <w:id w:val="860082579"/>
          <w:docPartObj>
            <w:docPartGallery w:val="Page Numbers (Top of Page)"/>
            <w:docPartUnique/>
          </w:docPartObj>
        </w:sdtPr>
        <w:sdtContent>
          <w:p w14:paraId="7381630F" w14:textId="77777777" w:rsidR="008C6347" w:rsidRDefault="008C6347">
            <w:pPr>
              <w:pStyle w:val="Footer"/>
              <w:jc w:val="right"/>
            </w:pPr>
            <w:r>
              <w:t xml:space="preserve">Page </w:t>
            </w:r>
            <w:r>
              <w:rPr>
                <w:b/>
                <w:bCs/>
                <w:szCs w:val="24"/>
              </w:rPr>
              <w:fldChar w:fldCharType="begin"/>
            </w:r>
            <w:r>
              <w:rPr>
                <w:b/>
                <w:bCs/>
              </w:rPr>
              <w:instrText xml:space="preserve"> PAGE </w:instrText>
            </w:r>
            <w:r>
              <w:rPr>
                <w:b/>
                <w:bCs/>
                <w:szCs w:val="24"/>
              </w:rPr>
              <w:fldChar w:fldCharType="separate"/>
            </w:r>
            <w:r w:rsidR="00B67970">
              <w:rPr>
                <w:b/>
                <w:bCs/>
                <w:noProof/>
              </w:rPr>
              <w:t>2</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sidR="00B67970">
              <w:rPr>
                <w:b/>
                <w:bCs/>
                <w:noProof/>
              </w:rPr>
              <w:t>10</w:t>
            </w:r>
            <w:r>
              <w:rPr>
                <w:b/>
                <w:bCs/>
                <w:szCs w:val="24"/>
              </w:rPr>
              <w:fldChar w:fldCharType="end"/>
            </w:r>
          </w:p>
        </w:sdtContent>
      </w:sdt>
    </w:sdtContent>
  </w:sdt>
  <w:p w14:paraId="45C21A67" w14:textId="77777777" w:rsidR="008C6347" w:rsidRDefault="008C634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CADCAB" w14:textId="77777777" w:rsidR="00FB28AE" w:rsidRDefault="00FB28AE" w:rsidP="008B4D77">
      <w:pPr>
        <w:spacing w:before="0" w:after="0" w:line="240" w:lineRule="auto"/>
      </w:pPr>
      <w:r>
        <w:separator/>
      </w:r>
    </w:p>
  </w:footnote>
  <w:footnote w:type="continuationSeparator" w:id="0">
    <w:p w14:paraId="4F52DA59" w14:textId="77777777" w:rsidR="00FB28AE" w:rsidRDefault="00FB28AE" w:rsidP="008B4D77">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F05655" w14:textId="4D3D7DFF" w:rsidR="008815F4" w:rsidRPr="006C1148" w:rsidRDefault="00501A57" w:rsidP="006C1148">
    <w:pPr>
      <w:pStyle w:val="Header"/>
      <w:tabs>
        <w:tab w:val="clear" w:pos="4680"/>
        <w:tab w:val="clear" w:pos="9360"/>
        <w:tab w:val="left" w:pos="3420"/>
      </w:tabs>
      <w:jc w:val="center"/>
      <w:rPr>
        <w:sz w:val="40"/>
        <w:szCs w:val="40"/>
      </w:rPr>
    </w:pPr>
    <w:r w:rsidRPr="006C1148">
      <w:rPr>
        <w:rFonts w:ascii="Myriad Pro" w:hAnsi="Myriad Pro"/>
        <w:b/>
        <w:color w:val="365F91" w:themeColor="accent1" w:themeShade="BF"/>
        <w:sz w:val="40"/>
        <w:szCs w:val="40"/>
      </w:rPr>
      <w:t>Community Advisory</w:t>
    </w:r>
    <w:r w:rsidR="006C1148" w:rsidRPr="006C1148">
      <w:rPr>
        <w:rFonts w:ascii="Myriad Pro" w:hAnsi="Myriad Pro"/>
        <w:b/>
        <w:color w:val="365F91" w:themeColor="accent1" w:themeShade="BF"/>
        <w:sz w:val="40"/>
        <w:szCs w:val="40"/>
      </w:rPr>
      <w:t xml:space="preserve"> </w:t>
    </w:r>
    <w:r w:rsidR="008815F4" w:rsidRPr="006C1148">
      <w:rPr>
        <w:rFonts w:ascii="Myriad Pro" w:hAnsi="Myriad Pro"/>
        <w:b/>
        <w:color w:val="365F91" w:themeColor="accent1" w:themeShade="BF"/>
        <w:sz w:val="40"/>
        <w:szCs w:val="40"/>
      </w:rPr>
      <w:t>Committe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0C3A6D"/>
    <w:multiLevelType w:val="hybridMultilevel"/>
    <w:tmpl w:val="1B48FF0C"/>
    <w:lvl w:ilvl="0" w:tplc="E6DE8162">
      <w:start w:val="1"/>
      <w:numFmt w:val="decimal"/>
      <w:lvlText w:val="4.%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1DC70FFC"/>
    <w:multiLevelType w:val="hybridMultilevel"/>
    <w:tmpl w:val="A4F49A24"/>
    <w:lvl w:ilvl="0" w:tplc="F7F89882">
      <w:start w:val="1"/>
      <w:numFmt w:val="decimal"/>
      <w:lvlText w:val="%1.0"/>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236338ED"/>
    <w:multiLevelType w:val="hybridMultilevel"/>
    <w:tmpl w:val="9A202E0E"/>
    <w:lvl w:ilvl="0" w:tplc="2E0E370E">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36701522"/>
    <w:multiLevelType w:val="hybridMultilevel"/>
    <w:tmpl w:val="FD08A0BE"/>
    <w:lvl w:ilvl="0" w:tplc="5DC02428">
      <w:start w:val="1"/>
      <w:numFmt w:val="decimal"/>
      <w:lvlText w:val="%1.0"/>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40C05318"/>
    <w:multiLevelType w:val="hybridMultilevel"/>
    <w:tmpl w:val="3F0AD58E"/>
    <w:lvl w:ilvl="0" w:tplc="2286DB7E">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42724118"/>
    <w:multiLevelType w:val="hybridMultilevel"/>
    <w:tmpl w:val="D05E6200"/>
    <w:lvl w:ilvl="0" w:tplc="F996B544">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6" w15:restartNumberingAfterBreak="0">
    <w:nsid w:val="506D3E84"/>
    <w:multiLevelType w:val="hybridMultilevel"/>
    <w:tmpl w:val="35460CC6"/>
    <w:lvl w:ilvl="0" w:tplc="C6AAF676">
      <w:start w:val="1"/>
      <w:numFmt w:val="decimal"/>
      <w:pStyle w:val="ListParagraph"/>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58021BCD"/>
    <w:multiLevelType w:val="hybridMultilevel"/>
    <w:tmpl w:val="CCC2EB7A"/>
    <w:lvl w:ilvl="0" w:tplc="FF3C2B7C">
      <w:start w:val="1"/>
      <w:numFmt w:val="decimal"/>
      <w:lvlText w:val="4.%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59555205"/>
    <w:multiLevelType w:val="hybridMultilevel"/>
    <w:tmpl w:val="4F8AD3BA"/>
    <w:lvl w:ilvl="0" w:tplc="1AD0EF88">
      <w:start w:val="1"/>
      <w:numFmt w:val="decimal"/>
      <w:lvlText w:val="%1."/>
      <w:lvlJc w:val="left"/>
      <w:pPr>
        <w:ind w:left="3600" w:hanging="360"/>
      </w:pPr>
    </w:lvl>
    <w:lvl w:ilvl="1" w:tplc="10090019" w:tentative="1">
      <w:start w:val="1"/>
      <w:numFmt w:val="lowerLetter"/>
      <w:lvlText w:val="%2."/>
      <w:lvlJc w:val="left"/>
      <w:pPr>
        <w:ind w:left="4320" w:hanging="360"/>
      </w:pPr>
    </w:lvl>
    <w:lvl w:ilvl="2" w:tplc="1009001B" w:tentative="1">
      <w:start w:val="1"/>
      <w:numFmt w:val="lowerRoman"/>
      <w:lvlText w:val="%3."/>
      <w:lvlJc w:val="right"/>
      <w:pPr>
        <w:ind w:left="5040" w:hanging="180"/>
      </w:pPr>
    </w:lvl>
    <w:lvl w:ilvl="3" w:tplc="1009000F" w:tentative="1">
      <w:start w:val="1"/>
      <w:numFmt w:val="decimal"/>
      <w:lvlText w:val="%4."/>
      <w:lvlJc w:val="left"/>
      <w:pPr>
        <w:ind w:left="5760" w:hanging="360"/>
      </w:pPr>
    </w:lvl>
    <w:lvl w:ilvl="4" w:tplc="10090019" w:tentative="1">
      <w:start w:val="1"/>
      <w:numFmt w:val="lowerLetter"/>
      <w:lvlText w:val="%5."/>
      <w:lvlJc w:val="left"/>
      <w:pPr>
        <w:ind w:left="6480" w:hanging="360"/>
      </w:pPr>
    </w:lvl>
    <w:lvl w:ilvl="5" w:tplc="1009001B" w:tentative="1">
      <w:start w:val="1"/>
      <w:numFmt w:val="lowerRoman"/>
      <w:lvlText w:val="%6."/>
      <w:lvlJc w:val="right"/>
      <w:pPr>
        <w:ind w:left="7200" w:hanging="180"/>
      </w:pPr>
    </w:lvl>
    <w:lvl w:ilvl="6" w:tplc="1009000F" w:tentative="1">
      <w:start w:val="1"/>
      <w:numFmt w:val="decimal"/>
      <w:lvlText w:val="%7."/>
      <w:lvlJc w:val="left"/>
      <w:pPr>
        <w:ind w:left="7920" w:hanging="360"/>
      </w:pPr>
    </w:lvl>
    <w:lvl w:ilvl="7" w:tplc="10090019" w:tentative="1">
      <w:start w:val="1"/>
      <w:numFmt w:val="lowerLetter"/>
      <w:lvlText w:val="%8."/>
      <w:lvlJc w:val="left"/>
      <w:pPr>
        <w:ind w:left="8640" w:hanging="360"/>
      </w:pPr>
    </w:lvl>
    <w:lvl w:ilvl="8" w:tplc="1009001B" w:tentative="1">
      <w:start w:val="1"/>
      <w:numFmt w:val="lowerRoman"/>
      <w:lvlText w:val="%9."/>
      <w:lvlJc w:val="right"/>
      <w:pPr>
        <w:ind w:left="9360" w:hanging="180"/>
      </w:pPr>
    </w:lvl>
  </w:abstractNum>
  <w:abstractNum w:abstractNumId="9" w15:restartNumberingAfterBreak="0">
    <w:nsid w:val="62366EB0"/>
    <w:multiLevelType w:val="hybridMultilevel"/>
    <w:tmpl w:val="22044308"/>
    <w:lvl w:ilvl="0" w:tplc="B426BF3E">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674C2ED4"/>
    <w:multiLevelType w:val="hybridMultilevel"/>
    <w:tmpl w:val="717ADBE4"/>
    <w:lvl w:ilvl="0" w:tplc="ED14D6CC">
      <w:start w:val="1"/>
      <w:numFmt w:val="bullet"/>
      <w:lvlText w:val=""/>
      <w:lvlJc w:val="left"/>
      <w:pPr>
        <w:ind w:left="817" w:hanging="360"/>
      </w:pPr>
      <w:rPr>
        <w:rFonts w:ascii="Symbol" w:hAnsi="Symbol" w:hint="default"/>
      </w:rPr>
    </w:lvl>
    <w:lvl w:ilvl="1" w:tplc="10090003" w:tentative="1">
      <w:start w:val="1"/>
      <w:numFmt w:val="bullet"/>
      <w:lvlText w:val="o"/>
      <w:lvlJc w:val="left"/>
      <w:pPr>
        <w:ind w:left="1537" w:hanging="360"/>
      </w:pPr>
      <w:rPr>
        <w:rFonts w:ascii="Courier New" w:hAnsi="Courier New" w:cs="Courier New" w:hint="default"/>
      </w:rPr>
    </w:lvl>
    <w:lvl w:ilvl="2" w:tplc="10090005" w:tentative="1">
      <w:start w:val="1"/>
      <w:numFmt w:val="bullet"/>
      <w:lvlText w:val=""/>
      <w:lvlJc w:val="left"/>
      <w:pPr>
        <w:ind w:left="2257" w:hanging="360"/>
      </w:pPr>
      <w:rPr>
        <w:rFonts w:ascii="Wingdings" w:hAnsi="Wingdings" w:hint="default"/>
      </w:rPr>
    </w:lvl>
    <w:lvl w:ilvl="3" w:tplc="10090001" w:tentative="1">
      <w:start w:val="1"/>
      <w:numFmt w:val="bullet"/>
      <w:lvlText w:val=""/>
      <w:lvlJc w:val="left"/>
      <w:pPr>
        <w:ind w:left="2977" w:hanging="360"/>
      </w:pPr>
      <w:rPr>
        <w:rFonts w:ascii="Symbol" w:hAnsi="Symbol" w:hint="default"/>
      </w:rPr>
    </w:lvl>
    <w:lvl w:ilvl="4" w:tplc="10090003" w:tentative="1">
      <w:start w:val="1"/>
      <w:numFmt w:val="bullet"/>
      <w:lvlText w:val="o"/>
      <w:lvlJc w:val="left"/>
      <w:pPr>
        <w:ind w:left="3697" w:hanging="360"/>
      </w:pPr>
      <w:rPr>
        <w:rFonts w:ascii="Courier New" w:hAnsi="Courier New" w:cs="Courier New" w:hint="default"/>
      </w:rPr>
    </w:lvl>
    <w:lvl w:ilvl="5" w:tplc="10090005" w:tentative="1">
      <w:start w:val="1"/>
      <w:numFmt w:val="bullet"/>
      <w:lvlText w:val=""/>
      <w:lvlJc w:val="left"/>
      <w:pPr>
        <w:ind w:left="4417" w:hanging="360"/>
      </w:pPr>
      <w:rPr>
        <w:rFonts w:ascii="Wingdings" w:hAnsi="Wingdings" w:hint="default"/>
      </w:rPr>
    </w:lvl>
    <w:lvl w:ilvl="6" w:tplc="10090001" w:tentative="1">
      <w:start w:val="1"/>
      <w:numFmt w:val="bullet"/>
      <w:lvlText w:val=""/>
      <w:lvlJc w:val="left"/>
      <w:pPr>
        <w:ind w:left="5137" w:hanging="360"/>
      </w:pPr>
      <w:rPr>
        <w:rFonts w:ascii="Symbol" w:hAnsi="Symbol" w:hint="default"/>
      </w:rPr>
    </w:lvl>
    <w:lvl w:ilvl="7" w:tplc="10090003" w:tentative="1">
      <w:start w:val="1"/>
      <w:numFmt w:val="bullet"/>
      <w:lvlText w:val="o"/>
      <w:lvlJc w:val="left"/>
      <w:pPr>
        <w:ind w:left="5857" w:hanging="360"/>
      </w:pPr>
      <w:rPr>
        <w:rFonts w:ascii="Courier New" w:hAnsi="Courier New" w:cs="Courier New" w:hint="default"/>
      </w:rPr>
    </w:lvl>
    <w:lvl w:ilvl="8" w:tplc="10090005" w:tentative="1">
      <w:start w:val="1"/>
      <w:numFmt w:val="bullet"/>
      <w:lvlText w:val=""/>
      <w:lvlJc w:val="left"/>
      <w:pPr>
        <w:ind w:left="6577" w:hanging="360"/>
      </w:pPr>
      <w:rPr>
        <w:rFonts w:ascii="Wingdings" w:hAnsi="Wingdings" w:hint="default"/>
      </w:rPr>
    </w:lvl>
  </w:abstractNum>
  <w:abstractNum w:abstractNumId="11" w15:restartNumberingAfterBreak="0">
    <w:nsid w:val="69B92A7C"/>
    <w:multiLevelType w:val="hybridMultilevel"/>
    <w:tmpl w:val="3FFE69EC"/>
    <w:lvl w:ilvl="0" w:tplc="F6863C98">
      <w:start w:val="1"/>
      <w:numFmt w:val="bullet"/>
      <w:lvlText w:val=""/>
      <w:lvlJc w:val="left"/>
      <w:pPr>
        <w:ind w:left="3600" w:hanging="360"/>
      </w:pPr>
      <w:rPr>
        <w:rFonts w:ascii="Symbol" w:hAnsi="Symbol" w:hint="default"/>
      </w:rPr>
    </w:lvl>
    <w:lvl w:ilvl="1" w:tplc="10090003" w:tentative="1">
      <w:start w:val="1"/>
      <w:numFmt w:val="bullet"/>
      <w:lvlText w:val="o"/>
      <w:lvlJc w:val="left"/>
      <w:pPr>
        <w:ind w:left="4320" w:hanging="360"/>
      </w:pPr>
      <w:rPr>
        <w:rFonts w:ascii="Courier New" w:hAnsi="Courier New" w:cs="Courier New" w:hint="default"/>
      </w:rPr>
    </w:lvl>
    <w:lvl w:ilvl="2" w:tplc="10090005" w:tentative="1">
      <w:start w:val="1"/>
      <w:numFmt w:val="bullet"/>
      <w:lvlText w:val=""/>
      <w:lvlJc w:val="left"/>
      <w:pPr>
        <w:ind w:left="5040" w:hanging="360"/>
      </w:pPr>
      <w:rPr>
        <w:rFonts w:ascii="Wingdings" w:hAnsi="Wingdings" w:hint="default"/>
      </w:rPr>
    </w:lvl>
    <w:lvl w:ilvl="3" w:tplc="10090001" w:tentative="1">
      <w:start w:val="1"/>
      <w:numFmt w:val="bullet"/>
      <w:lvlText w:val=""/>
      <w:lvlJc w:val="left"/>
      <w:pPr>
        <w:ind w:left="5760" w:hanging="360"/>
      </w:pPr>
      <w:rPr>
        <w:rFonts w:ascii="Symbol" w:hAnsi="Symbol" w:hint="default"/>
      </w:rPr>
    </w:lvl>
    <w:lvl w:ilvl="4" w:tplc="10090003" w:tentative="1">
      <w:start w:val="1"/>
      <w:numFmt w:val="bullet"/>
      <w:lvlText w:val="o"/>
      <w:lvlJc w:val="left"/>
      <w:pPr>
        <w:ind w:left="6480" w:hanging="360"/>
      </w:pPr>
      <w:rPr>
        <w:rFonts w:ascii="Courier New" w:hAnsi="Courier New" w:cs="Courier New" w:hint="default"/>
      </w:rPr>
    </w:lvl>
    <w:lvl w:ilvl="5" w:tplc="10090005" w:tentative="1">
      <w:start w:val="1"/>
      <w:numFmt w:val="bullet"/>
      <w:lvlText w:val=""/>
      <w:lvlJc w:val="left"/>
      <w:pPr>
        <w:ind w:left="7200" w:hanging="360"/>
      </w:pPr>
      <w:rPr>
        <w:rFonts w:ascii="Wingdings" w:hAnsi="Wingdings" w:hint="default"/>
      </w:rPr>
    </w:lvl>
    <w:lvl w:ilvl="6" w:tplc="10090001" w:tentative="1">
      <w:start w:val="1"/>
      <w:numFmt w:val="bullet"/>
      <w:lvlText w:val=""/>
      <w:lvlJc w:val="left"/>
      <w:pPr>
        <w:ind w:left="7920" w:hanging="360"/>
      </w:pPr>
      <w:rPr>
        <w:rFonts w:ascii="Symbol" w:hAnsi="Symbol" w:hint="default"/>
      </w:rPr>
    </w:lvl>
    <w:lvl w:ilvl="7" w:tplc="10090003" w:tentative="1">
      <w:start w:val="1"/>
      <w:numFmt w:val="bullet"/>
      <w:lvlText w:val="o"/>
      <w:lvlJc w:val="left"/>
      <w:pPr>
        <w:ind w:left="8640" w:hanging="360"/>
      </w:pPr>
      <w:rPr>
        <w:rFonts w:ascii="Courier New" w:hAnsi="Courier New" w:cs="Courier New" w:hint="default"/>
      </w:rPr>
    </w:lvl>
    <w:lvl w:ilvl="8" w:tplc="10090005" w:tentative="1">
      <w:start w:val="1"/>
      <w:numFmt w:val="bullet"/>
      <w:lvlText w:val=""/>
      <w:lvlJc w:val="left"/>
      <w:pPr>
        <w:ind w:left="9360" w:hanging="360"/>
      </w:pPr>
      <w:rPr>
        <w:rFonts w:ascii="Wingdings" w:hAnsi="Wingdings" w:hint="default"/>
      </w:rPr>
    </w:lvl>
  </w:abstractNum>
  <w:num w:numId="1" w16cid:durableId="1349678603">
    <w:abstractNumId w:val="5"/>
  </w:num>
  <w:num w:numId="2" w16cid:durableId="1858500065">
    <w:abstractNumId w:val="1"/>
  </w:num>
  <w:num w:numId="3" w16cid:durableId="1246039234">
    <w:abstractNumId w:val="0"/>
  </w:num>
  <w:num w:numId="4" w16cid:durableId="1617638211">
    <w:abstractNumId w:val="0"/>
  </w:num>
  <w:num w:numId="5" w16cid:durableId="189493023">
    <w:abstractNumId w:val="3"/>
  </w:num>
  <w:num w:numId="6" w16cid:durableId="43599272">
    <w:abstractNumId w:val="1"/>
  </w:num>
  <w:num w:numId="7" w16cid:durableId="145510056">
    <w:abstractNumId w:val="1"/>
  </w:num>
  <w:num w:numId="8" w16cid:durableId="41446217">
    <w:abstractNumId w:val="7"/>
  </w:num>
  <w:num w:numId="9" w16cid:durableId="918295032">
    <w:abstractNumId w:val="7"/>
  </w:num>
  <w:num w:numId="10" w16cid:durableId="20672854">
    <w:abstractNumId w:val="4"/>
  </w:num>
  <w:num w:numId="11" w16cid:durableId="1661108098">
    <w:abstractNumId w:val="9"/>
  </w:num>
  <w:num w:numId="12" w16cid:durableId="1518618595">
    <w:abstractNumId w:val="9"/>
  </w:num>
  <w:num w:numId="13" w16cid:durableId="1272012146">
    <w:abstractNumId w:val="10"/>
  </w:num>
  <w:num w:numId="14" w16cid:durableId="1193498474">
    <w:abstractNumId w:val="10"/>
  </w:num>
  <w:num w:numId="15" w16cid:durableId="117722033">
    <w:abstractNumId w:val="10"/>
  </w:num>
  <w:num w:numId="16" w16cid:durableId="873467544">
    <w:abstractNumId w:val="10"/>
  </w:num>
  <w:num w:numId="17" w16cid:durableId="1048338831">
    <w:abstractNumId w:val="2"/>
  </w:num>
  <w:num w:numId="18" w16cid:durableId="633028645">
    <w:abstractNumId w:val="2"/>
  </w:num>
  <w:num w:numId="19" w16cid:durableId="1414739738">
    <w:abstractNumId w:val="2"/>
  </w:num>
  <w:num w:numId="20" w16cid:durableId="1785076773">
    <w:abstractNumId w:val="11"/>
  </w:num>
  <w:num w:numId="21" w16cid:durableId="225535316">
    <w:abstractNumId w:val="8"/>
  </w:num>
  <w:num w:numId="22" w16cid:durableId="146102628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yNDK0NDAwMDY0MzZQ0lEKTi0uzszPAykwrgUArEu+3CwAAAA="/>
  </w:docVars>
  <w:rsids>
    <w:rsidRoot w:val="002269F1"/>
    <w:rsid w:val="000048D1"/>
    <w:rsid w:val="000B61D3"/>
    <w:rsid w:val="000C6BFF"/>
    <w:rsid w:val="000E38C2"/>
    <w:rsid w:val="000F2085"/>
    <w:rsid w:val="0011647A"/>
    <w:rsid w:val="001178E3"/>
    <w:rsid w:val="00144449"/>
    <w:rsid w:val="00154175"/>
    <w:rsid w:val="00171E84"/>
    <w:rsid w:val="00177840"/>
    <w:rsid w:val="00195117"/>
    <w:rsid w:val="00195293"/>
    <w:rsid w:val="001E1933"/>
    <w:rsid w:val="002078D6"/>
    <w:rsid w:val="002079E3"/>
    <w:rsid w:val="002269F1"/>
    <w:rsid w:val="002557DC"/>
    <w:rsid w:val="0026393D"/>
    <w:rsid w:val="0029719E"/>
    <w:rsid w:val="002A6D4C"/>
    <w:rsid w:val="002E6207"/>
    <w:rsid w:val="003354FD"/>
    <w:rsid w:val="00356F78"/>
    <w:rsid w:val="00364E59"/>
    <w:rsid w:val="0039736A"/>
    <w:rsid w:val="00397DC8"/>
    <w:rsid w:val="003A5398"/>
    <w:rsid w:val="003C710B"/>
    <w:rsid w:val="003D1B93"/>
    <w:rsid w:val="003D39A5"/>
    <w:rsid w:val="003F4210"/>
    <w:rsid w:val="004001BA"/>
    <w:rsid w:val="00406294"/>
    <w:rsid w:val="00415DA7"/>
    <w:rsid w:val="0043341E"/>
    <w:rsid w:val="00460157"/>
    <w:rsid w:val="00475446"/>
    <w:rsid w:val="004878E2"/>
    <w:rsid w:val="00494CE4"/>
    <w:rsid w:val="004D04DD"/>
    <w:rsid w:val="004D3C34"/>
    <w:rsid w:val="004E37AF"/>
    <w:rsid w:val="00501A57"/>
    <w:rsid w:val="00586AE1"/>
    <w:rsid w:val="005A3549"/>
    <w:rsid w:val="005F1997"/>
    <w:rsid w:val="005F3245"/>
    <w:rsid w:val="0062381E"/>
    <w:rsid w:val="006504E9"/>
    <w:rsid w:val="00651F23"/>
    <w:rsid w:val="00654160"/>
    <w:rsid w:val="006543F6"/>
    <w:rsid w:val="006700EA"/>
    <w:rsid w:val="006855A1"/>
    <w:rsid w:val="00696106"/>
    <w:rsid w:val="006A2A9F"/>
    <w:rsid w:val="006C1148"/>
    <w:rsid w:val="006D03CE"/>
    <w:rsid w:val="00716A7F"/>
    <w:rsid w:val="00720AE6"/>
    <w:rsid w:val="0076433F"/>
    <w:rsid w:val="007825D0"/>
    <w:rsid w:val="00793A87"/>
    <w:rsid w:val="007C70CB"/>
    <w:rsid w:val="007D0161"/>
    <w:rsid w:val="007F42BD"/>
    <w:rsid w:val="00834385"/>
    <w:rsid w:val="00834CE0"/>
    <w:rsid w:val="00836217"/>
    <w:rsid w:val="008513EA"/>
    <w:rsid w:val="008815F4"/>
    <w:rsid w:val="0088300C"/>
    <w:rsid w:val="008B4D77"/>
    <w:rsid w:val="008C6347"/>
    <w:rsid w:val="008E2C89"/>
    <w:rsid w:val="008E3A40"/>
    <w:rsid w:val="0093515D"/>
    <w:rsid w:val="0093779E"/>
    <w:rsid w:val="00954404"/>
    <w:rsid w:val="00993AF5"/>
    <w:rsid w:val="009A651F"/>
    <w:rsid w:val="009B6125"/>
    <w:rsid w:val="00A0064C"/>
    <w:rsid w:val="00A1623F"/>
    <w:rsid w:val="00A566F7"/>
    <w:rsid w:val="00A62169"/>
    <w:rsid w:val="00A8637F"/>
    <w:rsid w:val="00AA783A"/>
    <w:rsid w:val="00AC0217"/>
    <w:rsid w:val="00AD6A99"/>
    <w:rsid w:val="00AF5495"/>
    <w:rsid w:val="00B029EF"/>
    <w:rsid w:val="00B10437"/>
    <w:rsid w:val="00B4047D"/>
    <w:rsid w:val="00B514B2"/>
    <w:rsid w:val="00B67970"/>
    <w:rsid w:val="00BC10F1"/>
    <w:rsid w:val="00BC77F1"/>
    <w:rsid w:val="00BF5FAA"/>
    <w:rsid w:val="00C45991"/>
    <w:rsid w:val="00C665A6"/>
    <w:rsid w:val="00C82391"/>
    <w:rsid w:val="00C87318"/>
    <w:rsid w:val="00C96D62"/>
    <w:rsid w:val="00CB0815"/>
    <w:rsid w:val="00D12F2F"/>
    <w:rsid w:val="00D348B8"/>
    <w:rsid w:val="00D47553"/>
    <w:rsid w:val="00D8699F"/>
    <w:rsid w:val="00DC1441"/>
    <w:rsid w:val="00DF23CA"/>
    <w:rsid w:val="00E23761"/>
    <w:rsid w:val="00E300CD"/>
    <w:rsid w:val="00E40541"/>
    <w:rsid w:val="00E4438C"/>
    <w:rsid w:val="00EA2B16"/>
    <w:rsid w:val="00EC2D83"/>
    <w:rsid w:val="00EC6324"/>
    <w:rsid w:val="00F12C48"/>
    <w:rsid w:val="00F21774"/>
    <w:rsid w:val="00F22D89"/>
    <w:rsid w:val="00FB28AE"/>
    <w:rsid w:val="00FC6325"/>
    <w:rsid w:val="00FE2028"/>
    <w:rsid w:val="00FE435D"/>
    <w:rsid w:val="00FF1A85"/>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5BEA6F"/>
  <w15:docId w15:val="{5013DA93-47C2-46E8-AC6A-53DE0C8A0E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Calibri" w:hAnsiTheme="minorHAnsi" w:cstheme="minorBidi"/>
        <w:sz w:val="22"/>
        <w:szCs w:val="22"/>
        <w:lang w:val="en" w:eastAsia="en-CA"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6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56F78"/>
    <w:pPr>
      <w:spacing w:before="120" w:after="240"/>
    </w:pPr>
    <w:rPr>
      <w:rFonts w:ascii="Arial" w:hAnsi="Arial" w:cs="Times New Roman"/>
      <w:sz w:val="24"/>
      <w:lang w:val="en-CA" w:eastAsia="en-US"/>
    </w:rPr>
  </w:style>
  <w:style w:type="paragraph" w:styleId="Heading1">
    <w:name w:val="heading 1"/>
    <w:basedOn w:val="Normal"/>
    <w:next w:val="Normal"/>
    <w:link w:val="Heading1Char"/>
    <w:autoRedefine/>
    <w:uiPriority w:val="9"/>
    <w:qFormat/>
    <w:rsid w:val="002269F1"/>
    <w:pPr>
      <w:keepNext/>
      <w:keepLines/>
      <w:spacing w:before="240"/>
      <w:jc w:val="center"/>
      <w:outlineLvl w:val="0"/>
    </w:pPr>
    <w:rPr>
      <w:rFonts w:eastAsiaTheme="majorEastAsia" w:cstheme="majorBidi"/>
      <w:b/>
      <w:bCs/>
      <w:color w:val="FFFFFF" w:themeColor="background1"/>
      <w:sz w:val="32"/>
      <w:szCs w:val="28"/>
    </w:rPr>
  </w:style>
  <w:style w:type="paragraph" w:styleId="Heading2">
    <w:name w:val="heading 2"/>
    <w:basedOn w:val="Normal"/>
    <w:next w:val="Normal"/>
    <w:link w:val="Heading2Char"/>
    <w:autoRedefine/>
    <w:uiPriority w:val="9"/>
    <w:unhideWhenUsed/>
    <w:qFormat/>
    <w:rsid w:val="0043341E"/>
    <w:pPr>
      <w:keepNext/>
      <w:keepLines/>
      <w:pBdr>
        <w:bottom w:val="single" w:sz="4" w:space="1" w:color="365F91" w:themeColor="accent1" w:themeShade="BF"/>
      </w:pBdr>
      <w:shd w:val="clear" w:color="auto" w:fill="FFFFFF" w:themeFill="background1"/>
      <w:spacing w:before="0" w:after="0" w:line="240" w:lineRule="auto"/>
      <w:jc w:val="center"/>
      <w:outlineLvl w:val="1"/>
    </w:pPr>
    <w:rPr>
      <w:rFonts w:ascii="Myriad Pro" w:eastAsiaTheme="majorEastAsia" w:hAnsi="Myriad Pro" w:cstheme="majorBidi"/>
      <w:b/>
      <w:bCs/>
      <w:color w:val="17365D" w:themeColor="text2" w:themeShade="BF"/>
      <w:sz w:val="32"/>
      <w:szCs w:val="26"/>
      <w:lang w:val="en" w:eastAsia="en-CA"/>
    </w:rPr>
  </w:style>
  <w:style w:type="paragraph" w:styleId="Heading3">
    <w:name w:val="heading 3"/>
    <w:basedOn w:val="Normal"/>
    <w:link w:val="Heading3Char"/>
    <w:autoRedefine/>
    <w:uiPriority w:val="9"/>
    <w:unhideWhenUsed/>
    <w:qFormat/>
    <w:rsid w:val="00406294"/>
    <w:pPr>
      <w:keepNext/>
      <w:keepLines/>
      <w:spacing w:before="240"/>
      <w:outlineLvl w:val="2"/>
    </w:pPr>
    <w:rPr>
      <w:rFonts w:ascii="Myriad Pro" w:hAnsi="Myriad Pro"/>
      <w:b/>
      <w:bCs/>
      <w:color w:val="17365D" w:themeColor="text2" w:themeShade="BF"/>
      <w:sz w:val="32"/>
      <w:lang w:val="en"/>
    </w:rPr>
  </w:style>
  <w:style w:type="paragraph" w:styleId="Heading4">
    <w:name w:val="heading 4"/>
    <w:basedOn w:val="Heading5"/>
    <w:next w:val="Normal"/>
    <w:link w:val="Heading4Char"/>
    <w:autoRedefine/>
    <w:uiPriority w:val="9"/>
    <w:unhideWhenUsed/>
    <w:qFormat/>
    <w:rsid w:val="00AF5495"/>
    <w:pPr>
      <w:tabs>
        <w:tab w:val="left" w:pos="4887"/>
      </w:tabs>
      <w:outlineLvl w:val="3"/>
    </w:pPr>
    <w:rPr>
      <w:rFonts w:ascii="Arial" w:hAnsi="Arial"/>
      <w:b/>
      <w:bCs/>
      <w:color w:val="1F497D" w:themeColor="text2"/>
      <w:lang w:val="en" w:eastAsia="en-CA"/>
    </w:rPr>
  </w:style>
  <w:style w:type="paragraph" w:styleId="Heading5">
    <w:name w:val="heading 5"/>
    <w:basedOn w:val="Normal"/>
    <w:next w:val="Normal"/>
    <w:link w:val="Heading5Char"/>
    <w:uiPriority w:val="9"/>
    <w:semiHidden/>
    <w:unhideWhenUsed/>
    <w:qFormat/>
    <w:rsid w:val="00AF5495"/>
    <w:pPr>
      <w:keepNext/>
      <w:keepLines/>
      <w:spacing w:before="20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269F1"/>
    <w:rPr>
      <w:rFonts w:ascii="Arial" w:eastAsiaTheme="majorEastAsia" w:hAnsi="Arial" w:cstheme="majorBidi"/>
      <w:b/>
      <w:bCs/>
      <w:color w:val="FFFFFF" w:themeColor="background1"/>
      <w:sz w:val="32"/>
      <w:szCs w:val="28"/>
      <w:lang w:val="en-CA" w:eastAsia="en-US"/>
    </w:rPr>
  </w:style>
  <w:style w:type="character" w:customStyle="1" w:styleId="Heading2Char">
    <w:name w:val="Heading 2 Char"/>
    <w:basedOn w:val="DefaultParagraphFont"/>
    <w:link w:val="Heading2"/>
    <w:uiPriority w:val="9"/>
    <w:rsid w:val="0043341E"/>
    <w:rPr>
      <w:rFonts w:ascii="Myriad Pro" w:eastAsiaTheme="majorEastAsia" w:hAnsi="Myriad Pro" w:cstheme="majorBidi"/>
      <w:b/>
      <w:bCs/>
      <w:color w:val="17365D" w:themeColor="text2" w:themeShade="BF"/>
      <w:sz w:val="32"/>
      <w:szCs w:val="26"/>
      <w:shd w:val="clear" w:color="auto" w:fill="FFFFFF" w:themeFill="background1"/>
    </w:rPr>
  </w:style>
  <w:style w:type="paragraph" w:styleId="ListParagraph">
    <w:name w:val="List Paragraph"/>
    <w:basedOn w:val="Normal"/>
    <w:autoRedefine/>
    <w:uiPriority w:val="1"/>
    <w:qFormat/>
    <w:rsid w:val="00836217"/>
    <w:pPr>
      <w:numPr>
        <w:numId w:val="22"/>
      </w:numPr>
      <w:spacing w:before="0" w:after="200" w:line="240" w:lineRule="auto"/>
    </w:pPr>
  </w:style>
  <w:style w:type="character" w:customStyle="1" w:styleId="Heading3Char">
    <w:name w:val="Heading 3 Char"/>
    <w:basedOn w:val="DefaultParagraphFont"/>
    <w:link w:val="Heading3"/>
    <w:uiPriority w:val="9"/>
    <w:rsid w:val="00406294"/>
    <w:rPr>
      <w:rFonts w:ascii="Myriad Pro" w:hAnsi="Myriad Pro" w:cs="Times New Roman"/>
      <w:b/>
      <w:bCs/>
      <w:color w:val="17365D" w:themeColor="text2" w:themeShade="BF"/>
      <w:sz w:val="32"/>
      <w:lang w:eastAsia="en-US"/>
    </w:rPr>
  </w:style>
  <w:style w:type="character" w:customStyle="1" w:styleId="Heading4Char">
    <w:name w:val="Heading 4 Char"/>
    <w:basedOn w:val="DefaultParagraphFont"/>
    <w:link w:val="Heading4"/>
    <w:uiPriority w:val="9"/>
    <w:rsid w:val="00AF5495"/>
    <w:rPr>
      <w:rFonts w:ascii="Arial" w:eastAsiaTheme="majorEastAsia" w:hAnsi="Arial" w:cstheme="majorBidi"/>
      <w:b/>
      <w:bCs/>
      <w:color w:val="1F497D" w:themeColor="text2"/>
      <w:sz w:val="24"/>
    </w:rPr>
  </w:style>
  <w:style w:type="character" w:customStyle="1" w:styleId="Heading5Char">
    <w:name w:val="Heading 5 Char"/>
    <w:basedOn w:val="DefaultParagraphFont"/>
    <w:link w:val="Heading5"/>
    <w:uiPriority w:val="9"/>
    <w:semiHidden/>
    <w:rsid w:val="00AF5495"/>
    <w:rPr>
      <w:rFonts w:asciiTheme="majorHAnsi" w:eastAsiaTheme="majorEastAsia" w:hAnsiTheme="majorHAnsi" w:cstheme="majorBidi"/>
      <w:color w:val="243F60" w:themeColor="accent1" w:themeShade="7F"/>
      <w:sz w:val="24"/>
      <w:lang w:val="en-US" w:eastAsia="en-US" w:bidi="en-US"/>
    </w:rPr>
  </w:style>
  <w:style w:type="paragraph" w:styleId="Title">
    <w:name w:val="Title"/>
    <w:basedOn w:val="Normal"/>
    <w:next w:val="Normal"/>
    <w:link w:val="TitleChar"/>
    <w:autoRedefine/>
    <w:uiPriority w:val="10"/>
    <w:qFormat/>
    <w:rsid w:val="008E3A40"/>
    <w:pPr>
      <w:pBdr>
        <w:bottom w:val="single" w:sz="8" w:space="4" w:color="4F81BD" w:themeColor="accent1"/>
      </w:pBdr>
      <w:spacing w:before="0" w:after="300" w:line="240" w:lineRule="auto"/>
      <w:contextualSpacing/>
    </w:pPr>
    <w:rPr>
      <w:rFonts w:eastAsiaTheme="majorEastAsia"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8E3A40"/>
    <w:rPr>
      <w:rFonts w:ascii="Myriad Pro" w:eastAsiaTheme="majorEastAsia" w:hAnsi="Myriad Pro" w:cstheme="majorBidi"/>
      <w:color w:val="17365D" w:themeColor="text2" w:themeShade="BF"/>
      <w:spacing w:val="5"/>
      <w:kern w:val="28"/>
      <w:sz w:val="52"/>
      <w:szCs w:val="52"/>
      <w:lang w:val="en-US" w:eastAsia="en-US"/>
    </w:rPr>
  </w:style>
  <w:style w:type="paragraph" w:styleId="Header">
    <w:name w:val="header"/>
    <w:basedOn w:val="Normal"/>
    <w:link w:val="HeaderChar"/>
    <w:uiPriority w:val="99"/>
    <w:unhideWhenUsed/>
    <w:rsid w:val="008B4D77"/>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8B4D77"/>
    <w:rPr>
      <w:rFonts w:ascii="Arial" w:hAnsi="Arial" w:cs="Times New Roman"/>
      <w:sz w:val="24"/>
      <w:lang w:val="en-CA" w:eastAsia="en-US"/>
    </w:rPr>
  </w:style>
  <w:style w:type="paragraph" w:styleId="Footer">
    <w:name w:val="footer"/>
    <w:basedOn w:val="Normal"/>
    <w:link w:val="FooterChar"/>
    <w:uiPriority w:val="99"/>
    <w:unhideWhenUsed/>
    <w:rsid w:val="008B4D77"/>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8B4D77"/>
    <w:rPr>
      <w:rFonts w:ascii="Arial" w:hAnsi="Arial" w:cs="Times New Roman"/>
      <w:sz w:val="24"/>
      <w:lang w:val="en-CA" w:eastAsia="en-US"/>
    </w:rPr>
  </w:style>
  <w:style w:type="paragraph" w:styleId="BalloonText">
    <w:name w:val="Balloon Text"/>
    <w:basedOn w:val="Normal"/>
    <w:link w:val="BalloonTextChar"/>
    <w:uiPriority w:val="99"/>
    <w:semiHidden/>
    <w:unhideWhenUsed/>
    <w:rsid w:val="008B4D77"/>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B4D77"/>
    <w:rPr>
      <w:rFonts w:ascii="Tahoma" w:hAnsi="Tahoma" w:cs="Tahoma"/>
      <w:sz w:val="16"/>
      <w:szCs w:val="16"/>
      <w:lang w:val="en-CA" w:eastAsia="en-US"/>
    </w:rPr>
  </w:style>
  <w:style w:type="paragraph" w:styleId="IntenseQuote">
    <w:name w:val="Intense Quote"/>
    <w:basedOn w:val="Normal"/>
    <w:next w:val="Normal"/>
    <w:link w:val="IntenseQuoteChar"/>
    <w:uiPriority w:val="60"/>
    <w:qFormat/>
    <w:rsid w:val="00AC0217"/>
    <w:pPr>
      <w:pBdr>
        <w:bottom w:val="single" w:sz="4" w:space="4" w:color="4F81BD"/>
      </w:pBdr>
      <w:spacing w:before="200" w:after="280" w:line="240" w:lineRule="auto"/>
      <w:ind w:left="936" w:right="936"/>
    </w:pPr>
    <w:rPr>
      <w:rFonts w:ascii="Courier" w:eastAsia="Cambria" w:hAnsi="Courier"/>
      <w:b/>
      <w:bCs/>
      <w:i/>
      <w:iCs/>
      <w:color w:val="4F81BD"/>
      <w:szCs w:val="20"/>
      <w:lang w:val="en-US"/>
    </w:rPr>
  </w:style>
  <w:style w:type="character" w:customStyle="1" w:styleId="IntenseQuoteChar">
    <w:name w:val="Intense Quote Char"/>
    <w:basedOn w:val="DefaultParagraphFont"/>
    <w:link w:val="IntenseQuote"/>
    <w:uiPriority w:val="60"/>
    <w:rsid w:val="00AC0217"/>
    <w:rPr>
      <w:rFonts w:ascii="Courier" w:eastAsia="Cambria" w:hAnsi="Courier" w:cs="Times New Roman"/>
      <w:b/>
      <w:bCs/>
      <w:i/>
      <w:iCs/>
      <w:color w:val="4F81BD"/>
      <w:sz w:val="24"/>
      <w:szCs w:val="20"/>
      <w:lang w:val="en-US" w:eastAsia="en-US"/>
    </w:rPr>
  </w:style>
  <w:style w:type="paragraph" w:styleId="TOC1">
    <w:name w:val="toc 1"/>
    <w:basedOn w:val="Normal"/>
    <w:next w:val="Normal"/>
    <w:autoRedefine/>
    <w:uiPriority w:val="39"/>
    <w:unhideWhenUsed/>
    <w:rsid w:val="001178E3"/>
    <w:pPr>
      <w:spacing w:after="100"/>
    </w:pPr>
  </w:style>
  <w:style w:type="paragraph" w:styleId="TOC2">
    <w:name w:val="toc 2"/>
    <w:basedOn w:val="Normal"/>
    <w:next w:val="Normal"/>
    <w:autoRedefine/>
    <w:uiPriority w:val="39"/>
    <w:unhideWhenUsed/>
    <w:rsid w:val="001178E3"/>
    <w:pPr>
      <w:spacing w:after="100"/>
      <w:ind w:left="240"/>
    </w:pPr>
  </w:style>
  <w:style w:type="character" w:styleId="Hyperlink">
    <w:name w:val="Hyperlink"/>
    <w:basedOn w:val="DefaultParagraphFont"/>
    <w:uiPriority w:val="99"/>
    <w:unhideWhenUsed/>
    <w:rsid w:val="001178E3"/>
    <w:rPr>
      <w:color w:val="0000FF" w:themeColor="hyperlink"/>
      <w:u w:val="single"/>
    </w:rPr>
  </w:style>
  <w:style w:type="paragraph" w:styleId="TOCHeading">
    <w:name w:val="TOC Heading"/>
    <w:basedOn w:val="Heading1"/>
    <w:next w:val="Normal"/>
    <w:uiPriority w:val="39"/>
    <w:unhideWhenUsed/>
    <w:qFormat/>
    <w:rsid w:val="00406294"/>
    <w:pPr>
      <w:spacing w:before="480" w:after="0"/>
      <w:jc w:val="left"/>
      <w:outlineLvl w:val="9"/>
    </w:pPr>
    <w:rPr>
      <w:rFonts w:asciiTheme="majorHAnsi" w:hAnsiTheme="majorHAnsi"/>
      <w:color w:val="365F91" w:themeColor="accent1" w:themeShade="BF"/>
      <w:sz w:val="28"/>
      <w:lang w:val="en-US" w:eastAsia="ja-JP"/>
    </w:rPr>
  </w:style>
  <w:style w:type="paragraph" w:styleId="TOC3">
    <w:name w:val="toc 3"/>
    <w:basedOn w:val="Normal"/>
    <w:next w:val="Normal"/>
    <w:autoRedefine/>
    <w:uiPriority w:val="39"/>
    <w:unhideWhenUsed/>
    <w:rsid w:val="00406294"/>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tdsb.on.ca/fslcac"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tdsb.on.ca/fslcac"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tdsb.on.ca/fslcac" TargetMode="External"/><Relationship Id="rId5" Type="http://schemas.openxmlformats.org/officeDocument/2006/relationships/webSettings" Target="webSettings.xml"/><Relationship Id="rId15" Type="http://schemas.openxmlformats.org/officeDocument/2006/relationships/hyperlink" Target="https://destinationdelf.ca/" TargetMode="External"/><Relationship Id="rId10" Type="http://schemas.openxmlformats.org/officeDocument/2006/relationships/hyperlink" Target="http://www.tdsb.on.ca/fslcac"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tdsb.on.ca/fslcac" TargetMode="External"/><Relationship Id="rId14" Type="http://schemas.openxmlformats.org/officeDocument/2006/relationships/hyperlink" Target="mailto:fslactoronto@gmail.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ry\OneDrive\Documents\Mary\FSL%20AC\Motions,Reports%20to%20PSSC,Trustees\Annual%20Report%20June%202023\ACCESSIBLE_Annual%20Report%20CAC%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8E4DE7C-7604-40F1-B23C-08556D902B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CESSIBLE_Annual Report CAC Template</Template>
  <TotalTime>102</TotalTime>
  <Pages>9</Pages>
  <Words>2413</Words>
  <Characters>13759</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SEAC Annual Report</vt:lpstr>
    </vt:vector>
  </TitlesOfParts>
  <Company>Toronto District School Board</Company>
  <LinksUpToDate>false</LinksUpToDate>
  <CharactersWithSpaces>16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2</dc:creator>
  <cp:revision>69</cp:revision>
  <cp:lastPrinted>2023-09-25T23:30:00Z</cp:lastPrinted>
  <dcterms:created xsi:type="dcterms:W3CDTF">2023-09-25T22:15:00Z</dcterms:created>
  <dcterms:modified xsi:type="dcterms:W3CDTF">2023-09-26T12:45:00Z</dcterms:modified>
</cp:coreProperties>
</file>